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0.xml" ContentType="application/vnd.ms-office.classificationlabels+xml"/>
  <Override PartName="/docMetadata/LabelInfo.xml" ContentType="application/vnd.ms-office.classificationlabel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F48F52" w14:textId="61636991" w:rsidR="00CC6350" w:rsidRDefault="009D4D45" w:rsidP="00CC6350">
      <w:r w:rsidRPr="00D3400C">
        <w:rPr>
          <w:i/>
          <w:noProof/>
          <w:sz w:val="28"/>
          <w:szCs w:val="24"/>
        </w:rPr>
        <mc:AlternateContent>
          <mc:Choice Requires="wpg">
            <w:drawing>
              <wp:anchor distT="0" distB="365760" distL="114300" distR="114300" simplePos="0" relativeHeight="251658240" behindDoc="0" locked="0" layoutInCell="1" allowOverlap="1" wp14:anchorId="402A0139" wp14:editId="0F81990E">
                <wp:simplePos x="0" y="0"/>
                <wp:positionH relativeFrom="page">
                  <wp:posOffset>468351</wp:posOffset>
                </wp:positionH>
                <wp:positionV relativeFrom="page">
                  <wp:posOffset>512956</wp:posOffset>
                </wp:positionV>
                <wp:extent cx="6821170" cy="1206500"/>
                <wp:effectExtent l="0" t="0" r="17780" b="12700"/>
                <wp:wrapSquare wrapText="bothSides"/>
                <wp:docPr id="8" name="Group 8"/>
                <wp:cNvGraphicFramePr/>
                <a:graphic xmlns:a="http://schemas.openxmlformats.org/drawingml/2006/main">
                  <a:graphicData uri="http://schemas.microsoft.com/office/word/2010/wordprocessingGroup">
                    <wpg:wgp>
                      <wpg:cNvGrpSpPr/>
                      <wpg:grpSpPr>
                        <a:xfrm>
                          <a:off x="0" y="0"/>
                          <a:ext cx="6821170" cy="1206500"/>
                          <a:chOff x="0" y="0"/>
                          <a:chExt cx="6822440" cy="1209675"/>
                        </a:xfrm>
                      </wpg:grpSpPr>
                      <wps:wsp>
                        <wps:cNvPr id="307"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3977EBD9" w14:textId="77777777" w:rsidR="008114D6" w:rsidRDefault="008114D6" w:rsidP="008114D6"/>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24DABE4" w14:textId="77777777" w:rsidR="008114D6" w:rsidRDefault="008114D6" w:rsidP="008114D6"/>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804F21" w14:textId="41D8CCD6" w:rsidR="008114D6" w:rsidRPr="00EC2910" w:rsidRDefault="00D76C3D" w:rsidP="008114D6">
                              <w:pPr>
                                <w:jc w:val="right"/>
                                <w:rPr>
                                  <w:rFonts w:ascii="Century Gothic" w:hAnsi="Century Gothic"/>
                                  <w:b/>
                                  <w:sz w:val="26"/>
                                  <w:szCs w:val="26"/>
                                </w:rPr>
                              </w:pPr>
                              <w:r>
                                <w:rPr>
                                  <w:rFonts w:ascii="Century Gothic" w:hAnsi="Century Gothic"/>
                                  <w:b/>
                                  <w:sz w:val="26"/>
                                  <w:szCs w:val="26"/>
                                </w:rPr>
                                <w:t>Service of the Word: Supplemental Materials for Thanksgiv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2A0139" id="Group 8" o:spid="_x0000_s1026" style="position:absolute;margin-left:36.9pt;margin-top:40.4pt;width:537.1pt;height:95pt;z-index:251658240;mso-wrap-distance-bottom:28.8pt;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3977EBD9" w14:textId="77777777" w:rsidR="008114D6" w:rsidRDefault="008114D6" w:rsidP="008114D6"/>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24DABE4" w14:textId="77777777" w:rsidR="008114D6" w:rsidRDefault="008114D6" w:rsidP="008114D6"/>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2"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0804F21" w14:textId="41D8CCD6" w:rsidR="008114D6" w:rsidRPr="00EC2910" w:rsidRDefault="00D76C3D" w:rsidP="008114D6">
                        <w:pPr>
                          <w:jc w:val="right"/>
                          <w:rPr>
                            <w:rFonts w:ascii="Century Gothic" w:hAnsi="Century Gothic"/>
                            <w:b/>
                            <w:sz w:val="26"/>
                            <w:szCs w:val="26"/>
                          </w:rPr>
                        </w:pPr>
                        <w:r>
                          <w:rPr>
                            <w:rFonts w:ascii="Century Gothic" w:hAnsi="Century Gothic"/>
                            <w:b/>
                            <w:sz w:val="26"/>
                            <w:szCs w:val="26"/>
                          </w:rPr>
                          <w:t>Service of the Word: Supplemental Materials for Thanksgiving</w:t>
                        </w:r>
                      </w:p>
                    </w:txbxContent>
                  </v:textbox>
                </v:shape>
                <w10:wrap type="square" anchorx="page" anchory="page"/>
              </v:group>
            </w:pict>
          </mc:Fallback>
        </mc:AlternateContent>
      </w:r>
      <w:r w:rsidR="00CC6350" w:rsidRPr="00D3400C">
        <w:rPr>
          <w:b/>
          <w:sz w:val="28"/>
          <w:szCs w:val="24"/>
        </w:rPr>
        <w:t>Thanksgiving for the Word</w:t>
      </w:r>
      <w:r w:rsidR="0001169C">
        <w:rPr>
          <w:b/>
          <w:bCs/>
        </w:rPr>
        <w:t xml:space="preserve"> </w:t>
      </w:r>
    </w:p>
    <w:p w14:paraId="40CF336C" w14:textId="77777777" w:rsidR="00CC6350" w:rsidRDefault="00CC6350" w:rsidP="00370234">
      <w:pPr>
        <w:rPr>
          <w:i/>
          <w:iCs/>
        </w:rPr>
      </w:pPr>
    </w:p>
    <w:p w14:paraId="7FAB5C61" w14:textId="071B2875" w:rsidR="00D32C92" w:rsidRPr="00204F34" w:rsidRDefault="00370234" w:rsidP="00370234">
      <w:pPr>
        <w:rPr>
          <w:i/>
          <w:iCs/>
        </w:rPr>
      </w:pPr>
      <w:r w:rsidRPr="00204F34">
        <w:rPr>
          <w:i/>
          <w:iCs/>
        </w:rPr>
        <w:t xml:space="preserve">The Service of the Word in </w:t>
      </w:r>
      <w:r w:rsidRPr="00204F34">
        <w:t>Evangelical Lutheran Worship</w:t>
      </w:r>
      <w:r w:rsidRPr="00204F34">
        <w:rPr>
          <w:i/>
          <w:iCs/>
        </w:rPr>
        <w:t xml:space="preserve"> </w:t>
      </w:r>
      <w:r w:rsidR="00AC586C" w:rsidRPr="00690F40">
        <w:t>(</w:t>
      </w:r>
      <w:r w:rsidR="00C1494E" w:rsidRPr="007D7C1B">
        <w:t>ELW</w:t>
      </w:r>
      <w:r w:rsidR="00C1494E" w:rsidRPr="00690F40">
        <w:t xml:space="preserve">, </w:t>
      </w:r>
      <w:r w:rsidR="00AC586C" w:rsidRPr="00690F40">
        <w:t>p. 210</w:t>
      </w:r>
      <w:r w:rsidR="008E2DC6" w:rsidRPr="00690F40">
        <w:t>)</w:t>
      </w:r>
      <w:r w:rsidR="00AB0997" w:rsidRPr="00204F34">
        <w:rPr>
          <w:i/>
          <w:iCs/>
        </w:rPr>
        <w:t xml:space="preserve"> </w:t>
      </w:r>
      <w:r w:rsidR="00CF0236" w:rsidRPr="00204F34">
        <w:rPr>
          <w:i/>
          <w:iCs/>
        </w:rPr>
        <w:t xml:space="preserve">includes a time </w:t>
      </w:r>
      <w:r w:rsidR="000B4793" w:rsidRPr="00204F34">
        <w:rPr>
          <w:i/>
          <w:iCs/>
        </w:rPr>
        <w:t>to give thanks for the saving word of God and all the gifts of God</w:t>
      </w:r>
      <w:r w:rsidR="00402384">
        <w:rPr>
          <w:i/>
          <w:iCs/>
        </w:rPr>
        <w:t xml:space="preserve">. We are then </w:t>
      </w:r>
      <w:r w:rsidR="000B4793" w:rsidRPr="00204F34">
        <w:rPr>
          <w:i/>
          <w:iCs/>
        </w:rPr>
        <w:t>sent</w:t>
      </w:r>
      <w:r w:rsidR="00E92C69" w:rsidRPr="00204F34">
        <w:rPr>
          <w:i/>
          <w:iCs/>
        </w:rPr>
        <w:t xml:space="preserve"> to share the good news we have received and care for those need. </w:t>
      </w:r>
    </w:p>
    <w:p w14:paraId="223B0392" w14:textId="4D04B135" w:rsidR="00E92C69" w:rsidRPr="00204F34" w:rsidRDefault="00E92C69" w:rsidP="00370234">
      <w:pPr>
        <w:rPr>
          <w:i/>
          <w:iCs/>
        </w:rPr>
      </w:pPr>
    </w:p>
    <w:p w14:paraId="3AF75472" w14:textId="793513A4" w:rsidR="00D85912" w:rsidRDefault="004E6792" w:rsidP="00370234">
      <w:pPr>
        <w:rPr>
          <w:i/>
          <w:iCs/>
        </w:rPr>
      </w:pPr>
      <w:r w:rsidRPr="004E6792">
        <w:t xml:space="preserve">Evangelical Lutheran Worship </w:t>
      </w:r>
      <w:r w:rsidRPr="006772EF">
        <w:rPr>
          <w:i/>
        </w:rPr>
        <w:t>contains two thanksgivings for the word (p. 220):</w:t>
      </w:r>
      <w:r w:rsidR="001E2EE4">
        <w:rPr>
          <w:i/>
          <w:iCs/>
        </w:rPr>
        <w:t xml:space="preserve"> </w:t>
      </w:r>
      <w:r w:rsidR="0037751A">
        <w:rPr>
          <w:i/>
          <w:iCs/>
        </w:rPr>
        <w:t>a</w:t>
      </w:r>
      <w:r w:rsidR="00142E99">
        <w:rPr>
          <w:i/>
          <w:iCs/>
        </w:rPr>
        <w:t xml:space="preserve"> longer form with assembly responses and </w:t>
      </w:r>
      <w:r w:rsidR="004E4C0A">
        <w:rPr>
          <w:i/>
          <w:iCs/>
        </w:rPr>
        <w:t>one</w:t>
      </w:r>
      <w:r w:rsidR="00142E99">
        <w:rPr>
          <w:i/>
          <w:iCs/>
        </w:rPr>
        <w:t xml:space="preserve"> in the </w:t>
      </w:r>
      <w:r w:rsidR="007E5277">
        <w:rPr>
          <w:i/>
          <w:iCs/>
        </w:rPr>
        <w:t>form</w:t>
      </w:r>
      <w:r w:rsidR="00142E99">
        <w:rPr>
          <w:i/>
          <w:iCs/>
        </w:rPr>
        <w:t xml:space="preserve"> of a collect. </w:t>
      </w:r>
      <w:r w:rsidR="000C79C5">
        <w:rPr>
          <w:i/>
          <w:iCs/>
        </w:rPr>
        <w:t xml:space="preserve">These prayers praise </w:t>
      </w:r>
      <w:r w:rsidR="001E2EE4" w:rsidRPr="001E2EE4">
        <w:rPr>
          <w:i/>
          <w:iCs/>
        </w:rPr>
        <w:t xml:space="preserve">the triune God for the gift of the word — the very word </w:t>
      </w:r>
      <w:r w:rsidR="000C79C5">
        <w:rPr>
          <w:i/>
          <w:iCs/>
        </w:rPr>
        <w:t xml:space="preserve">proclaimed and </w:t>
      </w:r>
      <w:r w:rsidR="0017020A">
        <w:rPr>
          <w:i/>
          <w:iCs/>
        </w:rPr>
        <w:t xml:space="preserve">heard earlier in the service </w:t>
      </w:r>
      <w:r w:rsidR="001E2EE4" w:rsidRPr="001E2EE4">
        <w:rPr>
          <w:i/>
          <w:iCs/>
        </w:rPr>
        <w:t> — </w:t>
      </w:r>
      <w:r w:rsidR="00056445" w:rsidRPr="00056445">
        <w:t xml:space="preserve"> </w:t>
      </w:r>
      <w:r w:rsidR="00056445" w:rsidRPr="00056445">
        <w:rPr>
          <w:i/>
          <w:iCs/>
        </w:rPr>
        <w:t>and plead for the Spirit, trusting that God will continue to act through the word as we now turn toward a world in need</w:t>
      </w:r>
      <w:r w:rsidR="009B03A0">
        <w:rPr>
          <w:i/>
          <w:iCs/>
        </w:rPr>
        <w:t>.</w:t>
      </w:r>
      <w:r w:rsidR="009E6EFD">
        <w:rPr>
          <w:i/>
          <w:iCs/>
        </w:rPr>
        <w:t xml:space="preserve"> This prayer is appropriately led from the place of the </w:t>
      </w:r>
      <w:r w:rsidR="00FE2752">
        <w:rPr>
          <w:i/>
          <w:iCs/>
        </w:rPr>
        <w:t>w</w:t>
      </w:r>
      <w:r w:rsidR="009E6EFD">
        <w:rPr>
          <w:i/>
          <w:iCs/>
        </w:rPr>
        <w:t xml:space="preserve">ord. </w:t>
      </w:r>
      <w:r w:rsidR="00C34BC3" w:rsidRPr="00C34BC3">
        <w:rPr>
          <w:i/>
          <w:iCs/>
        </w:rPr>
        <w:t>The thanksgiving is followed by the Lord’s Prayer.</w:t>
      </w:r>
    </w:p>
    <w:p w14:paraId="78B38A20" w14:textId="0216BFE7" w:rsidR="00D85912" w:rsidRDefault="00D85912" w:rsidP="00370234">
      <w:pPr>
        <w:rPr>
          <w:i/>
          <w:iCs/>
        </w:rPr>
      </w:pPr>
    </w:p>
    <w:p w14:paraId="3DCCBB36" w14:textId="04B642B3" w:rsidR="00443106" w:rsidRPr="0000600F" w:rsidRDefault="00443106" w:rsidP="00370234">
      <w:pPr>
        <w:rPr>
          <w:i/>
          <w:iCs/>
        </w:rPr>
      </w:pPr>
      <w:r>
        <w:rPr>
          <w:i/>
          <w:iCs/>
        </w:rPr>
        <w:t xml:space="preserve">The </w:t>
      </w:r>
      <w:r w:rsidR="005E46BC">
        <w:rPr>
          <w:i/>
          <w:iCs/>
        </w:rPr>
        <w:t xml:space="preserve">supplemental </w:t>
      </w:r>
      <w:r w:rsidR="00741CD4">
        <w:rPr>
          <w:i/>
          <w:iCs/>
        </w:rPr>
        <w:t xml:space="preserve">thanksgivings for the word </w:t>
      </w:r>
      <w:r w:rsidR="00062241">
        <w:rPr>
          <w:i/>
          <w:iCs/>
        </w:rPr>
        <w:t xml:space="preserve">in this </w:t>
      </w:r>
      <w:r w:rsidR="00062241" w:rsidRPr="0000600F">
        <w:rPr>
          <w:i/>
          <w:iCs/>
        </w:rPr>
        <w:t xml:space="preserve">resource </w:t>
      </w:r>
      <w:r w:rsidRPr="0000600F">
        <w:rPr>
          <w:i/>
          <w:iCs/>
        </w:rPr>
        <w:t xml:space="preserve">may be used in place of those found in </w:t>
      </w:r>
      <w:r w:rsidR="00741CD4">
        <w:t>Evangelical Lutheran Worship</w:t>
      </w:r>
      <w:r w:rsidR="00741CD4" w:rsidRPr="0000600F">
        <w:rPr>
          <w:i/>
          <w:iCs/>
        </w:rPr>
        <w:t xml:space="preserve"> </w:t>
      </w:r>
      <w:r w:rsidR="00096243" w:rsidRPr="0000600F">
        <w:rPr>
          <w:i/>
          <w:iCs/>
        </w:rPr>
        <w:t xml:space="preserve">and may be </w:t>
      </w:r>
      <w:r w:rsidR="00FA46B2" w:rsidRPr="0000600F">
        <w:rPr>
          <w:i/>
          <w:iCs/>
        </w:rPr>
        <w:t xml:space="preserve">further adapted </w:t>
      </w:r>
      <w:r w:rsidR="001A3B13" w:rsidRPr="0000600F">
        <w:rPr>
          <w:i/>
          <w:iCs/>
        </w:rPr>
        <w:t xml:space="preserve">for local use. </w:t>
      </w:r>
      <w:r w:rsidR="0098295C" w:rsidRPr="0000600F">
        <w:rPr>
          <w:i/>
          <w:iCs/>
        </w:rPr>
        <w:t>Options for seasonal and general use are provided.</w:t>
      </w:r>
      <w:r w:rsidR="00AD4813" w:rsidRPr="0000600F">
        <w:rPr>
          <w:i/>
          <w:iCs/>
        </w:rPr>
        <w:t xml:space="preserve"> Several prayers</w:t>
      </w:r>
      <w:r w:rsidR="00C86870" w:rsidRPr="0000600F">
        <w:rPr>
          <w:i/>
          <w:iCs/>
        </w:rPr>
        <w:t xml:space="preserve"> </w:t>
      </w:r>
      <w:r w:rsidR="00F16DC9" w:rsidRPr="0000600F">
        <w:rPr>
          <w:i/>
          <w:iCs/>
        </w:rPr>
        <w:t>reference</w:t>
      </w:r>
      <w:r w:rsidR="00C86870" w:rsidRPr="0000600F">
        <w:rPr>
          <w:i/>
          <w:iCs/>
        </w:rPr>
        <w:t xml:space="preserve"> scripture</w:t>
      </w:r>
      <w:r w:rsidR="00CA5844" w:rsidRPr="0000600F">
        <w:rPr>
          <w:i/>
          <w:iCs/>
        </w:rPr>
        <w:t xml:space="preserve">s that have </w:t>
      </w:r>
      <w:r w:rsidR="00840549" w:rsidRPr="0000600F">
        <w:rPr>
          <w:i/>
          <w:iCs/>
        </w:rPr>
        <w:t>informed</w:t>
      </w:r>
      <w:r w:rsidR="00C86870" w:rsidRPr="0000600F">
        <w:rPr>
          <w:i/>
          <w:iCs/>
        </w:rPr>
        <w:t xml:space="preserve"> these prayers.</w:t>
      </w:r>
      <w:r w:rsidR="00AD4813" w:rsidRPr="0000600F">
        <w:rPr>
          <w:i/>
          <w:iCs/>
        </w:rPr>
        <w:t xml:space="preserve"> </w:t>
      </w:r>
    </w:p>
    <w:p w14:paraId="74D5469F" w14:textId="115BF012" w:rsidR="008C3F49" w:rsidRPr="0000600F" w:rsidRDefault="008C3F49" w:rsidP="00370234">
      <w:pPr>
        <w:rPr>
          <w:i/>
          <w:iCs/>
        </w:rPr>
      </w:pPr>
    </w:p>
    <w:p w14:paraId="457F6CE2" w14:textId="544CBED2" w:rsidR="00FB211D" w:rsidRDefault="00297B7C" w:rsidP="00370234">
      <w:pPr>
        <w:rPr>
          <w:i/>
          <w:iCs/>
        </w:rPr>
      </w:pPr>
      <w:r w:rsidRPr="00297B7C">
        <w:rPr>
          <w:i/>
          <w:iCs/>
        </w:rPr>
        <w:t>The thanksgiving may begin with the presiding minister simply saying “Let us pray.” followed by a brief silence.</w:t>
      </w:r>
    </w:p>
    <w:p w14:paraId="1F415D13" w14:textId="77777777" w:rsidR="00CA1E19" w:rsidRPr="0000600F" w:rsidRDefault="00CA1E19" w:rsidP="00370234">
      <w:pPr>
        <w:rPr>
          <w:i/>
          <w:iCs/>
        </w:rPr>
      </w:pPr>
    </w:p>
    <w:p w14:paraId="1330851C" w14:textId="52497632" w:rsidR="00F47D2E" w:rsidRDefault="002A0D11" w:rsidP="00370234">
      <w:r w:rsidRPr="002A0D11">
        <w:rPr>
          <w:i/>
          <w:iCs/>
        </w:rPr>
        <w:t>Longer forms of the thanksgiving may be introduced with a dialogue between the presiding minister and the assembly, mirroring the dialogue that precedes thanksgiving at the font in the service of Holy Baptism and the thanksgiving for light in the service of Evening Prayer:</w:t>
      </w:r>
    </w:p>
    <w:p w14:paraId="23B00415" w14:textId="46638828" w:rsidR="007D2D18" w:rsidRDefault="004F0BEE" w:rsidP="004F0BEE">
      <w:pPr>
        <w:ind w:left="720"/>
      </w:pPr>
      <w:r>
        <w:t>The Lord be with you</w:t>
      </w:r>
    </w:p>
    <w:p w14:paraId="736B441D" w14:textId="4E3300EE" w:rsidR="004F0BEE" w:rsidRDefault="004F0BEE" w:rsidP="004F0BEE">
      <w:pPr>
        <w:ind w:left="720"/>
        <w:rPr>
          <w:b/>
          <w:bCs/>
        </w:rPr>
      </w:pPr>
      <w:r>
        <w:rPr>
          <w:b/>
          <w:bCs/>
        </w:rPr>
        <w:t>And also with you.</w:t>
      </w:r>
    </w:p>
    <w:p w14:paraId="15B78FB1" w14:textId="3E103BFD" w:rsidR="004F0BEE" w:rsidRPr="006E6821" w:rsidRDefault="004F0BEE" w:rsidP="004F0BEE">
      <w:pPr>
        <w:ind w:left="720"/>
      </w:pPr>
    </w:p>
    <w:p w14:paraId="0FDA25B7" w14:textId="62A2A125" w:rsidR="004F0BEE" w:rsidRDefault="004F0BEE" w:rsidP="004F0BEE">
      <w:pPr>
        <w:ind w:left="720"/>
      </w:pPr>
      <w:r>
        <w:t>Let us give thanks to the Lord our God.</w:t>
      </w:r>
    </w:p>
    <w:p w14:paraId="140CFFA8" w14:textId="3DF2784C" w:rsidR="004F0BEE" w:rsidRDefault="004F0BEE" w:rsidP="004F0BEE">
      <w:pPr>
        <w:ind w:left="720"/>
      </w:pPr>
      <w:r>
        <w:rPr>
          <w:b/>
          <w:bCs/>
        </w:rPr>
        <w:t>It is right to give our thanks and praise.</w:t>
      </w:r>
    </w:p>
    <w:p w14:paraId="152DCD8D" w14:textId="66E6211C" w:rsidR="004F0BEE" w:rsidRDefault="004F0BEE" w:rsidP="004F0BEE"/>
    <w:p w14:paraId="73BB4321" w14:textId="6B320159" w:rsidR="00084DE4" w:rsidRDefault="006E0122" w:rsidP="00084DE4">
      <w:pPr>
        <w:rPr>
          <w:i/>
          <w:iCs/>
          <w:szCs w:val="24"/>
        </w:rPr>
      </w:pPr>
      <w:r>
        <w:rPr>
          <w:i/>
          <w:iCs/>
          <w:szCs w:val="24"/>
        </w:rPr>
        <w:t xml:space="preserve">Some thanksgivings have simple assembly responses that echo the presider’s words. </w:t>
      </w:r>
      <w:r w:rsidR="00084DE4" w:rsidRPr="00084DE4">
        <w:rPr>
          <w:i/>
          <w:iCs/>
          <w:szCs w:val="24"/>
        </w:rPr>
        <w:t>This allows the prayer to be used without printed or projected materials for the assembly. The presiding minister may simply gesture to the assembly to respond.</w:t>
      </w:r>
    </w:p>
    <w:p w14:paraId="786AB2DB" w14:textId="305C81C2" w:rsidR="0026509D" w:rsidRDefault="0026509D" w:rsidP="00084DE4">
      <w:pPr>
        <w:rPr>
          <w:i/>
          <w:iCs/>
          <w:szCs w:val="24"/>
        </w:rPr>
      </w:pPr>
    </w:p>
    <w:p w14:paraId="2D09C4B2" w14:textId="77777777" w:rsidR="00AF066D" w:rsidRDefault="002F578B" w:rsidP="00CA5844">
      <w:pPr>
        <w:rPr>
          <w:i/>
          <w:szCs w:val="24"/>
        </w:rPr>
      </w:pPr>
      <w:r w:rsidRPr="00AF066D">
        <w:rPr>
          <w:i/>
          <w:szCs w:val="24"/>
        </w:rPr>
        <w:t xml:space="preserve">These thanksgivings are </w:t>
      </w:r>
      <w:r w:rsidR="004B402B" w:rsidRPr="00AF066D">
        <w:rPr>
          <w:i/>
          <w:szCs w:val="24"/>
        </w:rPr>
        <w:t>available</w:t>
      </w:r>
      <w:r w:rsidRPr="00AF066D">
        <w:rPr>
          <w:i/>
          <w:szCs w:val="24"/>
        </w:rPr>
        <w:t xml:space="preserve"> </w:t>
      </w:r>
      <w:r w:rsidR="00984602" w:rsidRPr="00AF066D">
        <w:rPr>
          <w:i/>
          <w:szCs w:val="24"/>
        </w:rPr>
        <w:t xml:space="preserve">to subscribers of </w:t>
      </w:r>
      <w:r w:rsidR="005305F4" w:rsidRPr="00AF066D">
        <w:rPr>
          <w:i/>
          <w:szCs w:val="24"/>
        </w:rPr>
        <w:t>s</w:t>
      </w:r>
      <w:r w:rsidR="00984602" w:rsidRPr="00AF066D">
        <w:rPr>
          <w:i/>
          <w:szCs w:val="24"/>
        </w:rPr>
        <w:t>undaysand</w:t>
      </w:r>
      <w:r w:rsidR="005305F4" w:rsidRPr="00AF066D">
        <w:rPr>
          <w:i/>
          <w:szCs w:val="24"/>
        </w:rPr>
        <w:t>s</w:t>
      </w:r>
      <w:r w:rsidR="00984602" w:rsidRPr="00AF066D">
        <w:rPr>
          <w:i/>
          <w:szCs w:val="24"/>
        </w:rPr>
        <w:t xml:space="preserve">easons.com </w:t>
      </w:r>
      <w:r w:rsidR="0077691D" w:rsidRPr="00AF066D">
        <w:rPr>
          <w:i/>
          <w:szCs w:val="24"/>
        </w:rPr>
        <w:t xml:space="preserve">in the Library. Click on the </w:t>
      </w:r>
      <w:r w:rsidR="005305F4" w:rsidRPr="00AF066D">
        <w:rPr>
          <w:szCs w:val="24"/>
        </w:rPr>
        <w:t>Library tab</w:t>
      </w:r>
      <w:r w:rsidR="005305F4" w:rsidRPr="00AF066D">
        <w:rPr>
          <w:i/>
          <w:szCs w:val="24"/>
        </w:rPr>
        <w:t xml:space="preserve"> </w:t>
      </w:r>
      <w:r w:rsidR="00BA4A7E" w:rsidRPr="00AF066D">
        <w:rPr>
          <w:i/>
          <w:szCs w:val="24"/>
        </w:rPr>
        <w:t>and then on</w:t>
      </w:r>
      <w:r w:rsidR="005305F4" w:rsidRPr="00AF066D">
        <w:rPr>
          <w:i/>
          <w:szCs w:val="24"/>
        </w:rPr>
        <w:t xml:space="preserve"> </w:t>
      </w:r>
      <w:r w:rsidR="00CC0E46" w:rsidRPr="00AF066D">
        <w:rPr>
          <w:szCs w:val="24"/>
        </w:rPr>
        <w:t>Sundays and Seasons Resources</w:t>
      </w:r>
      <w:r w:rsidR="00CC0E46" w:rsidRPr="00AF066D">
        <w:rPr>
          <w:i/>
          <w:szCs w:val="24"/>
        </w:rPr>
        <w:t xml:space="preserve"> </w:t>
      </w:r>
      <w:r w:rsidR="00BA4A7E" w:rsidRPr="00AF066D">
        <w:rPr>
          <w:i/>
          <w:szCs w:val="24"/>
        </w:rPr>
        <w:t>next to the green leaf logo. Then scroll down to</w:t>
      </w:r>
      <w:r w:rsidR="00CC0E46" w:rsidRPr="00AF066D">
        <w:rPr>
          <w:i/>
          <w:szCs w:val="24"/>
        </w:rPr>
        <w:t xml:space="preserve"> </w:t>
      </w:r>
      <w:r w:rsidR="00CC0E46" w:rsidRPr="00AF066D">
        <w:rPr>
          <w:szCs w:val="24"/>
        </w:rPr>
        <w:t>Thanksgiving for the Word</w:t>
      </w:r>
      <w:r w:rsidR="00BA4A7E" w:rsidRPr="00AF066D">
        <w:rPr>
          <w:i/>
          <w:szCs w:val="24"/>
        </w:rPr>
        <w:t xml:space="preserve"> (last item in the list). These thanksgivings can be copied to your clipboard and inserted into a worship plan. Just click on the clipboard icon next to the thanksgiving you want, then go to your worship plan and, using the insert function, place that content into your plan</w:t>
      </w:r>
      <w:r w:rsidR="00CC0E46" w:rsidRPr="00AF066D">
        <w:rPr>
          <w:i/>
          <w:szCs w:val="24"/>
        </w:rPr>
        <w:t>.</w:t>
      </w:r>
    </w:p>
    <w:p w14:paraId="5DBBC94A" w14:textId="77777777" w:rsidR="00AF066D" w:rsidRDefault="00AF066D" w:rsidP="00015C8E">
      <w:pPr>
        <w:rPr>
          <w:rFonts w:ascii="Century Gothic" w:hAnsi="Century Gothic"/>
          <w:b/>
          <w:bCs/>
          <w:szCs w:val="24"/>
        </w:rPr>
      </w:pPr>
    </w:p>
    <w:p w14:paraId="17C644FD" w14:textId="1E435C86" w:rsidR="00015C8E" w:rsidRPr="00065AF8" w:rsidRDefault="00015C8E" w:rsidP="00015C8E">
      <w:pPr>
        <w:rPr>
          <w:rFonts w:ascii="Century Gothic" w:hAnsi="Century Gothic"/>
          <w:b/>
          <w:bCs/>
          <w:szCs w:val="24"/>
        </w:rPr>
      </w:pPr>
      <w:r w:rsidRPr="00065AF8">
        <w:rPr>
          <w:rFonts w:ascii="Century Gothic" w:hAnsi="Century Gothic"/>
          <w:b/>
          <w:bCs/>
          <w:szCs w:val="24"/>
        </w:rPr>
        <w:t>Advent–Epiphany</w:t>
      </w:r>
    </w:p>
    <w:p w14:paraId="51E1871D" w14:textId="77777777" w:rsidR="00C06850" w:rsidRPr="009237FE" w:rsidRDefault="00C06850" w:rsidP="00015C8E">
      <w:pPr>
        <w:rPr>
          <w:i/>
          <w:iCs/>
          <w:sz w:val="12"/>
          <w:szCs w:val="12"/>
        </w:rPr>
      </w:pPr>
    </w:p>
    <w:p w14:paraId="2C514D0B" w14:textId="74CC04D0" w:rsidR="00015C8E" w:rsidRPr="00D5764B" w:rsidRDefault="00015C8E" w:rsidP="00015C8E">
      <w:pPr>
        <w:rPr>
          <w:rFonts w:ascii="Century Gothic" w:hAnsi="Century Gothic"/>
          <w:sz w:val="20"/>
          <w:szCs w:val="18"/>
        </w:rPr>
      </w:pPr>
      <w:r w:rsidRPr="00D5764B">
        <w:rPr>
          <w:rFonts w:ascii="Century Gothic" w:hAnsi="Century Gothic"/>
          <w:sz w:val="20"/>
          <w:szCs w:val="18"/>
        </w:rPr>
        <w:t>Exodus 15; 1 Samuel 2; Psalm 113; Luke 1; John 1</w:t>
      </w:r>
    </w:p>
    <w:p w14:paraId="1FAC39FD" w14:textId="21A2EE69" w:rsidR="00015C8E" w:rsidRPr="00712333" w:rsidRDefault="00015C8E" w:rsidP="00015C8E">
      <w:pPr>
        <w:rPr>
          <w:szCs w:val="24"/>
        </w:rPr>
      </w:pPr>
      <w:r w:rsidRPr="00712333">
        <w:rPr>
          <w:szCs w:val="24"/>
        </w:rPr>
        <w:t>We praise you, O God, for your creating Word!</w:t>
      </w:r>
      <w:r w:rsidR="00B03CB8">
        <w:rPr>
          <w:szCs w:val="24"/>
        </w:rPr>
        <w:br/>
      </w:r>
      <w:r w:rsidRPr="00712333">
        <w:rPr>
          <w:szCs w:val="24"/>
        </w:rPr>
        <w:t>You set the foundations of the world</w:t>
      </w:r>
      <w:r w:rsidR="00B03CB8">
        <w:rPr>
          <w:szCs w:val="24"/>
        </w:rPr>
        <w:br/>
      </w:r>
      <w:r w:rsidRPr="00712333">
        <w:rPr>
          <w:szCs w:val="24"/>
        </w:rPr>
        <w:t>and gave breath to every living thing.</w:t>
      </w:r>
      <w:r w:rsidR="00B03CB8">
        <w:rPr>
          <w:szCs w:val="24"/>
        </w:rPr>
        <w:br/>
      </w:r>
      <w:r w:rsidRPr="00712333">
        <w:rPr>
          <w:szCs w:val="24"/>
        </w:rPr>
        <w:t>There is no Rock like you.</w:t>
      </w:r>
      <w:r w:rsidR="00B03CB8">
        <w:rPr>
          <w:szCs w:val="24"/>
        </w:rPr>
        <w:br/>
      </w:r>
      <w:r w:rsidRPr="00712333">
        <w:rPr>
          <w:szCs w:val="24"/>
        </w:rPr>
        <w:t>Blessed be God, forevermore;</w:t>
      </w:r>
      <w:r w:rsidR="00B03CB8">
        <w:rPr>
          <w:szCs w:val="24"/>
        </w:rPr>
        <w:br/>
      </w:r>
      <w:r w:rsidRPr="00712333">
        <w:rPr>
          <w:b/>
          <w:bCs/>
          <w:szCs w:val="24"/>
        </w:rPr>
        <w:t>our hearts sing of your mercy and might!</w:t>
      </w:r>
      <w:r w:rsidR="0078410F">
        <w:rPr>
          <w:b/>
          <w:bCs/>
          <w:szCs w:val="24"/>
        </w:rPr>
        <w:br/>
      </w:r>
    </w:p>
    <w:p w14:paraId="4C6B0B48" w14:textId="1F2EB227" w:rsidR="00015C8E" w:rsidRPr="00712333" w:rsidRDefault="00015C8E" w:rsidP="00015C8E">
      <w:pPr>
        <w:rPr>
          <w:szCs w:val="24"/>
        </w:rPr>
      </w:pPr>
      <w:r w:rsidRPr="00712333">
        <w:rPr>
          <w:szCs w:val="24"/>
        </w:rPr>
        <w:t>We praise you, O God, for your liberating Word!</w:t>
      </w:r>
      <w:r w:rsidR="0078410F">
        <w:rPr>
          <w:szCs w:val="24"/>
        </w:rPr>
        <w:br/>
      </w:r>
      <w:r w:rsidRPr="00712333">
        <w:rPr>
          <w:szCs w:val="24"/>
        </w:rPr>
        <w:t>In your steadfast love you led the people whom you redeemed,</w:t>
      </w:r>
      <w:r w:rsidR="0078410F">
        <w:rPr>
          <w:szCs w:val="24"/>
        </w:rPr>
        <w:br/>
      </w:r>
      <w:r w:rsidRPr="00712333">
        <w:rPr>
          <w:szCs w:val="24"/>
        </w:rPr>
        <w:t>you guided them by your strength to the land of promise.</w:t>
      </w:r>
      <w:r w:rsidR="0078410F">
        <w:rPr>
          <w:szCs w:val="24"/>
        </w:rPr>
        <w:br/>
      </w:r>
      <w:r w:rsidRPr="00712333">
        <w:rPr>
          <w:szCs w:val="24"/>
        </w:rPr>
        <w:t>You have lifted up the lowly.</w:t>
      </w:r>
      <w:r w:rsidR="0078410F">
        <w:rPr>
          <w:szCs w:val="24"/>
        </w:rPr>
        <w:br/>
      </w:r>
      <w:r w:rsidRPr="00712333">
        <w:rPr>
          <w:szCs w:val="24"/>
        </w:rPr>
        <w:t>Blessed be God, forevermore;</w:t>
      </w:r>
      <w:r w:rsidR="0078410F">
        <w:rPr>
          <w:szCs w:val="24"/>
        </w:rPr>
        <w:br/>
      </w:r>
      <w:r w:rsidRPr="00712333">
        <w:rPr>
          <w:b/>
          <w:bCs/>
          <w:szCs w:val="24"/>
        </w:rPr>
        <w:t>our hearts sing of your mercy and might!</w:t>
      </w:r>
      <w:r w:rsidR="0078410F">
        <w:rPr>
          <w:b/>
          <w:bCs/>
          <w:szCs w:val="24"/>
        </w:rPr>
        <w:br/>
      </w:r>
    </w:p>
    <w:p w14:paraId="5DBDA4F5" w14:textId="76AEF4FF" w:rsidR="00015C8E" w:rsidRPr="00712333" w:rsidRDefault="00015C8E" w:rsidP="00015C8E">
      <w:pPr>
        <w:rPr>
          <w:szCs w:val="24"/>
        </w:rPr>
      </w:pPr>
      <w:r w:rsidRPr="00712333">
        <w:rPr>
          <w:szCs w:val="24"/>
        </w:rPr>
        <w:t>We praise you, O God, for your life-giving Word!</w:t>
      </w:r>
      <w:r w:rsidR="0078410F">
        <w:rPr>
          <w:szCs w:val="24"/>
        </w:rPr>
        <w:br/>
      </w:r>
      <w:r w:rsidRPr="00712333">
        <w:rPr>
          <w:szCs w:val="24"/>
        </w:rPr>
        <w:t>Your Word became flesh and lived among us,</w:t>
      </w:r>
      <w:r w:rsidR="0078410F">
        <w:rPr>
          <w:szCs w:val="24"/>
        </w:rPr>
        <w:br/>
      </w:r>
      <w:r w:rsidRPr="00712333">
        <w:rPr>
          <w:szCs w:val="24"/>
        </w:rPr>
        <w:t>full of grace and truth.</w:t>
      </w:r>
      <w:r w:rsidR="0078410F">
        <w:rPr>
          <w:szCs w:val="24"/>
        </w:rPr>
        <w:br/>
      </w:r>
      <w:r w:rsidRPr="00712333">
        <w:rPr>
          <w:szCs w:val="24"/>
        </w:rPr>
        <w:t>You have looked with favor on the lowliness of your servants.</w:t>
      </w:r>
      <w:r w:rsidR="0078410F">
        <w:rPr>
          <w:szCs w:val="24"/>
        </w:rPr>
        <w:br/>
      </w:r>
      <w:r w:rsidRPr="00712333">
        <w:rPr>
          <w:szCs w:val="24"/>
        </w:rPr>
        <w:t>Blessed be God, forevermore;</w:t>
      </w:r>
      <w:r w:rsidR="0078410F">
        <w:rPr>
          <w:szCs w:val="24"/>
        </w:rPr>
        <w:br/>
      </w:r>
      <w:r w:rsidRPr="00712333">
        <w:rPr>
          <w:b/>
          <w:bCs/>
          <w:szCs w:val="24"/>
        </w:rPr>
        <w:t>our hearts sing of your mercy and might!</w:t>
      </w:r>
      <w:r w:rsidR="0078410F">
        <w:rPr>
          <w:b/>
          <w:bCs/>
          <w:szCs w:val="24"/>
        </w:rPr>
        <w:br/>
      </w:r>
    </w:p>
    <w:p w14:paraId="55E80BBE" w14:textId="039CD96F" w:rsidR="00015C8E" w:rsidRPr="00C23C44" w:rsidRDefault="00015C8E" w:rsidP="00015C8E">
      <w:r w:rsidRPr="00712333">
        <w:rPr>
          <w:szCs w:val="24"/>
        </w:rPr>
        <w:t>Blessed be God, from this time on and forevermore,</w:t>
      </w:r>
      <w:r w:rsidR="0078410F">
        <w:rPr>
          <w:szCs w:val="24"/>
        </w:rPr>
        <w:br/>
      </w:r>
      <w:r w:rsidRPr="00712333">
        <w:rPr>
          <w:szCs w:val="24"/>
        </w:rPr>
        <w:t>from the rising of the sun to its setting.</w:t>
      </w:r>
      <w:r w:rsidR="0078410F">
        <w:rPr>
          <w:szCs w:val="24"/>
        </w:rPr>
        <w:br/>
      </w:r>
      <w:r w:rsidRPr="00712333">
        <w:rPr>
          <w:szCs w:val="24"/>
        </w:rPr>
        <w:t>With Miriam, Hannah, and Mary,</w:t>
      </w:r>
      <w:r>
        <w:rPr>
          <w:szCs w:val="24"/>
        </w:rPr>
        <w:t xml:space="preserve"> </w:t>
      </w:r>
      <w:r w:rsidRPr="00712333">
        <w:rPr>
          <w:szCs w:val="24"/>
        </w:rPr>
        <w:t>we give you thanks and praise for your</w:t>
      </w:r>
      <w:r w:rsidR="0078410F">
        <w:rPr>
          <w:szCs w:val="24"/>
        </w:rPr>
        <w:br/>
      </w:r>
      <w:r w:rsidRPr="00712333">
        <w:rPr>
          <w:szCs w:val="24"/>
        </w:rPr>
        <w:t>creating, liberating, and life-giving Word!</w:t>
      </w:r>
      <w:r w:rsidR="0078410F">
        <w:rPr>
          <w:szCs w:val="24"/>
        </w:rPr>
        <w:br/>
      </w:r>
      <w:r w:rsidRPr="00712333">
        <w:rPr>
          <w:szCs w:val="24"/>
        </w:rPr>
        <w:t>Send us forth in the power of your Spirit</w:t>
      </w:r>
      <w:r w:rsidR="0078410F">
        <w:rPr>
          <w:szCs w:val="24"/>
        </w:rPr>
        <w:br/>
      </w:r>
      <w:r w:rsidRPr="00712333">
        <w:rPr>
          <w:szCs w:val="24"/>
        </w:rPr>
        <w:t>to sing of your greatness and serve all people,</w:t>
      </w:r>
      <w:r w:rsidR="0078410F">
        <w:rPr>
          <w:szCs w:val="24"/>
        </w:rPr>
        <w:br/>
      </w:r>
      <w:r w:rsidRPr="00712333">
        <w:rPr>
          <w:szCs w:val="24"/>
        </w:rPr>
        <w:t>following Jesus Christ, our Savior and Lord.</w:t>
      </w:r>
      <w:r w:rsidR="0078410F">
        <w:rPr>
          <w:szCs w:val="24"/>
        </w:rPr>
        <w:br/>
      </w:r>
      <w:r w:rsidRPr="00712333">
        <w:rPr>
          <w:b/>
          <w:bCs/>
          <w:szCs w:val="24"/>
        </w:rPr>
        <w:t>Amen.</w:t>
      </w:r>
    </w:p>
    <w:p w14:paraId="270515DA" w14:textId="77777777" w:rsidR="0065596C" w:rsidRDefault="0065596C" w:rsidP="00846F6F">
      <w:pPr>
        <w:rPr>
          <w:rFonts w:ascii="Century Gothic" w:hAnsi="Century Gothic"/>
          <w:b/>
          <w:bCs/>
          <w:color w:val="222222"/>
          <w:sz w:val="22"/>
        </w:rPr>
      </w:pPr>
    </w:p>
    <w:p w14:paraId="6F4B2D51" w14:textId="5EB37E67" w:rsidR="00846F6F" w:rsidRPr="00F2236B" w:rsidRDefault="00846F6F" w:rsidP="00846F6F">
      <w:pPr>
        <w:rPr>
          <w:rFonts w:ascii="Century Gothic" w:hAnsi="Century Gothic"/>
          <w:b/>
          <w:bCs/>
          <w:color w:val="222222"/>
          <w:sz w:val="20"/>
          <w:szCs w:val="20"/>
        </w:rPr>
      </w:pPr>
      <w:r w:rsidRPr="00F2236B">
        <w:rPr>
          <w:rFonts w:ascii="Century Gothic" w:hAnsi="Century Gothic"/>
          <w:b/>
          <w:bCs/>
          <w:color w:val="222222"/>
          <w:sz w:val="20"/>
          <w:szCs w:val="20"/>
        </w:rPr>
        <w:t>OR</w:t>
      </w:r>
    </w:p>
    <w:p w14:paraId="1F6B0FB2" w14:textId="77777777" w:rsidR="00846F6F" w:rsidRPr="000A7A32" w:rsidRDefault="00846F6F" w:rsidP="00846F6F">
      <w:pPr>
        <w:rPr>
          <w:rFonts w:ascii="Century Gothic" w:hAnsi="Century Gothic"/>
          <w:color w:val="222222"/>
          <w:sz w:val="22"/>
        </w:rPr>
      </w:pPr>
    </w:p>
    <w:p w14:paraId="3CCF6574" w14:textId="7176D66E" w:rsidR="00015C8E" w:rsidRPr="00C23C44" w:rsidRDefault="00015C8E" w:rsidP="00015C8E">
      <w:pPr>
        <w:rPr>
          <w:szCs w:val="24"/>
        </w:rPr>
      </w:pPr>
      <w:r w:rsidRPr="00C23C44">
        <w:rPr>
          <w:szCs w:val="24"/>
        </w:rPr>
        <w:t xml:space="preserve">We praise you, O God, for your creating, liberating, and life-giving Word! You set the foundations of the world, you lead your people into freedom, you lift up the lowly, and fill the hungry with good things. Our hearts sing of your mercy and might! Send us forth in the power of your Spirit, that our lives may witness to your glory; through Jesus Christ, our Savior and Lord. </w:t>
      </w:r>
      <w:r w:rsidR="0078410F">
        <w:rPr>
          <w:szCs w:val="24"/>
        </w:rPr>
        <w:br/>
      </w:r>
      <w:r w:rsidRPr="00C23C44">
        <w:rPr>
          <w:b/>
          <w:bCs/>
          <w:szCs w:val="24"/>
        </w:rPr>
        <w:t>Amen.</w:t>
      </w:r>
    </w:p>
    <w:p w14:paraId="2739344D" w14:textId="77777777" w:rsidR="009A0EB7" w:rsidRDefault="009A0EB7" w:rsidP="00FE38AC">
      <w:pPr>
        <w:rPr>
          <w:rFonts w:ascii="Century Gothic" w:hAnsi="Century Gothic"/>
          <w:b/>
          <w:bCs/>
          <w:sz w:val="22"/>
        </w:rPr>
      </w:pPr>
    </w:p>
    <w:p w14:paraId="0E197C65" w14:textId="77777777" w:rsidR="009237FE" w:rsidRDefault="009237FE" w:rsidP="00FE38AC">
      <w:pPr>
        <w:rPr>
          <w:rFonts w:ascii="Century Gothic" w:hAnsi="Century Gothic"/>
          <w:b/>
          <w:bCs/>
          <w:sz w:val="22"/>
        </w:rPr>
      </w:pPr>
    </w:p>
    <w:p w14:paraId="686B0E3C" w14:textId="02C5F80D" w:rsidR="00FE38AC" w:rsidRPr="00AB5939" w:rsidRDefault="00087918" w:rsidP="00FE38AC">
      <w:pPr>
        <w:rPr>
          <w:sz w:val="28"/>
          <w:szCs w:val="28"/>
        </w:rPr>
      </w:pPr>
      <w:r w:rsidRPr="00AB5939">
        <w:rPr>
          <w:rFonts w:ascii="Century Gothic" w:hAnsi="Century Gothic"/>
          <w:b/>
          <w:bCs/>
          <w:szCs w:val="24"/>
        </w:rPr>
        <w:t>Advent</w:t>
      </w:r>
    </w:p>
    <w:p w14:paraId="13AE1F7C" w14:textId="77777777" w:rsidR="008729F9" w:rsidRPr="009237FE" w:rsidRDefault="008729F9" w:rsidP="00FE38AC">
      <w:pPr>
        <w:rPr>
          <w:sz w:val="12"/>
          <w:szCs w:val="12"/>
        </w:rPr>
      </w:pPr>
    </w:p>
    <w:p w14:paraId="23392DB9" w14:textId="6E3B44A3" w:rsidR="005E370E" w:rsidRDefault="00FE38AC" w:rsidP="00FE38AC">
      <w:pPr>
        <w:rPr>
          <w:szCs w:val="24"/>
        </w:rPr>
      </w:pPr>
      <w:r w:rsidRPr="00712333">
        <w:rPr>
          <w:szCs w:val="24"/>
        </w:rPr>
        <w:t>Holy God,</w:t>
      </w:r>
      <w:r w:rsidR="0078410F">
        <w:rPr>
          <w:szCs w:val="24"/>
        </w:rPr>
        <w:br/>
      </w:r>
      <w:r w:rsidRPr="00712333">
        <w:rPr>
          <w:szCs w:val="24"/>
        </w:rPr>
        <w:t xml:space="preserve">the Beginning and the Ending, our Hope as we wait, </w:t>
      </w:r>
      <w:r w:rsidR="0078410F">
        <w:rPr>
          <w:szCs w:val="24"/>
        </w:rPr>
        <w:br/>
      </w:r>
      <w:r w:rsidRPr="00712333">
        <w:rPr>
          <w:szCs w:val="24"/>
        </w:rPr>
        <w:t>we praise you for joining us to your people of old.</w:t>
      </w:r>
      <w:r w:rsidR="0078410F">
        <w:rPr>
          <w:szCs w:val="24"/>
        </w:rPr>
        <w:br/>
      </w:r>
      <w:r w:rsidRPr="00712333">
        <w:rPr>
          <w:szCs w:val="24"/>
        </w:rPr>
        <w:t xml:space="preserve">We bless you for your prophets who call us to righteousness </w:t>
      </w:r>
      <w:r w:rsidR="0078410F">
        <w:rPr>
          <w:szCs w:val="24"/>
        </w:rPr>
        <w:br/>
      </w:r>
      <w:r w:rsidRPr="00712333">
        <w:rPr>
          <w:szCs w:val="24"/>
        </w:rPr>
        <w:t xml:space="preserve">and promise a new earth with peace for all. </w:t>
      </w:r>
      <w:r w:rsidR="0078410F">
        <w:rPr>
          <w:szCs w:val="24"/>
        </w:rPr>
        <w:br/>
      </w:r>
      <w:r w:rsidRPr="00712333">
        <w:rPr>
          <w:szCs w:val="24"/>
        </w:rPr>
        <w:lastRenderedPageBreak/>
        <w:t xml:space="preserve">For the Word of your covenant, we thank you, O God. </w:t>
      </w:r>
      <w:r w:rsidR="0078410F">
        <w:rPr>
          <w:szCs w:val="24"/>
        </w:rPr>
        <w:br/>
      </w:r>
      <w:r w:rsidRPr="00712333">
        <w:rPr>
          <w:b/>
          <w:bCs/>
          <w:szCs w:val="24"/>
        </w:rPr>
        <w:t>We thank you, O God</w:t>
      </w:r>
      <w:r w:rsidRPr="00712333">
        <w:rPr>
          <w:i/>
          <w:iCs/>
          <w:szCs w:val="24"/>
        </w:rPr>
        <w:t>.</w:t>
      </w:r>
      <w:r w:rsidR="0078410F">
        <w:rPr>
          <w:i/>
          <w:iCs/>
          <w:szCs w:val="24"/>
        </w:rPr>
        <w:br/>
      </w:r>
    </w:p>
    <w:p w14:paraId="7E96E513" w14:textId="6A51476F" w:rsidR="00FE38AC" w:rsidRPr="00712333" w:rsidRDefault="00FE38AC" w:rsidP="00FE38AC">
      <w:pPr>
        <w:rPr>
          <w:szCs w:val="24"/>
        </w:rPr>
      </w:pPr>
      <w:r w:rsidRPr="00712333">
        <w:rPr>
          <w:szCs w:val="24"/>
        </w:rPr>
        <w:t xml:space="preserve">We praise you for the coming of Jesus our Lord, </w:t>
      </w:r>
      <w:r w:rsidR="0078410F">
        <w:rPr>
          <w:szCs w:val="24"/>
        </w:rPr>
        <w:br/>
      </w:r>
      <w:r w:rsidRPr="00712333">
        <w:rPr>
          <w:szCs w:val="24"/>
        </w:rPr>
        <w:t xml:space="preserve">who lifts up the lowly, heals the suffering world, </w:t>
      </w:r>
      <w:r w:rsidR="0078410F">
        <w:rPr>
          <w:szCs w:val="24"/>
        </w:rPr>
        <w:br/>
      </w:r>
      <w:r w:rsidRPr="00712333">
        <w:rPr>
          <w:szCs w:val="24"/>
        </w:rPr>
        <w:t>and proclaims your way of mercy and truth.</w:t>
      </w:r>
      <w:r w:rsidR="0078410F">
        <w:rPr>
          <w:szCs w:val="24"/>
        </w:rPr>
        <w:br/>
      </w:r>
      <w:r w:rsidRPr="00712333">
        <w:rPr>
          <w:szCs w:val="24"/>
        </w:rPr>
        <w:t xml:space="preserve">For your Word who is Christ, we magnify you, O God. </w:t>
      </w:r>
      <w:r w:rsidR="0078410F">
        <w:rPr>
          <w:szCs w:val="24"/>
        </w:rPr>
        <w:br/>
      </w:r>
      <w:r w:rsidRPr="00712333">
        <w:rPr>
          <w:b/>
          <w:bCs/>
          <w:szCs w:val="24"/>
        </w:rPr>
        <w:t>We magnify you, O God.</w:t>
      </w:r>
      <w:r w:rsidR="0078410F">
        <w:rPr>
          <w:b/>
          <w:bCs/>
          <w:szCs w:val="24"/>
        </w:rPr>
        <w:br/>
      </w:r>
    </w:p>
    <w:p w14:paraId="10F1E08E" w14:textId="2F9749D7" w:rsidR="00FE38AC" w:rsidRPr="00712333" w:rsidRDefault="00FE38AC" w:rsidP="00FE38AC">
      <w:pPr>
        <w:rPr>
          <w:szCs w:val="24"/>
        </w:rPr>
      </w:pPr>
      <w:r w:rsidRPr="00712333">
        <w:rPr>
          <w:szCs w:val="24"/>
        </w:rPr>
        <w:t xml:space="preserve">Send your Spirit on all who receive your Word. </w:t>
      </w:r>
      <w:r w:rsidR="0078410F">
        <w:rPr>
          <w:szCs w:val="24"/>
        </w:rPr>
        <w:br/>
      </w:r>
      <w:r w:rsidRPr="00712333">
        <w:rPr>
          <w:szCs w:val="24"/>
        </w:rPr>
        <w:t xml:space="preserve">Nurture our faith with your grace, </w:t>
      </w:r>
      <w:r w:rsidR="0078410F">
        <w:rPr>
          <w:szCs w:val="24"/>
        </w:rPr>
        <w:br/>
      </w:r>
      <w:r w:rsidRPr="00712333">
        <w:rPr>
          <w:szCs w:val="24"/>
        </w:rPr>
        <w:t>accompany us with your might,</w:t>
      </w:r>
      <w:r w:rsidR="0078410F">
        <w:rPr>
          <w:szCs w:val="24"/>
        </w:rPr>
        <w:br/>
      </w:r>
      <w:r w:rsidRPr="00712333">
        <w:rPr>
          <w:szCs w:val="24"/>
        </w:rPr>
        <w:t>and empower our zeal for your justice and joy.</w:t>
      </w:r>
      <w:r w:rsidR="0078410F">
        <w:rPr>
          <w:szCs w:val="24"/>
        </w:rPr>
        <w:br/>
      </w:r>
      <w:r w:rsidRPr="00712333">
        <w:rPr>
          <w:szCs w:val="24"/>
        </w:rPr>
        <w:t xml:space="preserve">For your Word through the church, we praise you, O God. </w:t>
      </w:r>
      <w:r w:rsidR="0078410F">
        <w:rPr>
          <w:szCs w:val="24"/>
        </w:rPr>
        <w:br/>
      </w:r>
      <w:r w:rsidRPr="00712333">
        <w:rPr>
          <w:b/>
          <w:bCs/>
          <w:szCs w:val="24"/>
        </w:rPr>
        <w:t>We praise you, O God.</w:t>
      </w:r>
      <w:r w:rsidR="0078410F">
        <w:rPr>
          <w:b/>
          <w:bCs/>
          <w:szCs w:val="24"/>
        </w:rPr>
        <w:br/>
      </w:r>
    </w:p>
    <w:p w14:paraId="02F2CA34" w14:textId="45E8AC62" w:rsidR="00CA5844" w:rsidRDefault="00FE38AC" w:rsidP="00CA5844">
      <w:r w:rsidRPr="00712333">
        <w:rPr>
          <w:szCs w:val="24"/>
        </w:rPr>
        <w:t xml:space="preserve">All praise to you, holy God, </w:t>
      </w:r>
      <w:r w:rsidR="0078410F">
        <w:rPr>
          <w:szCs w:val="24"/>
        </w:rPr>
        <w:br/>
      </w:r>
      <w:r w:rsidRPr="00712333">
        <w:rPr>
          <w:szCs w:val="24"/>
        </w:rPr>
        <w:t xml:space="preserve">today, tomorrow, and forever. Amen. </w:t>
      </w:r>
      <w:r w:rsidR="0078410F">
        <w:rPr>
          <w:szCs w:val="24"/>
        </w:rPr>
        <w:br/>
      </w:r>
      <w:r w:rsidRPr="00712333">
        <w:rPr>
          <w:b/>
          <w:bCs/>
          <w:szCs w:val="24"/>
        </w:rPr>
        <w:t>Amen.</w:t>
      </w:r>
      <w:r w:rsidR="0078410F">
        <w:rPr>
          <w:b/>
          <w:bCs/>
          <w:szCs w:val="24"/>
        </w:rPr>
        <w:br/>
      </w:r>
    </w:p>
    <w:p w14:paraId="3743CCF6" w14:textId="77777777" w:rsidR="00CA5844" w:rsidRPr="00C23C44" w:rsidRDefault="00CA5844" w:rsidP="00CA5844"/>
    <w:p w14:paraId="53A41832" w14:textId="77777777" w:rsidR="00E80245" w:rsidRPr="00AB5939" w:rsidRDefault="00E80245" w:rsidP="00E80245">
      <w:pPr>
        <w:rPr>
          <w:rFonts w:ascii="Century Gothic" w:hAnsi="Century Gothic"/>
          <w:b/>
          <w:bCs/>
          <w:szCs w:val="24"/>
        </w:rPr>
      </w:pPr>
      <w:r w:rsidRPr="00AB5939">
        <w:rPr>
          <w:rFonts w:ascii="Century Gothic" w:hAnsi="Century Gothic"/>
          <w:b/>
          <w:bCs/>
          <w:szCs w:val="24"/>
        </w:rPr>
        <w:t>Christmas</w:t>
      </w:r>
    </w:p>
    <w:p w14:paraId="59412641" w14:textId="77777777" w:rsidR="00E80245" w:rsidRPr="009237FE" w:rsidRDefault="00E80245" w:rsidP="00E80245">
      <w:pPr>
        <w:rPr>
          <w:b/>
          <w:sz w:val="12"/>
          <w:szCs w:val="12"/>
        </w:rPr>
      </w:pPr>
    </w:p>
    <w:p w14:paraId="27C6564B" w14:textId="2B5BA895" w:rsidR="00E80245" w:rsidRPr="00712333" w:rsidRDefault="00E80245" w:rsidP="00E80245">
      <w:pPr>
        <w:rPr>
          <w:szCs w:val="24"/>
        </w:rPr>
      </w:pPr>
      <w:r w:rsidRPr="00712333">
        <w:rPr>
          <w:szCs w:val="24"/>
        </w:rPr>
        <w:t>Holy God,</w:t>
      </w:r>
      <w:r w:rsidR="0078410F">
        <w:rPr>
          <w:szCs w:val="24"/>
        </w:rPr>
        <w:br/>
      </w:r>
      <w:r w:rsidRPr="00712333">
        <w:rPr>
          <w:szCs w:val="24"/>
        </w:rPr>
        <w:t>everlasting Father, Prince of Peace, wonderful Counselor,</w:t>
      </w:r>
      <w:r w:rsidR="0078410F">
        <w:rPr>
          <w:szCs w:val="24"/>
        </w:rPr>
        <w:br/>
      </w:r>
      <w:r w:rsidRPr="00712333">
        <w:rPr>
          <w:szCs w:val="24"/>
        </w:rPr>
        <w:t xml:space="preserve">at the birth of time your Word brought light into the world, </w:t>
      </w:r>
      <w:r w:rsidR="0078410F">
        <w:rPr>
          <w:szCs w:val="24"/>
        </w:rPr>
        <w:br/>
      </w:r>
      <w:r w:rsidRPr="00712333">
        <w:rPr>
          <w:szCs w:val="24"/>
        </w:rPr>
        <w:t xml:space="preserve">and throughout the ages, you proclaim newness of life. </w:t>
      </w:r>
      <w:r w:rsidR="0078410F">
        <w:rPr>
          <w:szCs w:val="24"/>
        </w:rPr>
        <w:br/>
      </w:r>
      <w:r w:rsidRPr="00712333">
        <w:rPr>
          <w:szCs w:val="24"/>
        </w:rPr>
        <w:t xml:space="preserve">For your wondrous Word, we thank you, O God. </w:t>
      </w:r>
      <w:r w:rsidR="0078410F">
        <w:rPr>
          <w:szCs w:val="24"/>
        </w:rPr>
        <w:br/>
      </w:r>
      <w:r w:rsidRPr="00712333">
        <w:rPr>
          <w:b/>
          <w:bCs/>
          <w:szCs w:val="24"/>
        </w:rPr>
        <w:t>We thank you, O God</w:t>
      </w:r>
      <w:r w:rsidRPr="00712333">
        <w:rPr>
          <w:szCs w:val="24"/>
        </w:rPr>
        <w:t>.</w:t>
      </w:r>
      <w:r w:rsidR="0078410F">
        <w:rPr>
          <w:szCs w:val="24"/>
        </w:rPr>
        <w:br/>
      </w:r>
    </w:p>
    <w:p w14:paraId="1E6218DC" w14:textId="51989247" w:rsidR="00E80245" w:rsidRPr="00712333" w:rsidRDefault="00E80245" w:rsidP="00E80245">
      <w:pPr>
        <w:rPr>
          <w:szCs w:val="24"/>
        </w:rPr>
      </w:pPr>
      <w:r w:rsidRPr="00712333">
        <w:rPr>
          <w:szCs w:val="24"/>
        </w:rPr>
        <w:t>In the fullness of time, your Word became flesh,</w:t>
      </w:r>
      <w:r w:rsidR="0078410F">
        <w:rPr>
          <w:szCs w:val="24"/>
        </w:rPr>
        <w:br/>
      </w:r>
      <w:r w:rsidRPr="00712333">
        <w:rPr>
          <w:szCs w:val="24"/>
        </w:rPr>
        <w:t xml:space="preserve">to shine in our world’s darkness, </w:t>
      </w:r>
      <w:r w:rsidR="0078410F">
        <w:rPr>
          <w:szCs w:val="24"/>
        </w:rPr>
        <w:br/>
      </w:r>
      <w:r w:rsidRPr="00712333">
        <w:rPr>
          <w:szCs w:val="24"/>
        </w:rPr>
        <w:t>to speak peace to all peoples,</w:t>
      </w:r>
      <w:r w:rsidR="0078410F">
        <w:rPr>
          <w:szCs w:val="24"/>
        </w:rPr>
        <w:br/>
      </w:r>
      <w:r w:rsidRPr="00712333">
        <w:rPr>
          <w:szCs w:val="24"/>
        </w:rPr>
        <w:t>and to welcome us as members of your family.</w:t>
      </w:r>
      <w:r w:rsidR="0078410F">
        <w:rPr>
          <w:szCs w:val="24"/>
        </w:rPr>
        <w:br/>
      </w:r>
      <w:r w:rsidRPr="00712333">
        <w:rPr>
          <w:szCs w:val="24"/>
        </w:rPr>
        <w:t xml:space="preserve">For your loving Word, we adore you, O God. </w:t>
      </w:r>
      <w:r w:rsidR="0078410F">
        <w:rPr>
          <w:szCs w:val="24"/>
        </w:rPr>
        <w:br/>
      </w:r>
      <w:r w:rsidRPr="00712333">
        <w:rPr>
          <w:b/>
          <w:bCs/>
          <w:szCs w:val="24"/>
        </w:rPr>
        <w:t>We adore you, O God.</w:t>
      </w:r>
      <w:r w:rsidR="0078410F">
        <w:rPr>
          <w:b/>
          <w:bCs/>
          <w:szCs w:val="24"/>
        </w:rPr>
        <w:br/>
      </w:r>
    </w:p>
    <w:p w14:paraId="699C69A7" w14:textId="53E4E011" w:rsidR="00E80245" w:rsidRPr="00712333" w:rsidRDefault="00E80245" w:rsidP="00E80245">
      <w:pPr>
        <w:rPr>
          <w:szCs w:val="24"/>
        </w:rPr>
      </w:pPr>
      <w:r w:rsidRPr="00712333">
        <w:rPr>
          <w:szCs w:val="24"/>
        </w:rPr>
        <w:t xml:space="preserve">Grant us now the gift of your Spirit, </w:t>
      </w:r>
      <w:r w:rsidR="0078410F">
        <w:rPr>
          <w:szCs w:val="24"/>
        </w:rPr>
        <w:br/>
      </w:r>
      <w:r w:rsidRPr="00712333">
        <w:rPr>
          <w:szCs w:val="24"/>
        </w:rPr>
        <w:t xml:space="preserve">that held, nourished, and protected by your Word, </w:t>
      </w:r>
      <w:r w:rsidR="0078410F">
        <w:rPr>
          <w:szCs w:val="24"/>
        </w:rPr>
        <w:br/>
      </w:r>
      <w:r w:rsidRPr="00712333">
        <w:rPr>
          <w:szCs w:val="24"/>
        </w:rPr>
        <w:t xml:space="preserve">we may live as your children, </w:t>
      </w:r>
      <w:r w:rsidR="0078410F">
        <w:rPr>
          <w:szCs w:val="24"/>
        </w:rPr>
        <w:br/>
      </w:r>
      <w:r w:rsidRPr="00712333">
        <w:rPr>
          <w:szCs w:val="24"/>
        </w:rPr>
        <w:t xml:space="preserve">bearing your goodness throughout the world.  </w:t>
      </w:r>
      <w:r w:rsidR="0078410F">
        <w:rPr>
          <w:szCs w:val="24"/>
        </w:rPr>
        <w:br/>
      </w:r>
      <w:r w:rsidRPr="00712333">
        <w:rPr>
          <w:szCs w:val="24"/>
        </w:rPr>
        <w:t xml:space="preserve">For your powerful Word, we praise you, O God. </w:t>
      </w:r>
      <w:r w:rsidR="0078410F">
        <w:rPr>
          <w:szCs w:val="24"/>
        </w:rPr>
        <w:br/>
      </w:r>
      <w:r w:rsidRPr="00712333">
        <w:rPr>
          <w:b/>
          <w:bCs/>
          <w:szCs w:val="24"/>
        </w:rPr>
        <w:t>We praise you, O God.</w:t>
      </w:r>
      <w:r w:rsidR="0078410F">
        <w:rPr>
          <w:b/>
          <w:bCs/>
          <w:szCs w:val="24"/>
        </w:rPr>
        <w:br/>
      </w:r>
    </w:p>
    <w:p w14:paraId="500313E6" w14:textId="30C4B993" w:rsidR="006E53F6" w:rsidRDefault="00E80245" w:rsidP="00FE38AC">
      <w:pPr>
        <w:rPr>
          <w:rFonts w:ascii="Century Gothic" w:hAnsi="Century Gothic"/>
          <w:b/>
          <w:bCs/>
          <w:sz w:val="22"/>
        </w:rPr>
      </w:pPr>
      <w:r w:rsidRPr="00712333">
        <w:rPr>
          <w:szCs w:val="24"/>
        </w:rPr>
        <w:t xml:space="preserve">All glory to you, holy God, now and forever. Amen. </w:t>
      </w:r>
      <w:r w:rsidR="0078410F">
        <w:rPr>
          <w:szCs w:val="24"/>
        </w:rPr>
        <w:br/>
      </w:r>
      <w:r w:rsidRPr="00712333">
        <w:rPr>
          <w:b/>
          <w:bCs/>
          <w:szCs w:val="24"/>
        </w:rPr>
        <w:t>Amen</w:t>
      </w:r>
      <w:r w:rsidRPr="00712333">
        <w:rPr>
          <w:szCs w:val="24"/>
        </w:rPr>
        <w:t>.</w:t>
      </w:r>
      <w:r w:rsidR="00AB5939">
        <w:rPr>
          <w:szCs w:val="24"/>
        </w:rPr>
        <w:br/>
      </w:r>
    </w:p>
    <w:p w14:paraId="53E9D8A3" w14:textId="77777777" w:rsidR="009237FE" w:rsidRDefault="009237FE" w:rsidP="00FE38AC">
      <w:pPr>
        <w:rPr>
          <w:rFonts w:ascii="Century Gothic" w:hAnsi="Century Gothic"/>
          <w:b/>
          <w:bCs/>
          <w:szCs w:val="24"/>
        </w:rPr>
      </w:pPr>
    </w:p>
    <w:p w14:paraId="30B77C6E" w14:textId="77777777" w:rsidR="009237FE" w:rsidRDefault="009237FE" w:rsidP="00FE38AC">
      <w:pPr>
        <w:rPr>
          <w:rFonts w:ascii="Century Gothic" w:hAnsi="Century Gothic"/>
          <w:b/>
          <w:bCs/>
          <w:szCs w:val="24"/>
        </w:rPr>
      </w:pPr>
    </w:p>
    <w:p w14:paraId="07B7E20C" w14:textId="77777777" w:rsidR="009237FE" w:rsidRDefault="009237FE" w:rsidP="00FE38AC">
      <w:pPr>
        <w:rPr>
          <w:rFonts w:ascii="Century Gothic" w:hAnsi="Century Gothic"/>
          <w:b/>
          <w:bCs/>
          <w:szCs w:val="24"/>
        </w:rPr>
      </w:pPr>
    </w:p>
    <w:p w14:paraId="076E226F" w14:textId="77777777" w:rsidR="009237FE" w:rsidRDefault="009237FE" w:rsidP="00FE38AC">
      <w:pPr>
        <w:rPr>
          <w:rFonts w:ascii="Century Gothic" w:hAnsi="Century Gothic"/>
          <w:b/>
          <w:bCs/>
          <w:szCs w:val="24"/>
        </w:rPr>
      </w:pPr>
    </w:p>
    <w:p w14:paraId="7FB0FE23" w14:textId="2991A814" w:rsidR="00FE38AC" w:rsidRPr="00AB5939" w:rsidRDefault="00FE38AC" w:rsidP="00FE38AC">
      <w:pPr>
        <w:rPr>
          <w:rFonts w:ascii="Century Gothic" w:hAnsi="Century Gothic"/>
          <w:b/>
          <w:bCs/>
          <w:szCs w:val="24"/>
        </w:rPr>
      </w:pPr>
      <w:r w:rsidRPr="00AB5939">
        <w:rPr>
          <w:rFonts w:ascii="Century Gothic" w:hAnsi="Century Gothic"/>
          <w:b/>
          <w:bCs/>
          <w:szCs w:val="24"/>
        </w:rPr>
        <w:lastRenderedPageBreak/>
        <w:t>Time after Epiphany</w:t>
      </w:r>
    </w:p>
    <w:p w14:paraId="44127435" w14:textId="77777777" w:rsidR="00FE38AC" w:rsidRPr="001F53C1" w:rsidRDefault="00FE38AC" w:rsidP="00FE38AC">
      <w:pPr>
        <w:rPr>
          <w:b/>
          <w:sz w:val="16"/>
          <w:szCs w:val="16"/>
        </w:rPr>
      </w:pPr>
    </w:p>
    <w:p w14:paraId="5C54D7C6" w14:textId="719543AB" w:rsidR="00FE38AC" w:rsidRPr="00712333" w:rsidRDefault="00FE38AC" w:rsidP="00FE38AC">
      <w:pPr>
        <w:rPr>
          <w:b/>
          <w:bCs/>
          <w:szCs w:val="24"/>
        </w:rPr>
      </w:pPr>
      <w:r w:rsidRPr="00712333">
        <w:rPr>
          <w:szCs w:val="24"/>
        </w:rPr>
        <w:t xml:space="preserve">Holy God, </w:t>
      </w:r>
      <w:r w:rsidR="00AB5939">
        <w:rPr>
          <w:szCs w:val="24"/>
        </w:rPr>
        <w:br/>
      </w:r>
      <w:r w:rsidRPr="00712333">
        <w:rPr>
          <w:szCs w:val="24"/>
        </w:rPr>
        <w:t xml:space="preserve">Light of the universe, Teacher of truth, Giver of goodness, </w:t>
      </w:r>
      <w:r w:rsidR="00AB5939">
        <w:rPr>
          <w:szCs w:val="24"/>
        </w:rPr>
        <w:br/>
      </w:r>
      <w:r w:rsidRPr="00712333">
        <w:rPr>
          <w:szCs w:val="24"/>
        </w:rPr>
        <w:t xml:space="preserve">we hear your Word in the Scriptures, </w:t>
      </w:r>
      <w:r w:rsidR="00AB5939">
        <w:rPr>
          <w:szCs w:val="24"/>
        </w:rPr>
        <w:br/>
      </w:r>
      <w:r w:rsidRPr="00712333">
        <w:rPr>
          <w:szCs w:val="24"/>
        </w:rPr>
        <w:t xml:space="preserve">proclaiming to us your wisdom </w:t>
      </w:r>
      <w:r w:rsidR="00AB5939">
        <w:rPr>
          <w:szCs w:val="24"/>
        </w:rPr>
        <w:br/>
      </w:r>
      <w:r w:rsidRPr="00712333">
        <w:rPr>
          <w:szCs w:val="24"/>
        </w:rPr>
        <w:t xml:space="preserve">and inviting us to follow your call. </w:t>
      </w:r>
      <w:r w:rsidR="00AB5939">
        <w:rPr>
          <w:szCs w:val="24"/>
        </w:rPr>
        <w:br/>
      </w:r>
      <w:r w:rsidRPr="00712333">
        <w:rPr>
          <w:szCs w:val="24"/>
        </w:rPr>
        <w:t xml:space="preserve">For speaking this Word, we thank you, O God. </w:t>
      </w:r>
      <w:r w:rsidR="00AB5939">
        <w:rPr>
          <w:szCs w:val="24"/>
        </w:rPr>
        <w:br/>
      </w:r>
      <w:r w:rsidRPr="00712333">
        <w:rPr>
          <w:b/>
          <w:bCs/>
          <w:szCs w:val="24"/>
        </w:rPr>
        <w:t xml:space="preserve">We thank you, O God.   </w:t>
      </w:r>
      <w:r w:rsidR="00AB5939">
        <w:rPr>
          <w:b/>
          <w:bCs/>
          <w:szCs w:val="24"/>
        </w:rPr>
        <w:br/>
      </w:r>
    </w:p>
    <w:p w14:paraId="16D841F0" w14:textId="18A64B69" w:rsidR="00FE38AC" w:rsidRPr="00712333" w:rsidRDefault="00FE38AC" w:rsidP="00FE38AC">
      <w:pPr>
        <w:rPr>
          <w:szCs w:val="24"/>
        </w:rPr>
      </w:pPr>
      <w:r w:rsidRPr="00712333">
        <w:rPr>
          <w:szCs w:val="24"/>
        </w:rPr>
        <w:t xml:space="preserve">Your Word came among us in Jesus, our brother, </w:t>
      </w:r>
      <w:r w:rsidR="00AB5939">
        <w:rPr>
          <w:szCs w:val="24"/>
        </w:rPr>
        <w:br/>
      </w:r>
      <w:r w:rsidRPr="00712333">
        <w:rPr>
          <w:szCs w:val="24"/>
        </w:rPr>
        <w:t xml:space="preserve">who preached your righteousness, healed the sick, </w:t>
      </w:r>
      <w:r w:rsidR="00AB5939">
        <w:rPr>
          <w:szCs w:val="24"/>
        </w:rPr>
        <w:br/>
      </w:r>
      <w:r w:rsidRPr="00712333">
        <w:rPr>
          <w:szCs w:val="24"/>
        </w:rPr>
        <w:t xml:space="preserve">and revived the brokenhearted.    </w:t>
      </w:r>
      <w:r w:rsidR="00AB5939">
        <w:rPr>
          <w:szCs w:val="24"/>
        </w:rPr>
        <w:br/>
      </w:r>
      <w:r w:rsidRPr="00712333">
        <w:rPr>
          <w:szCs w:val="24"/>
        </w:rPr>
        <w:t xml:space="preserve">For giving us this Word, we worship you, O God. </w:t>
      </w:r>
      <w:r w:rsidR="00AB5939">
        <w:rPr>
          <w:szCs w:val="24"/>
        </w:rPr>
        <w:br/>
      </w:r>
      <w:r w:rsidRPr="00712333">
        <w:rPr>
          <w:b/>
          <w:bCs/>
          <w:szCs w:val="24"/>
        </w:rPr>
        <w:t>We worship you, O God.</w:t>
      </w:r>
      <w:r w:rsidRPr="00712333">
        <w:rPr>
          <w:szCs w:val="24"/>
        </w:rPr>
        <w:t xml:space="preserve"> </w:t>
      </w:r>
      <w:r w:rsidR="00AB5939">
        <w:rPr>
          <w:szCs w:val="24"/>
        </w:rPr>
        <w:br/>
      </w:r>
    </w:p>
    <w:p w14:paraId="0189B691" w14:textId="13CCB9E5" w:rsidR="00FE38AC" w:rsidRPr="00712333" w:rsidRDefault="00FE38AC" w:rsidP="00FE38AC">
      <w:pPr>
        <w:rPr>
          <w:szCs w:val="24"/>
        </w:rPr>
      </w:pPr>
      <w:r w:rsidRPr="00712333">
        <w:rPr>
          <w:szCs w:val="24"/>
        </w:rPr>
        <w:t>By your Spirit bless all who receive this Word,</w:t>
      </w:r>
      <w:r w:rsidR="00AB5939">
        <w:rPr>
          <w:szCs w:val="24"/>
        </w:rPr>
        <w:br/>
      </w:r>
      <w:r w:rsidRPr="00712333">
        <w:rPr>
          <w:szCs w:val="24"/>
        </w:rPr>
        <w:t xml:space="preserve">that upheld by the mystery of the body of Christ, </w:t>
      </w:r>
      <w:r w:rsidR="00AB5939">
        <w:rPr>
          <w:szCs w:val="24"/>
        </w:rPr>
        <w:br/>
      </w:r>
      <w:r w:rsidRPr="00712333">
        <w:rPr>
          <w:szCs w:val="24"/>
        </w:rPr>
        <w:t xml:space="preserve">we may be light for the world, </w:t>
      </w:r>
      <w:r w:rsidR="00AB5939">
        <w:rPr>
          <w:szCs w:val="24"/>
        </w:rPr>
        <w:br/>
      </w:r>
      <w:r w:rsidRPr="00712333">
        <w:rPr>
          <w:szCs w:val="24"/>
        </w:rPr>
        <w:t xml:space="preserve">revealing the brilliance of your Son. </w:t>
      </w:r>
      <w:r w:rsidR="00AB5939">
        <w:rPr>
          <w:szCs w:val="24"/>
        </w:rPr>
        <w:br/>
      </w:r>
      <w:r w:rsidRPr="00712333">
        <w:rPr>
          <w:szCs w:val="24"/>
        </w:rPr>
        <w:t xml:space="preserve">For sustaining us with your Word, we praise you, O God. </w:t>
      </w:r>
      <w:r w:rsidR="00AB5939">
        <w:rPr>
          <w:szCs w:val="24"/>
        </w:rPr>
        <w:br/>
      </w:r>
      <w:r w:rsidRPr="00712333">
        <w:rPr>
          <w:b/>
          <w:bCs/>
          <w:szCs w:val="24"/>
        </w:rPr>
        <w:t>We praise you, O God</w:t>
      </w:r>
      <w:r w:rsidRPr="00712333">
        <w:rPr>
          <w:szCs w:val="24"/>
        </w:rPr>
        <w:t>.</w:t>
      </w:r>
      <w:r w:rsidR="00AB5939">
        <w:rPr>
          <w:szCs w:val="24"/>
        </w:rPr>
        <w:br/>
      </w:r>
    </w:p>
    <w:p w14:paraId="545086CB" w14:textId="69AD21CE" w:rsidR="00CA5844" w:rsidRDefault="00FE38AC" w:rsidP="00CA5844">
      <w:r w:rsidRPr="00712333">
        <w:rPr>
          <w:szCs w:val="24"/>
        </w:rPr>
        <w:t xml:space="preserve">Blessed are you, holy God, around us, with us, and in us,  </w:t>
      </w:r>
      <w:r w:rsidR="00AB5939">
        <w:rPr>
          <w:szCs w:val="24"/>
        </w:rPr>
        <w:br/>
      </w:r>
      <w:r w:rsidRPr="00712333">
        <w:rPr>
          <w:szCs w:val="24"/>
        </w:rPr>
        <w:t xml:space="preserve">now and forever. Amen. </w:t>
      </w:r>
      <w:r w:rsidR="00AB5939">
        <w:rPr>
          <w:szCs w:val="24"/>
        </w:rPr>
        <w:br/>
      </w:r>
      <w:r w:rsidRPr="00712333">
        <w:rPr>
          <w:b/>
          <w:bCs/>
          <w:szCs w:val="24"/>
        </w:rPr>
        <w:t>Amen.</w:t>
      </w:r>
      <w:r w:rsidR="00AB5939">
        <w:rPr>
          <w:b/>
          <w:bCs/>
          <w:szCs w:val="24"/>
        </w:rPr>
        <w:br/>
      </w:r>
    </w:p>
    <w:p w14:paraId="304FEF77" w14:textId="77777777" w:rsidR="00CA5844" w:rsidRPr="00C23C44" w:rsidRDefault="00CA5844" w:rsidP="00CA5844"/>
    <w:p w14:paraId="4F29F937" w14:textId="77777777" w:rsidR="00BC0B5E" w:rsidRDefault="00BC0B5E">
      <w:pPr>
        <w:rPr>
          <w:rFonts w:ascii="Century Gothic" w:hAnsi="Century Gothic"/>
          <w:b/>
          <w:bCs/>
          <w:szCs w:val="24"/>
        </w:rPr>
      </w:pPr>
      <w:r>
        <w:rPr>
          <w:rFonts w:ascii="Century Gothic" w:hAnsi="Century Gothic"/>
          <w:b/>
          <w:bCs/>
          <w:szCs w:val="24"/>
        </w:rPr>
        <w:br w:type="page"/>
      </w:r>
    </w:p>
    <w:p w14:paraId="60C9AF2E" w14:textId="13E4E4CB" w:rsidR="00A66C6A" w:rsidRPr="00AB5939" w:rsidRDefault="00A66C6A" w:rsidP="00A66C6A">
      <w:pPr>
        <w:rPr>
          <w:rFonts w:ascii="Century Gothic" w:hAnsi="Century Gothic"/>
          <w:b/>
          <w:bCs/>
          <w:szCs w:val="24"/>
        </w:rPr>
      </w:pPr>
      <w:r w:rsidRPr="00AB5939">
        <w:rPr>
          <w:rFonts w:ascii="Century Gothic" w:hAnsi="Century Gothic"/>
          <w:b/>
          <w:bCs/>
          <w:szCs w:val="24"/>
        </w:rPr>
        <w:lastRenderedPageBreak/>
        <w:t xml:space="preserve">Lent </w:t>
      </w:r>
    </w:p>
    <w:p w14:paraId="34526CFA" w14:textId="77777777" w:rsidR="00A66C6A" w:rsidRPr="009237FE" w:rsidRDefault="00A66C6A" w:rsidP="00A66C6A">
      <w:pPr>
        <w:rPr>
          <w:rFonts w:ascii="Century Gothic" w:hAnsi="Century Gothic"/>
          <w:b/>
          <w:sz w:val="12"/>
          <w:szCs w:val="12"/>
        </w:rPr>
      </w:pPr>
    </w:p>
    <w:p w14:paraId="43B7A004" w14:textId="7E4BAED4" w:rsidR="00BD1B5A" w:rsidRPr="00BD1B5A" w:rsidRDefault="00BD1B5A" w:rsidP="00BD1B5A">
      <w:pPr>
        <w:rPr>
          <w:szCs w:val="24"/>
        </w:rPr>
      </w:pPr>
      <w:r w:rsidRPr="00BD1B5A">
        <w:rPr>
          <w:szCs w:val="24"/>
        </w:rPr>
        <w:t xml:space="preserve">Holy God, </w:t>
      </w:r>
      <w:r w:rsidR="00FA7A7F">
        <w:rPr>
          <w:szCs w:val="24"/>
        </w:rPr>
        <w:br/>
      </w:r>
      <w:r w:rsidRPr="00BD1B5A">
        <w:rPr>
          <w:szCs w:val="24"/>
        </w:rPr>
        <w:t xml:space="preserve">our living Water, our faithful Companion, our true Guide, </w:t>
      </w:r>
      <w:r w:rsidR="00FA7A7F">
        <w:rPr>
          <w:szCs w:val="24"/>
        </w:rPr>
        <w:br/>
      </w:r>
      <w:r w:rsidRPr="00BD1B5A">
        <w:rPr>
          <w:szCs w:val="24"/>
        </w:rPr>
        <w:t xml:space="preserve">by your Word you created a world with rivers and seas, wells and springs,  </w:t>
      </w:r>
      <w:r w:rsidR="00FA7A7F">
        <w:rPr>
          <w:szCs w:val="24"/>
        </w:rPr>
        <w:br/>
      </w:r>
      <w:r w:rsidRPr="00BD1B5A">
        <w:rPr>
          <w:szCs w:val="24"/>
        </w:rPr>
        <w:t xml:space="preserve">and in mercy you provided water for your people in the wilderness.  </w:t>
      </w:r>
      <w:r w:rsidR="00FA7A7F">
        <w:rPr>
          <w:szCs w:val="24"/>
        </w:rPr>
        <w:br/>
      </w:r>
      <w:r w:rsidRPr="00BD1B5A">
        <w:rPr>
          <w:szCs w:val="24"/>
        </w:rPr>
        <w:t xml:space="preserve">For your Word with the water of baptism, we thank you, O God.  </w:t>
      </w:r>
      <w:r w:rsidR="00FA7A7F">
        <w:rPr>
          <w:szCs w:val="24"/>
        </w:rPr>
        <w:br/>
      </w:r>
      <w:r w:rsidRPr="00BD1B5A">
        <w:rPr>
          <w:b/>
          <w:bCs/>
          <w:szCs w:val="24"/>
        </w:rPr>
        <w:t xml:space="preserve">We thank you, O God. </w:t>
      </w:r>
      <w:r w:rsidR="00FA7A7F">
        <w:rPr>
          <w:b/>
          <w:bCs/>
          <w:szCs w:val="24"/>
        </w:rPr>
        <w:br/>
      </w:r>
    </w:p>
    <w:p w14:paraId="6CD4FB4B" w14:textId="6AFC3F17" w:rsidR="00BD1B5A" w:rsidRPr="00BD1B5A" w:rsidRDefault="00BD1B5A" w:rsidP="00BD1B5A">
      <w:pPr>
        <w:rPr>
          <w:szCs w:val="24"/>
        </w:rPr>
      </w:pPr>
      <w:r w:rsidRPr="00BD1B5A">
        <w:rPr>
          <w:szCs w:val="24"/>
        </w:rPr>
        <w:t xml:space="preserve">We praise you for Christ, who joined us in our desert,  </w:t>
      </w:r>
      <w:r w:rsidR="00FA7A7F">
        <w:rPr>
          <w:szCs w:val="24"/>
        </w:rPr>
        <w:br/>
      </w:r>
      <w:r w:rsidRPr="00BD1B5A">
        <w:rPr>
          <w:szCs w:val="24"/>
        </w:rPr>
        <w:t xml:space="preserve">calling us to righteousness, granting forgiveness,  </w:t>
      </w:r>
      <w:r w:rsidR="00FA7A7F">
        <w:rPr>
          <w:szCs w:val="24"/>
        </w:rPr>
        <w:br/>
      </w:r>
      <w:r w:rsidRPr="00BD1B5A">
        <w:rPr>
          <w:szCs w:val="24"/>
        </w:rPr>
        <w:t>and walking with us into newness of life.</w:t>
      </w:r>
      <w:r w:rsidR="00FA7A7F">
        <w:rPr>
          <w:szCs w:val="24"/>
        </w:rPr>
        <w:br/>
      </w:r>
      <w:r w:rsidRPr="00BD1B5A">
        <w:rPr>
          <w:szCs w:val="24"/>
        </w:rPr>
        <w:t xml:space="preserve">For Jesus, your gracious Word, we glorify you, O God.  </w:t>
      </w:r>
      <w:r w:rsidR="00FA7A7F">
        <w:rPr>
          <w:szCs w:val="24"/>
        </w:rPr>
        <w:br/>
      </w:r>
      <w:r w:rsidRPr="00BD1B5A">
        <w:rPr>
          <w:b/>
          <w:bCs/>
          <w:szCs w:val="24"/>
        </w:rPr>
        <w:t xml:space="preserve">We glorify you, O God.  </w:t>
      </w:r>
      <w:r w:rsidR="00FA7A7F">
        <w:rPr>
          <w:b/>
          <w:bCs/>
          <w:szCs w:val="24"/>
        </w:rPr>
        <w:br/>
      </w:r>
    </w:p>
    <w:p w14:paraId="587C4D05" w14:textId="5D97EEE9" w:rsidR="000A67C4" w:rsidRPr="00BD1B5A" w:rsidRDefault="00BD1B5A" w:rsidP="00BD1B5A">
      <w:pPr>
        <w:rPr>
          <w:szCs w:val="24"/>
        </w:rPr>
      </w:pPr>
      <w:r w:rsidRPr="00BD1B5A">
        <w:rPr>
          <w:szCs w:val="24"/>
        </w:rPr>
        <w:t xml:space="preserve">Through these days of Lent we plead for your Spirit, </w:t>
      </w:r>
      <w:r w:rsidR="00FA7A7F">
        <w:rPr>
          <w:szCs w:val="24"/>
        </w:rPr>
        <w:br/>
      </w:r>
      <w:r w:rsidRPr="00BD1B5A">
        <w:rPr>
          <w:szCs w:val="24"/>
        </w:rPr>
        <w:t xml:space="preserve">that strengthened by your Word,  </w:t>
      </w:r>
      <w:r w:rsidR="00FA7A7F">
        <w:rPr>
          <w:szCs w:val="24"/>
        </w:rPr>
        <w:br/>
      </w:r>
      <w:r w:rsidRPr="00BD1B5A">
        <w:rPr>
          <w:szCs w:val="24"/>
        </w:rPr>
        <w:t xml:space="preserve">we may care for others and for the world you made,  </w:t>
      </w:r>
      <w:r w:rsidR="00FA7A7F">
        <w:rPr>
          <w:szCs w:val="24"/>
        </w:rPr>
        <w:br/>
      </w:r>
      <w:r w:rsidRPr="00BD1B5A">
        <w:rPr>
          <w:szCs w:val="24"/>
        </w:rPr>
        <w:t xml:space="preserve">and work for justice and peace for all.   </w:t>
      </w:r>
      <w:r w:rsidR="00FA7A7F">
        <w:rPr>
          <w:szCs w:val="24"/>
        </w:rPr>
        <w:br/>
      </w:r>
      <w:r w:rsidRPr="00BD1B5A">
        <w:rPr>
          <w:szCs w:val="24"/>
        </w:rPr>
        <w:t xml:space="preserve">For your Word in our hearts and minds, we praise you, O God.  </w:t>
      </w:r>
      <w:r w:rsidR="00FA7A7F">
        <w:rPr>
          <w:szCs w:val="24"/>
        </w:rPr>
        <w:br/>
      </w:r>
      <w:r w:rsidRPr="00BD1B5A">
        <w:rPr>
          <w:b/>
          <w:bCs/>
          <w:szCs w:val="24"/>
        </w:rPr>
        <w:t xml:space="preserve">We praise you, O God.  </w:t>
      </w:r>
      <w:r w:rsidR="00FA7A7F">
        <w:rPr>
          <w:b/>
          <w:bCs/>
          <w:szCs w:val="24"/>
        </w:rPr>
        <w:br/>
      </w:r>
    </w:p>
    <w:p w14:paraId="1820AFD6" w14:textId="37665448" w:rsidR="00BD1B5A" w:rsidRPr="00075B65" w:rsidRDefault="00BD1B5A" w:rsidP="00BD1B5A">
      <w:r>
        <w:t xml:space="preserve">Receive our thanksgiving, and grant us your blessing, </w:t>
      </w:r>
      <w:r w:rsidR="00FA7A7F">
        <w:br/>
      </w:r>
      <w:r>
        <w:t xml:space="preserve">Holy God, now and forever.  </w:t>
      </w:r>
      <w:r w:rsidR="00FA7A7F">
        <w:br/>
      </w:r>
      <w:r w:rsidRPr="7EC0201D">
        <w:rPr>
          <w:b/>
        </w:rPr>
        <w:t>Amen.</w:t>
      </w:r>
      <w:r w:rsidR="00FA7A7F">
        <w:br/>
      </w:r>
    </w:p>
    <w:p w14:paraId="39065E23" w14:textId="77777777" w:rsidR="00BD1B5A" w:rsidRPr="00F2236B" w:rsidRDefault="00BD1B5A" w:rsidP="00BD1B5A">
      <w:pPr>
        <w:rPr>
          <w:rFonts w:ascii="Century Gothic" w:hAnsi="Century Gothic"/>
          <w:b/>
          <w:bCs/>
          <w:color w:val="222222"/>
          <w:sz w:val="20"/>
          <w:szCs w:val="20"/>
        </w:rPr>
      </w:pPr>
      <w:r w:rsidRPr="00F2236B">
        <w:rPr>
          <w:rFonts w:ascii="Century Gothic" w:hAnsi="Century Gothic"/>
          <w:b/>
          <w:bCs/>
          <w:color w:val="222222"/>
          <w:sz w:val="20"/>
          <w:szCs w:val="20"/>
        </w:rPr>
        <w:t>OR</w:t>
      </w:r>
    </w:p>
    <w:p w14:paraId="445643CD" w14:textId="77777777" w:rsidR="00BD1B5A" w:rsidRPr="00075B65" w:rsidRDefault="00BD1B5A" w:rsidP="00BD1B5A">
      <w:pPr>
        <w:rPr>
          <w:szCs w:val="24"/>
        </w:rPr>
      </w:pPr>
    </w:p>
    <w:p w14:paraId="6E231A23" w14:textId="07466677" w:rsidR="00A66C6A" w:rsidRPr="00075B65" w:rsidRDefault="00A66C6A" w:rsidP="00A66C6A">
      <w:pPr>
        <w:rPr>
          <w:szCs w:val="24"/>
        </w:rPr>
      </w:pPr>
      <w:r w:rsidRPr="00075B65">
        <w:rPr>
          <w:szCs w:val="24"/>
        </w:rPr>
        <w:t xml:space="preserve">Gracious God, who has named and claimed us, </w:t>
      </w:r>
      <w:r w:rsidR="00AB5939">
        <w:rPr>
          <w:szCs w:val="24"/>
        </w:rPr>
        <w:br/>
      </w:r>
      <w:r w:rsidRPr="00075B65">
        <w:rPr>
          <w:szCs w:val="24"/>
        </w:rPr>
        <w:t xml:space="preserve">calling us your beloved children, </w:t>
      </w:r>
      <w:r w:rsidR="00AB5939">
        <w:rPr>
          <w:szCs w:val="24"/>
        </w:rPr>
        <w:br/>
      </w:r>
      <w:r w:rsidRPr="00075B65">
        <w:rPr>
          <w:szCs w:val="24"/>
        </w:rPr>
        <w:t xml:space="preserve">you know the secrets of our hearts. </w:t>
      </w:r>
      <w:r w:rsidR="00AB5939">
        <w:rPr>
          <w:szCs w:val="24"/>
        </w:rPr>
        <w:br/>
      </w:r>
      <w:r w:rsidRPr="00075B65">
        <w:rPr>
          <w:szCs w:val="24"/>
        </w:rPr>
        <w:t xml:space="preserve">When we sin and stray from your paths, </w:t>
      </w:r>
      <w:r w:rsidR="00AB5939">
        <w:rPr>
          <w:szCs w:val="24"/>
        </w:rPr>
        <w:br/>
      </w:r>
      <w:r w:rsidRPr="00075B65">
        <w:rPr>
          <w:szCs w:val="24"/>
        </w:rPr>
        <w:t xml:space="preserve">you astound us with your saving grace. </w:t>
      </w:r>
      <w:r w:rsidR="00AB5939">
        <w:rPr>
          <w:szCs w:val="24"/>
        </w:rPr>
        <w:br/>
      </w:r>
      <w:r w:rsidRPr="00075B65">
        <w:rPr>
          <w:szCs w:val="24"/>
        </w:rPr>
        <w:t xml:space="preserve">For this Word of life,  </w:t>
      </w:r>
      <w:r w:rsidR="00AB5939">
        <w:rPr>
          <w:szCs w:val="24"/>
        </w:rPr>
        <w:br/>
      </w:r>
      <w:r w:rsidRPr="00075B65">
        <w:rPr>
          <w:b/>
          <w:bCs/>
          <w:szCs w:val="24"/>
        </w:rPr>
        <w:t xml:space="preserve">we give you thanks. </w:t>
      </w:r>
      <w:r w:rsidR="00AB5939">
        <w:rPr>
          <w:b/>
          <w:bCs/>
          <w:szCs w:val="24"/>
        </w:rPr>
        <w:br/>
      </w:r>
    </w:p>
    <w:p w14:paraId="580BD50E" w14:textId="71A26CBD" w:rsidR="00A66C6A" w:rsidRPr="00075B65" w:rsidRDefault="00A66C6A" w:rsidP="00A66C6A">
      <w:pPr>
        <w:rPr>
          <w:szCs w:val="24"/>
        </w:rPr>
      </w:pPr>
      <w:r w:rsidRPr="00075B65">
        <w:rPr>
          <w:szCs w:val="24"/>
        </w:rPr>
        <w:t xml:space="preserve">Loving Jesus, living Word, </w:t>
      </w:r>
      <w:r w:rsidR="00AB5939">
        <w:rPr>
          <w:szCs w:val="24"/>
        </w:rPr>
        <w:br/>
      </w:r>
      <w:r w:rsidRPr="00075B65">
        <w:rPr>
          <w:szCs w:val="24"/>
        </w:rPr>
        <w:t xml:space="preserve">in you the Kingdom of God has come near; </w:t>
      </w:r>
      <w:r w:rsidR="00AB5939">
        <w:rPr>
          <w:szCs w:val="24"/>
        </w:rPr>
        <w:br/>
      </w:r>
      <w:r w:rsidRPr="00075B65">
        <w:rPr>
          <w:szCs w:val="24"/>
        </w:rPr>
        <w:t xml:space="preserve">through you all that was lost has been found. </w:t>
      </w:r>
      <w:r w:rsidR="00AB5939">
        <w:rPr>
          <w:szCs w:val="24"/>
        </w:rPr>
        <w:br/>
      </w:r>
      <w:r w:rsidRPr="00075B65">
        <w:rPr>
          <w:szCs w:val="24"/>
        </w:rPr>
        <w:t xml:space="preserve">Help us to boldly follow wherever you may lead, </w:t>
      </w:r>
      <w:r w:rsidR="00AB5939">
        <w:rPr>
          <w:szCs w:val="24"/>
        </w:rPr>
        <w:br/>
      </w:r>
      <w:r w:rsidRPr="00075B65">
        <w:rPr>
          <w:szCs w:val="24"/>
        </w:rPr>
        <w:t xml:space="preserve">trusting your promise that we need not fear, </w:t>
      </w:r>
      <w:r w:rsidR="00AB5939">
        <w:rPr>
          <w:szCs w:val="24"/>
        </w:rPr>
        <w:br/>
      </w:r>
      <w:r w:rsidRPr="00075B65">
        <w:rPr>
          <w:szCs w:val="24"/>
        </w:rPr>
        <w:t xml:space="preserve">for you are with us. </w:t>
      </w:r>
      <w:r w:rsidR="00AB5939">
        <w:rPr>
          <w:szCs w:val="24"/>
        </w:rPr>
        <w:br/>
      </w:r>
      <w:r w:rsidRPr="00075B65">
        <w:rPr>
          <w:szCs w:val="24"/>
        </w:rPr>
        <w:t xml:space="preserve">For this Word of life,  </w:t>
      </w:r>
      <w:r w:rsidR="00AB5939">
        <w:rPr>
          <w:szCs w:val="24"/>
        </w:rPr>
        <w:br/>
      </w:r>
      <w:r w:rsidRPr="00075B65">
        <w:rPr>
          <w:b/>
          <w:bCs/>
          <w:szCs w:val="24"/>
        </w:rPr>
        <w:t xml:space="preserve">we give you thanks. </w:t>
      </w:r>
      <w:r w:rsidR="00AB5939">
        <w:rPr>
          <w:b/>
          <w:bCs/>
          <w:szCs w:val="24"/>
        </w:rPr>
        <w:br/>
      </w:r>
    </w:p>
    <w:p w14:paraId="73DDFA61" w14:textId="77777777" w:rsidR="00BC0B5E" w:rsidRDefault="00BC0B5E" w:rsidP="00A66C6A">
      <w:pPr>
        <w:rPr>
          <w:szCs w:val="24"/>
        </w:rPr>
      </w:pPr>
    </w:p>
    <w:p w14:paraId="6C1EC67C" w14:textId="77777777" w:rsidR="00BC0B5E" w:rsidRDefault="00BC0B5E" w:rsidP="00A66C6A">
      <w:pPr>
        <w:rPr>
          <w:szCs w:val="24"/>
        </w:rPr>
      </w:pPr>
    </w:p>
    <w:p w14:paraId="78C64572" w14:textId="77777777" w:rsidR="00BC0B5E" w:rsidRDefault="00BC0B5E" w:rsidP="00A66C6A">
      <w:pPr>
        <w:rPr>
          <w:szCs w:val="24"/>
        </w:rPr>
      </w:pPr>
    </w:p>
    <w:p w14:paraId="1857F4FB" w14:textId="77777777" w:rsidR="00BC0B5E" w:rsidRDefault="00BC0B5E" w:rsidP="00A66C6A">
      <w:pPr>
        <w:rPr>
          <w:szCs w:val="24"/>
        </w:rPr>
      </w:pPr>
    </w:p>
    <w:p w14:paraId="0DF85821" w14:textId="77777777" w:rsidR="00BC0B5E" w:rsidRDefault="00BC0B5E" w:rsidP="00A66C6A">
      <w:pPr>
        <w:rPr>
          <w:szCs w:val="24"/>
        </w:rPr>
      </w:pPr>
    </w:p>
    <w:p w14:paraId="077F20F8" w14:textId="77777777" w:rsidR="00BC0B5E" w:rsidRDefault="00BC0B5E" w:rsidP="00A66C6A">
      <w:pPr>
        <w:rPr>
          <w:szCs w:val="24"/>
        </w:rPr>
      </w:pPr>
    </w:p>
    <w:p w14:paraId="1790307B" w14:textId="0B599A3F" w:rsidR="00A66C6A" w:rsidRPr="00075B65" w:rsidRDefault="00A66C6A" w:rsidP="00A66C6A">
      <w:pPr>
        <w:rPr>
          <w:szCs w:val="24"/>
        </w:rPr>
      </w:pPr>
      <w:r w:rsidRPr="00075B65">
        <w:rPr>
          <w:szCs w:val="24"/>
        </w:rPr>
        <w:lastRenderedPageBreak/>
        <w:t xml:space="preserve">Holy Spirit, the mystery in which we dwell, </w:t>
      </w:r>
      <w:r w:rsidR="00AB5939">
        <w:rPr>
          <w:szCs w:val="24"/>
        </w:rPr>
        <w:br/>
      </w:r>
      <w:r w:rsidRPr="00075B65">
        <w:rPr>
          <w:szCs w:val="24"/>
        </w:rPr>
        <w:t xml:space="preserve">into our scarcity, your abundance flows. </w:t>
      </w:r>
      <w:r w:rsidR="00AB5939">
        <w:rPr>
          <w:szCs w:val="24"/>
        </w:rPr>
        <w:br/>
      </w:r>
      <w:r w:rsidRPr="00075B65">
        <w:rPr>
          <w:szCs w:val="24"/>
        </w:rPr>
        <w:t xml:space="preserve">Enliven all communities with your good news. </w:t>
      </w:r>
      <w:r w:rsidR="00AB5939">
        <w:rPr>
          <w:szCs w:val="24"/>
        </w:rPr>
        <w:br/>
      </w:r>
      <w:r w:rsidRPr="00075B65">
        <w:rPr>
          <w:szCs w:val="24"/>
        </w:rPr>
        <w:t xml:space="preserve">Guide us to love and serve Jesus, </w:t>
      </w:r>
      <w:r w:rsidR="00AB5939">
        <w:rPr>
          <w:szCs w:val="24"/>
        </w:rPr>
        <w:br/>
      </w:r>
      <w:r w:rsidRPr="00075B65">
        <w:rPr>
          <w:szCs w:val="24"/>
        </w:rPr>
        <w:t xml:space="preserve">giving ourselves away for the sake of the world. </w:t>
      </w:r>
      <w:r w:rsidR="00AB5939">
        <w:rPr>
          <w:szCs w:val="24"/>
        </w:rPr>
        <w:br/>
      </w:r>
      <w:r w:rsidRPr="00075B65">
        <w:rPr>
          <w:szCs w:val="24"/>
        </w:rPr>
        <w:t xml:space="preserve">For this Word of life,  </w:t>
      </w:r>
      <w:r w:rsidR="00AB5939">
        <w:rPr>
          <w:szCs w:val="24"/>
        </w:rPr>
        <w:br/>
      </w:r>
      <w:r w:rsidRPr="00075B65">
        <w:rPr>
          <w:b/>
          <w:bCs/>
          <w:szCs w:val="24"/>
        </w:rPr>
        <w:t xml:space="preserve">we give you thanks. </w:t>
      </w:r>
      <w:r w:rsidR="00AB5939">
        <w:rPr>
          <w:b/>
          <w:bCs/>
          <w:szCs w:val="24"/>
        </w:rPr>
        <w:br/>
      </w:r>
    </w:p>
    <w:p w14:paraId="61F7D7F7" w14:textId="12B91AFB" w:rsidR="00A66C6A" w:rsidRPr="00075B65" w:rsidRDefault="00A66C6A" w:rsidP="00A66C6A">
      <w:pPr>
        <w:rPr>
          <w:szCs w:val="24"/>
        </w:rPr>
      </w:pPr>
      <w:r w:rsidRPr="00075B65">
        <w:rPr>
          <w:szCs w:val="24"/>
        </w:rPr>
        <w:t xml:space="preserve">All glory to you, holy God, now and forever. </w:t>
      </w:r>
      <w:r w:rsidR="00AB5939">
        <w:rPr>
          <w:szCs w:val="24"/>
        </w:rPr>
        <w:br/>
      </w:r>
      <w:r w:rsidRPr="00075B65">
        <w:rPr>
          <w:b/>
          <w:bCs/>
          <w:szCs w:val="24"/>
        </w:rPr>
        <w:t xml:space="preserve">Amen. </w:t>
      </w:r>
      <w:r w:rsidR="00AB5939">
        <w:rPr>
          <w:b/>
          <w:bCs/>
          <w:szCs w:val="24"/>
        </w:rPr>
        <w:br/>
      </w:r>
    </w:p>
    <w:p w14:paraId="58712F1F" w14:textId="77777777" w:rsidR="00846F6F" w:rsidRPr="00F2236B" w:rsidRDefault="00846F6F" w:rsidP="00846F6F">
      <w:pPr>
        <w:rPr>
          <w:rFonts w:ascii="Century Gothic" w:hAnsi="Century Gothic"/>
          <w:b/>
          <w:bCs/>
          <w:color w:val="222222"/>
          <w:sz w:val="20"/>
          <w:szCs w:val="20"/>
        </w:rPr>
      </w:pPr>
      <w:r w:rsidRPr="00F2236B">
        <w:rPr>
          <w:rFonts w:ascii="Century Gothic" w:hAnsi="Century Gothic"/>
          <w:b/>
          <w:bCs/>
          <w:color w:val="222222"/>
          <w:sz w:val="20"/>
          <w:szCs w:val="20"/>
        </w:rPr>
        <w:t>OR</w:t>
      </w:r>
    </w:p>
    <w:p w14:paraId="320A6315" w14:textId="77777777" w:rsidR="00A66C6A" w:rsidRPr="00075B65" w:rsidRDefault="00A66C6A" w:rsidP="00A66C6A">
      <w:pPr>
        <w:rPr>
          <w:szCs w:val="24"/>
        </w:rPr>
      </w:pPr>
    </w:p>
    <w:p w14:paraId="7BCF07DD" w14:textId="624CD5B0" w:rsidR="00CA5844" w:rsidRPr="00AB5939" w:rsidRDefault="00A66C6A" w:rsidP="00A66C6A">
      <w:pPr>
        <w:rPr>
          <w:b/>
          <w:bCs/>
          <w:szCs w:val="24"/>
        </w:rPr>
      </w:pPr>
      <w:r w:rsidRPr="00075B65">
        <w:rPr>
          <w:szCs w:val="24"/>
        </w:rPr>
        <w:t xml:space="preserve">Gracious God, we have heard your Word of Life today. While our sin is great, your determination to save has proven greater. Thank you for Jesus who leads us out of the wilderness and into the community declaring, “The kingdom of God has come near.” Embolden us with the gift of your Holy Spirit that we may share your love and salvation with all creation, through Jesus Christ in whose name we pray. </w:t>
      </w:r>
      <w:r w:rsidR="00AB5939">
        <w:rPr>
          <w:szCs w:val="24"/>
        </w:rPr>
        <w:br/>
      </w:r>
      <w:r w:rsidRPr="00AB5939">
        <w:rPr>
          <w:b/>
          <w:bCs/>
          <w:szCs w:val="24"/>
        </w:rPr>
        <w:t>Amen.</w:t>
      </w:r>
    </w:p>
    <w:p w14:paraId="3D1C0657" w14:textId="77777777" w:rsidR="00BC0B5E" w:rsidRDefault="00BC0B5E" w:rsidP="00C82151">
      <w:pPr>
        <w:rPr>
          <w:rFonts w:ascii="Century Gothic" w:hAnsi="Century Gothic"/>
          <w:b/>
          <w:bCs/>
          <w:szCs w:val="24"/>
        </w:rPr>
      </w:pPr>
    </w:p>
    <w:p w14:paraId="6D6A3954" w14:textId="77777777" w:rsidR="00BC0B5E" w:rsidRDefault="00BC0B5E" w:rsidP="00C82151">
      <w:pPr>
        <w:rPr>
          <w:rFonts w:ascii="Century Gothic" w:hAnsi="Century Gothic"/>
          <w:b/>
          <w:bCs/>
          <w:szCs w:val="24"/>
        </w:rPr>
      </w:pPr>
    </w:p>
    <w:p w14:paraId="1D59AD93" w14:textId="772BFBDD" w:rsidR="00C82151" w:rsidRPr="00AB5939" w:rsidRDefault="00C82151" w:rsidP="00C82151">
      <w:pPr>
        <w:rPr>
          <w:rFonts w:ascii="Century Gothic" w:hAnsi="Century Gothic"/>
          <w:b/>
          <w:bCs/>
          <w:szCs w:val="24"/>
        </w:rPr>
      </w:pPr>
      <w:r w:rsidRPr="00AB5939">
        <w:rPr>
          <w:rFonts w:ascii="Century Gothic" w:hAnsi="Century Gothic"/>
          <w:b/>
          <w:bCs/>
          <w:szCs w:val="24"/>
        </w:rPr>
        <w:t>Easter</w:t>
      </w:r>
    </w:p>
    <w:p w14:paraId="6163D1A7" w14:textId="77777777" w:rsidR="00896DA9" w:rsidRPr="009237FE" w:rsidRDefault="00896DA9" w:rsidP="00896DA9">
      <w:pPr>
        <w:rPr>
          <w:i/>
          <w:iCs/>
          <w:sz w:val="12"/>
          <w:szCs w:val="12"/>
        </w:rPr>
      </w:pPr>
    </w:p>
    <w:p w14:paraId="073BB596" w14:textId="350BD4DD" w:rsidR="0093318E" w:rsidRPr="00BC0B5E" w:rsidRDefault="00F16EB0" w:rsidP="00047EDD">
      <w:pPr>
        <w:tabs>
          <w:tab w:val="right" w:pos="8460"/>
        </w:tabs>
      </w:pPr>
      <w:r w:rsidRPr="00BC0B5E">
        <w:t>Praise to you, O God, for your Word of life:</w:t>
      </w:r>
      <w:r w:rsidR="003B1631" w:rsidRPr="00BC0B5E">
        <w:br/>
      </w:r>
      <w:r w:rsidRPr="00BC0B5E">
        <w:t xml:space="preserve">creating a wondrous universe, </w:t>
      </w:r>
      <w:r w:rsidRPr="00BC0B5E">
        <w:tab/>
      </w:r>
      <w:r w:rsidRPr="00BC0B5E">
        <w:rPr>
          <w:rFonts w:ascii="Century Gothic" w:hAnsi="Century Gothic"/>
          <w:i/>
          <w:iCs/>
          <w:sz w:val="20"/>
          <w:szCs w:val="20"/>
        </w:rPr>
        <w:t>Psalm 92:5</w:t>
      </w:r>
      <w:r w:rsidR="003B1631" w:rsidRPr="00BC0B5E">
        <w:rPr>
          <w:i/>
          <w:iCs/>
        </w:rPr>
        <w:br/>
      </w:r>
      <w:r w:rsidRPr="00BC0B5E">
        <w:t xml:space="preserve">proclaiming freedom from captivity, </w:t>
      </w:r>
      <w:r w:rsidRPr="00BC0B5E">
        <w:tab/>
      </w:r>
      <w:r w:rsidRPr="00BC0B5E">
        <w:rPr>
          <w:rFonts w:ascii="Century Gothic" w:hAnsi="Century Gothic"/>
          <w:i/>
          <w:iCs/>
          <w:sz w:val="20"/>
          <w:szCs w:val="20"/>
        </w:rPr>
        <w:t>Exodus 5:1</w:t>
      </w:r>
      <w:r w:rsidR="003B1631" w:rsidRPr="00BC0B5E">
        <w:rPr>
          <w:i/>
          <w:iCs/>
        </w:rPr>
        <w:br/>
      </w:r>
      <w:r w:rsidRPr="00BC0B5E">
        <w:t>becoming the song of your people.</w:t>
      </w:r>
      <w:r w:rsidRPr="00BC0B5E">
        <w:tab/>
      </w:r>
      <w:r w:rsidRPr="00BC0B5E">
        <w:rPr>
          <w:rFonts w:ascii="Century Gothic" w:hAnsi="Century Gothic"/>
          <w:i/>
          <w:iCs/>
          <w:sz w:val="20"/>
          <w:szCs w:val="20"/>
        </w:rPr>
        <w:t>Psalm 118:4</w:t>
      </w:r>
      <w:r w:rsidR="003B1631" w:rsidRPr="00BC0B5E">
        <w:rPr>
          <w:i/>
          <w:iCs/>
        </w:rPr>
        <w:br/>
      </w:r>
      <w:r w:rsidRPr="00BC0B5E">
        <w:t>We praise you, O God, for your Word</w:t>
      </w:r>
      <w:r w:rsidR="00AC2171" w:rsidRPr="00BC0B5E">
        <w:t>.</w:t>
      </w:r>
      <w:r w:rsidRPr="00BC0B5E">
        <w:t xml:space="preserve"> </w:t>
      </w:r>
      <w:r w:rsidR="003B1631" w:rsidRPr="00BC0B5E">
        <w:br/>
      </w:r>
      <w:r w:rsidR="00AC2171" w:rsidRPr="00BC0B5E">
        <w:rPr>
          <w:b/>
          <w:bCs/>
        </w:rPr>
        <w:t>W</w:t>
      </w:r>
      <w:r w:rsidRPr="00BC0B5E">
        <w:rPr>
          <w:b/>
          <w:bCs/>
        </w:rPr>
        <w:t>e praise you, O God, for your Word.</w:t>
      </w:r>
      <w:r w:rsidR="00447CB6" w:rsidRPr="00BC0B5E">
        <w:rPr>
          <w:b/>
          <w:bCs/>
        </w:rPr>
        <w:br/>
      </w:r>
    </w:p>
    <w:p w14:paraId="730FBB01" w14:textId="5C7BE81F" w:rsidR="00F16EB0" w:rsidRPr="00BC0B5E" w:rsidRDefault="00F16EB0" w:rsidP="00047EDD">
      <w:pPr>
        <w:tabs>
          <w:tab w:val="right" w:pos="8460"/>
        </w:tabs>
      </w:pPr>
      <w:r w:rsidRPr="00BC0B5E">
        <w:t>Your Word is made flesh among us:</w:t>
      </w:r>
      <w:r w:rsidR="003B1631" w:rsidRPr="00BC0B5E">
        <w:br/>
      </w:r>
      <w:r w:rsidRPr="00BC0B5E">
        <w:t>with Mary in the garden, you call us by name.</w:t>
      </w:r>
      <w:r w:rsidR="0093318E" w:rsidRPr="00BC0B5E">
        <w:tab/>
      </w:r>
      <w:r w:rsidRPr="00BC0B5E">
        <w:rPr>
          <w:rFonts w:ascii="Century Gothic" w:hAnsi="Century Gothic"/>
          <w:i/>
          <w:iCs/>
          <w:sz w:val="20"/>
          <w:szCs w:val="20"/>
        </w:rPr>
        <w:t>John 20:16</w:t>
      </w:r>
      <w:r w:rsidR="003B1631" w:rsidRPr="00BC0B5E">
        <w:rPr>
          <w:i/>
          <w:iCs/>
        </w:rPr>
        <w:br/>
      </w:r>
      <w:r w:rsidRPr="00BC0B5E">
        <w:t xml:space="preserve">With Thomas beholding your wounds, you call us to believe. </w:t>
      </w:r>
      <w:r w:rsidR="0093318E" w:rsidRPr="00BC0B5E">
        <w:tab/>
      </w:r>
      <w:r w:rsidRPr="00BC0B5E">
        <w:rPr>
          <w:rFonts w:ascii="Century Gothic" w:hAnsi="Century Gothic"/>
          <w:i/>
          <w:iCs/>
          <w:sz w:val="20"/>
          <w:szCs w:val="20"/>
        </w:rPr>
        <w:t>John 20:17</w:t>
      </w:r>
      <w:r w:rsidR="003B1631" w:rsidRPr="00BC0B5E">
        <w:rPr>
          <w:i/>
          <w:iCs/>
        </w:rPr>
        <w:br/>
      </w:r>
      <w:r w:rsidRPr="00BC0B5E">
        <w:t>With sheep of others folds, we are gathered by your voice.</w:t>
      </w:r>
      <w:r w:rsidR="0093318E" w:rsidRPr="00BC0B5E">
        <w:tab/>
      </w:r>
      <w:r w:rsidRPr="00BC0B5E">
        <w:rPr>
          <w:rFonts w:ascii="Century Gothic" w:hAnsi="Century Gothic"/>
          <w:i/>
          <w:iCs/>
          <w:sz w:val="20"/>
          <w:szCs w:val="20"/>
        </w:rPr>
        <w:t>John 10:16</w:t>
      </w:r>
      <w:r w:rsidR="003B1631" w:rsidRPr="00BC0B5E">
        <w:rPr>
          <w:i/>
          <w:iCs/>
        </w:rPr>
        <w:br/>
      </w:r>
      <w:r w:rsidRPr="00BC0B5E">
        <w:t xml:space="preserve">Your Word names our death and our life: </w:t>
      </w:r>
      <w:r w:rsidRPr="00BC0B5E">
        <w:tab/>
      </w:r>
      <w:r w:rsidRPr="00BC0B5E">
        <w:rPr>
          <w:rFonts w:ascii="Century Gothic" w:hAnsi="Century Gothic"/>
          <w:i/>
          <w:iCs/>
          <w:sz w:val="20"/>
          <w:szCs w:val="20"/>
        </w:rPr>
        <w:t>John 5:24</w:t>
      </w:r>
      <w:r w:rsidR="003B1631" w:rsidRPr="00BC0B5E">
        <w:rPr>
          <w:i/>
          <w:iCs/>
        </w:rPr>
        <w:br/>
      </w:r>
      <w:r w:rsidRPr="00BC0B5E">
        <w:t xml:space="preserve">a seed that falls into the earth and dies, </w:t>
      </w:r>
      <w:r w:rsidRPr="00BC0B5E">
        <w:tab/>
      </w:r>
      <w:r w:rsidRPr="00BC0B5E">
        <w:rPr>
          <w:rFonts w:ascii="Century Gothic" w:hAnsi="Century Gothic"/>
          <w:i/>
          <w:iCs/>
          <w:sz w:val="20"/>
          <w:szCs w:val="20"/>
        </w:rPr>
        <w:t>John 12:24</w:t>
      </w:r>
      <w:r w:rsidR="003B1631" w:rsidRPr="00BC0B5E">
        <w:rPr>
          <w:i/>
          <w:iCs/>
        </w:rPr>
        <w:br/>
      </w:r>
      <w:r w:rsidRPr="00BC0B5E">
        <w:t xml:space="preserve">rain and snow that come down from heaven to water the earth, </w:t>
      </w:r>
      <w:r w:rsidR="0093318E" w:rsidRPr="00BC0B5E">
        <w:tab/>
      </w:r>
      <w:r w:rsidRPr="00BC0B5E">
        <w:rPr>
          <w:rFonts w:ascii="Century Gothic" w:hAnsi="Century Gothic"/>
          <w:i/>
          <w:iCs/>
          <w:sz w:val="20"/>
          <w:szCs w:val="20"/>
        </w:rPr>
        <w:t>Isaiah 55:10</w:t>
      </w:r>
      <w:r w:rsidR="003B1631" w:rsidRPr="00BC0B5E">
        <w:rPr>
          <w:i/>
          <w:iCs/>
        </w:rPr>
        <w:br/>
      </w:r>
      <w:r w:rsidRPr="00BC0B5E">
        <w:t xml:space="preserve">a vine in which we abide. </w:t>
      </w:r>
      <w:r w:rsidR="0093318E" w:rsidRPr="00BC0B5E">
        <w:tab/>
      </w:r>
      <w:r w:rsidRPr="00BC0B5E">
        <w:rPr>
          <w:rFonts w:ascii="Century Gothic" w:hAnsi="Century Gothic"/>
          <w:i/>
          <w:iCs/>
          <w:sz w:val="20"/>
          <w:szCs w:val="20"/>
        </w:rPr>
        <w:t>John 15:5</w:t>
      </w:r>
      <w:r w:rsidR="003B1631" w:rsidRPr="00BC0B5E">
        <w:rPr>
          <w:i/>
          <w:iCs/>
        </w:rPr>
        <w:br/>
      </w:r>
      <w:r w:rsidRPr="00BC0B5E">
        <w:t xml:space="preserve">Through your Word, you appoint us to bear fruit, fruit that will last. </w:t>
      </w:r>
      <w:r w:rsidR="0093318E" w:rsidRPr="00BC0B5E">
        <w:tab/>
      </w:r>
      <w:r w:rsidRPr="00BC0B5E">
        <w:rPr>
          <w:rFonts w:ascii="Century Gothic" w:hAnsi="Century Gothic"/>
          <w:i/>
          <w:iCs/>
          <w:sz w:val="20"/>
          <w:szCs w:val="20"/>
        </w:rPr>
        <w:t>John 15:16</w:t>
      </w:r>
      <w:r w:rsidR="003B1631" w:rsidRPr="00BC0B5E">
        <w:rPr>
          <w:i/>
          <w:iCs/>
        </w:rPr>
        <w:br/>
      </w:r>
      <w:r w:rsidRPr="00BC0B5E">
        <w:t>We bless you, O God, for your Word</w:t>
      </w:r>
      <w:r w:rsidR="008E2A5B" w:rsidRPr="00BC0B5E">
        <w:t>.</w:t>
      </w:r>
      <w:r w:rsidR="003B1631" w:rsidRPr="00BC0B5E">
        <w:br/>
      </w:r>
      <w:r w:rsidR="008E2A5B" w:rsidRPr="00BC0B5E">
        <w:rPr>
          <w:b/>
          <w:bCs/>
        </w:rPr>
        <w:t>W</w:t>
      </w:r>
      <w:r w:rsidRPr="00BC0B5E">
        <w:rPr>
          <w:b/>
          <w:bCs/>
        </w:rPr>
        <w:t>e bless you, O God, for your Word.</w:t>
      </w:r>
      <w:r w:rsidR="00447CB6" w:rsidRPr="00BC0B5E">
        <w:rPr>
          <w:b/>
          <w:bCs/>
        </w:rPr>
        <w:br/>
      </w:r>
    </w:p>
    <w:p w14:paraId="642E4CD5" w14:textId="1884E76F" w:rsidR="00391D98" w:rsidRPr="00BC0B5E" w:rsidRDefault="00F16EB0" w:rsidP="00047EDD">
      <w:pPr>
        <w:tabs>
          <w:tab w:val="right" w:pos="8460"/>
        </w:tabs>
      </w:pPr>
      <w:r w:rsidRPr="00BC0B5E">
        <w:t xml:space="preserve">By your living Word, we are witnesses of these things. </w:t>
      </w:r>
      <w:r w:rsidR="0093318E" w:rsidRPr="00BC0B5E">
        <w:tab/>
      </w:r>
      <w:r w:rsidRPr="00BC0B5E">
        <w:rPr>
          <w:rFonts w:ascii="Century Gothic" w:hAnsi="Century Gothic"/>
          <w:i/>
          <w:iCs/>
          <w:sz w:val="20"/>
          <w:szCs w:val="20"/>
        </w:rPr>
        <w:t>Luke 24:48</w:t>
      </w:r>
      <w:r w:rsidR="003B1631" w:rsidRPr="00BC0B5E">
        <w:rPr>
          <w:i/>
          <w:iCs/>
        </w:rPr>
        <w:br/>
      </w:r>
      <w:r w:rsidRPr="00BC0B5E">
        <w:t>Breathe into us your Holy Spirit</w:t>
      </w:r>
      <w:r w:rsidR="00C97C6C" w:rsidRPr="00BC0B5E">
        <w:t>.</w:t>
      </w:r>
      <w:r w:rsidR="0093318E" w:rsidRPr="00BC0B5E">
        <w:tab/>
      </w:r>
      <w:r w:rsidRPr="00BC0B5E">
        <w:rPr>
          <w:rFonts w:ascii="Century Gothic" w:hAnsi="Century Gothic"/>
          <w:i/>
          <w:iCs/>
          <w:sz w:val="20"/>
          <w:szCs w:val="20"/>
        </w:rPr>
        <w:t>John 20:22</w:t>
      </w:r>
      <w:r w:rsidR="003B1631" w:rsidRPr="00BC0B5E">
        <w:rPr>
          <w:i/>
          <w:iCs/>
        </w:rPr>
        <w:br/>
      </w:r>
      <w:r w:rsidRPr="00BC0B5E">
        <w:t xml:space="preserve">Open our minds to understand the scriptures. </w:t>
      </w:r>
      <w:r w:rsidR="0093318E" w:rsidRPr="00BC0B5E">
        <w:tab/>
      </w:r>
      <w:r w:rsidRPr="00BC0B5E">
        <w:rPr>
          <w:rFonts w:ascii="Century Gothic" w:hAnsi="Century Gothic"/>
          <w:i/>
          <w:iCs/>
          <w:sz w:val="20"/>
          <w:szCs w:val="20"/>
        </w:rPr>
        <w:t>Luke 24:45</w:t>
      </w:r>
      <w:r w:rsidR="003B1631" w:rsidRPr="00BC0B5E">
        <w:rPr>
          <w:i/>
          <w:iCs/>
        </w:rPr>
        <w:br/>
      </w:r>
      <w:r w:rsidRPr="00BC0B5E">
        <w:t xml:space="preserve">Give us wisdom to declare what we have heard, </w:t>
      </w:r>
    </w:p>
    <w:p w14:paraId="3ED2063A" w14:textId="4D63AFA7" w:rsidR="00B7777D" w:rsidRPr="009237FE" w:rsidRDefault="00F16EB0" w:rsidP="00526661">
      <w:pPr>
        <w:tabs>
          <w:tab w:val="right" w:pos="8460"/>
        </w:tabs>
        <w:rPr>
          <w:rFonts w:ascii="Century Gothic" w:hAnsi="Century Gothic"/>
          <w:i/>
          <w:iCs/>
          <w:sz w:val="20"/>
          <w:szCs w:val="20"/>
        </w:rPr>
      </w:pPr>
      <w:r w:rsidRPr="00BC0B5E">
        <w:t xml:space="preserve">what we have seen with our eyes, </w:t>
      </w:r>
      <w:r w:rsidR="003B1631" w:rsidRPr="00BC0B5E">
        <w:br/>
      </w:r>
      <w:r w:rsidRPr="00BC0B5E">
        <w:t xml:space="preserve">what we have looked at and touched with our hands </w:t>
      </w:r>
      <w:r w:rsidR="003313F2" w:rsidRPr="00BC0B5E">
        <w:br/>
      </w:r>
      <w:r w:rsidR="00C63BA9" w:rsidRPr="00BC0B5E">
        <w:t xml:space="preserve">     </w:t>
      </w:r>
      <w:r w:rsidRPr="00BC0B5E">
        <w:t xml:space="preserve">concerning the word of life. </w:t>
      </w:r>
      <w:r w:rsidR="00B7777D" w:rsidRPr="00BC0B5E">
        <w:tab/>
      </w:r>
      <w:r w:rsidRPr="00BC0B5E">
        <w:rPr>
          <w:rFonts w:ascii="Century Gothic" w:hAnsi="Century Gothic"/>
          <w:i/>
          <w:iCs/>
          <w:sz w:val="20"/>
          <w:szCs w:val="20"/>
        </w:rPr>
        <w:t>1</w:t>
      </w:r>
      <w:r w:rsidR="004F729B" w:rsidRPr="00BC0B5E">
        <w:rPr>
          <w:rFonts w:ascii="Century Gothic" w:hAnsi="Century Gothic"/>
          <w:i/>
          <w:iCs/>
          <w:sz w:val="20"/>
          <w:szCs w:val="20"/>
        </w:rPr>
        <w:t xml:space="preserve"> </w:t>
      </w:r>
      <w:r w:rsidRPr="00BC0B5E">
        <w:rPr>
          <w:rFonts w:ascii="Century Gothic" w:hAnsi="Century Gothic"/>
          <w:i/>
          <w:iCs/>
          <w:sz w:val="20"/>
          <w:szCs w:val="20"/>
        </w:rPr>
        <w:t>John 1:1</w:t>
      </w:r>
      <w:r w:rsidR="003B1631" w:rsidRPr="00BC0B5E">
        <w:rPr>
          <w:i/>
          <w:iCs/>
        </w:rPr>
        <w:br/>
      </w:r>
      <w:r w:rsidRPr="00BC0B5E">
        <w:t xml:space="preserve">Fill us with strength to love, not in word or speech alone, </w:t>
      </w:r>
      <w:r w:rsidR="00C63BA9" w:rsidRPr="00BC0B5E">
        <w:br/>
        <w:t xml:space="preserve">     </w:t>
      </w:r>
      <w:r w:rsidRPr="00BC0B5E">
        <w:t xml:space="preserve">but in truth and action. </w:t>
      </w:r>
      <w:r w:rsidR="00B7777D" w:rsidRPr="00BC0B5E">
        <w:tab/>
      </w:r>
      <w:r w:rsidRPr="00BC0B5E">
        <w:rPr>
          <w:rFonts w:ascii="Century Gothic" w:hAnsi="Century Gothic"/>
          <w:i/>
          <w:iCs/>
          <w:sz w:val="20"/>
          <w:szCs w:val="20"/>
        </w:rPr>
        <w:t>1 John 3:18</w:t>
      </w:r>
      <w:r w:rsidR="003B1631" w:rsidRPr="00BC0B5E">
        <w:rPr>
          <w:i/>
          <w:iCs/>
        </w:rPr>
        <w:br/>
      </w:r>
      <w:r w:rsidRPr="00BC0B5E">
        <w:lastRenderedPageBreak/>
        <w:t xml:space="preserve">With every creature in heaven and on earth </w:t>
      </w:r>
      <w:r w:rsidR="003B1631" w:rsidRPr="00BC0B5E">
        <w:br/>
      </w:r>
      <w:r w:rsidRPr="00BC0B5E">
        <w:t xml:space="preserve">and under the earth and in the sea, and all that is in them, </w:t>
      </w:r>
      <w:r w:rsidR="00B7777D" w:rsidRPr="00BC0B5E">
        <w:tab/>
      </w:r>
      <w:r w:rsidRPr="00BC0B5E">
        <w:rPr>
          <w:rFonts w:ascii="Century Gothic" w:hAnsi="Century Gothic"/>
          <w:i/>
          <w:iCs/>
          <w:sz w:val="20"/>
          <w:szCs w:val="20"/>
        </w:rPr>
        <w:t>Rev 5:13</w:t>
      </w:r>
      <w:r w:rsidR="003B1631" w:rsidRPr="00BC0B5E">
        <w:rPr>
          <w:i/>
          <w:iCs/>
        </w:rPr>
        <w:br/>
      </w:r>
      <w:r w:rsidRPr="00BC0B5E">
        <w:t>we join in the hymn of all creation, as</w:t>
      </w:r>
      <w:r w:rsidR="003B1631" w:rsidRPr="00BC0B5E">
        <w:br/>
      </w:r>
      <w:r w:rsidRPr="00BC0B5E">
        <w:t>we thank you, O God, for your life-giving Word</w:t>
      </w:r>
      <w:r w:rsidR="00F90A48" w:rsidRPr="00BC0B5E">
        <w:t>.</w:t>
      </w:r>
      <w:r w:rsidR="003B1631" w:rsidRPr="00BC0B5E">
        <w:br/>
      </w:r>
      <w:r w:rsidR="00F90A48" w:rsidRPr="00BC0B5E">
        <w:rPr>
          <w:b/>
          <w:bCs/>
        </w:rPr>
        <w:t>W</w:t>
      </w:r>
      <w:r w:rsidRPr="00BC0B5E">
        <w:rPr>
          <w:b/>
          <w:bCs/>
        </w:rPr>
        <w:t>e thank you, O God, for your life-giving Word.</w:t>
      </w:r>
      <w:r w:rsidR="00447CB6" w:rsidRPr="00BC0B5E">
        <w:br/>
      </w:r>
      <w:r w:rsidRPr="00BC0B5E">
        <w:rPr>
          <w:b/>
          <w:bCs/>
        </w:rPr>
        <w:t>Amen.</w:t>
      </w:r>
      <w:r w:rsidR="00526661" w:rsidRPr="00BC0B5E">
        <w:rPr>
          <w:b/>
          <w:bCs/>
        </w:rPr>
        <w:br/>
      </w:r>
    </w:p>
    <w:p w14:paraId="1A45BE9B" w14:textId="77777777" w:rsidR="00B7777D" w:rsidRPr="00BC0B5E" w:rsidRDefault="00B7777D" w:rsidP="00B7777D">
      <w:pPr>
        <w:rPr>
          <w:rFonts w:ascii="Century Gothic" w:hAnsi="Century Gothic"/>
          <w:b/>
          <w:bCs/>
          <w:color w:val="222222"/>
          <w:sz w:val="20"/>
          <w:szCs w:val="20"/>
        </w:rPr>
      </w:pPr>
      <w:r w:rsidRPr="00BC0B5E">
        <w:rPr>
          <w:rFonts w:ascii="Century Gothic" w:hAnsi="Century Gothic"/>
          <w:b/>
          <w:bCs/>
          <w:color w:val="222222"/>
          <w:sz w:val="20"/>
          <w:szCs w:val="20"/>
        </w:rPr>
        <w:t>OR</w:t>
      </w:r>
    </w:p>
    <w:p w14:paraId="00AE0A7E" w14:textId="77777777" w:rsidR="00B7777D" w:rsidRPr="00BC0B5E" w:rsidRDefault="00B7777D" w:rsidP="00B7777D">
      <w:pPr>
        <w:rPr>
          <w:szCs w:val="24"/>
        </w:rPr>
      </w:pPr>
    </w:p>
    <w:p w14:paraId="0EF144EF" w14:textId="7BDE0C3D" w:rsidR="00F16EB0" w:rsidRPr="00BC0B5E" w:rsidRDefault="00F16EB0" w:rsidP="00F16EB0">
      <w:pPr>
        <w:rPr>
          <w:color w:val="000000" w:themeColor="text1"/>
        </w:rPr>
      </w:pPr>
      <w:r w:rsidRPr="00BC0B5E">
        <w:rPr>
          <w:color w:val="000000" w:themeColor="text1"/>
        </w:rPr>
        <w:t>Risen Christ, Living Word, you are the bread of life that nourishes and sustains us. By the power of your Word, dwell in our hearts and reveal to us again that we are the body of Christ: in our vulnerable flesh, though our baptism into your death and resurrection, and in service to the world you love. Be for us manna in the wilderness. Open us to recognize you in every meal and in all who hunger for bread, for human touch, and for healing and hope.</w:t>
      </w:r>
      <w:r w:rsidR="000F0CBA" w:rsidRPr="00BC0B5E">
        <w:rPr>
          <w:color w:val="000000" w:themeColor="text1"/>
        </w:rPr>
        <w:t xml:space="preserve"> </w:t>
      </w:r>
      <w:r w:rsidRPr="00BC0B5E">
        <w:rPr>
          <w:color w:val="000000" w:themeColor="text1"/>
        </w:rPr>
        <w:t>We pray in your name, our healer and companion.</w:t>
      </w:r>
      <w:r w:rsidRPr="00BC0B5E">
        <w:rPr>
          <w:color w:val="000000" w:themeColor="text1"/>
        </w:rPr>
        <w:br/>
      </w:r>
      <w:r w:rsidRPr="00BC0B5E">
        <w:rPr>
          <w:b/>
          <w:bCs/>
          <w:color w:val="000000" w:themeColor="text1"/>
        </w:rPr>
        <w:t>Amen.</w:t>
      </w:r>
    </w:p>
    <w:p w14:paraId="1AB0A835" w14:textId="77777777" w:rsidR="00C82151" w:rsidRPr="00BC0B5E" w:rsidRDefault="00C82151" w:rsidP="00CA5844"/>
    <w:p w14:paraId="0AA86166" w14:textId="1F1F172A" w:rsidR="006D622D" w:rsidRPr="00BC0B5E" w:rsidRDefault="006D622D" w:rsidP="006D622D">
      <w:pPr>
        <w:rPr>
          <w:rFonts w:ascii="Century Gothic" w:hAnsi="Century Gothic"/>
          <w:b/>
          <w:bCs/>
          <w:color w:val="222222"/>
          <w:sz w:val="20"/>
          <w:szCs w:val="20"/>
        </w:rPr>
      </w:pPr>
      <w:r w:rsidRPr="00BC0B5E">
        <w:rPr>
          <w:rFonts w:ascii="Century Gothic" w:hAnsi="Century Gothic"/>
          <w:b/>
          <w:bCs/>
          <w:color w:val="222222"/>
          <w:sz w:val="20"/>
          <w:szCs w:val="20"/>
        </w:rPr>
        <w:t>OR</w:t>
      </w:r>
    </w:p>
    <w:p w14:paraId="78AD2D04" w14:textId="77777777" w:rsidR="006D622D" w:rsidRPr="00BC0B5E" w:rsidRDefault="006D622D" w:rsidP="006D622D">
      <w:pPr>
        <w:rPr>
          <w:szCs w:val="24"/>
        </w:rPr>
      </w:pPr>
    </w:p>
    <w:p w14:paraId="47F8FC58" w14:textId="184EDF21" w:rsidR="00982D1F" w:rsidRPr="00BC0B5E" w:rsidRDefault="00982D1F" w:rsidP="00982D1F">
      <w:pPr>
        <w:contextualSpacing/>
        <w:rPr>
          <w:szCs w:val="24"/>
        </w:rPr>
      </w:pPr>
      <w:r w:rsidRPr="00BC0B5E">
        <w:rPr>
          <w:szCs w:val="24"/>
        </w:rPr>
        <w:t xml:space="preserve">Holy, living, and loving God, we praise you for creating an earth of splendor </w:t>
      </w:r>
      <w:r w:rsidRPr="00BC0B5E">
        <w:rPr>
          <w:szCs w:val="24"/>
        </w:rPr>
        <w:br/>
        <w:t xml:space="preserve">and for making us into a people of your own. </w:t>
      </w:r>
      <w:r w:rsidRPr="00BC0B5E">
        <w:rPr>
          <w:szCs w:val="24"/>
        </w:rPr>
        <w:br/>
        <w:t xml:space="preserve">With all the saints who have received your Word </w:t>
      </w:r>
      <w:r w:rsidRPr="00BC0B5E">
        <w:rPr>
          <w:szCs w:val="24"/>
        </w:rPr>
        <w:br/>
        <w:t xml:space="preserve">we worship you, holy God. </w:t>
      </w:r>
      <w:r w:rsidRPr="00BC0B5E">
        <w:rPr>
          <w:szCs w:val="24"/>
        </w:rPr>
        <w:br/>
      </w:r>
      <w:r w:rsidRPr="00BC0B5E">
        <w:rPr>
          <w:b/>
          <w:bCs/>
          <w:szCs w:val="24"/>
        </w:rPr>
        <w:t>We worship you, holy God</w:t>
      </w:r>
      <w:r w:rsidRPr="00BC0B5E">
        <w:rPr>
          <w:szCs w:val="24"/>
        </w:rPr>
        <w:t>.</w:t>
      </w:r>
      <w:r w:rsidRPr="00BC0B5E">
        <w:rPr>
          <w:szCs w:val="24"/>
        </w:rPr>
        <w:br/>
      </w:r>
    </w:p>
    <w:p w14:paraId="7502F42D" w14:textId="266C37B8" w:rsidR="00982D1F" w:rsidRPr="00BC0B5E" w:rsidRDefault="00982D1F" w:rsidP="00982D1F">
      <w:pPr>
        <w:contextualSpacing/>
        <w:rPr>
          <w:szCs w:val="24"/>
        </w:rPr>
      </w:pPr>
      <w:r w:rsidRPr="00BC0B5E">
        <w:rPr>
          <w:szCs w:val="24"/>
        </w:rPr>
        <w:t xml:space="preserve">We praise you for your eternal Word, </w:t>
      </w:r>
      <w:r w:rsidRPr="00BC0B5E">
        <w:rPr>
          <w:szCs w:val="24"/>
        </w:rPr>
        <w:br/>
        <w:t xml:space="preserve">for conquering the force of death, </w:t>
      </w:r>
      <w:r w:rsidRPr="00BC0B5E">
        <w:rPr>
          <w:szCs w:val="24"/>
        </w:rPr>
        <w:br/>
        <w:t xml:space="preserve">and for raising us up through the resurrection of our Lord. </w:t>
      </w:r>
      <w:r w:rsidRPr="00BC0B5E">
        <w:rPr>
          <w:szCs w:val="24"/>
        </w:rPr>
        <w:br/>
        <w:t xml:space="preserve">For your Word alive among us, </w:t>
      </w:r>
      <w:r w:rsidRPr="00BC0B5E">
        <w:rPr>
          <w:szCs w:val="24"/>
        </w:rPr>
        <w:br/>
        <w:t xml:space="preserve">we praise you, living God. </w:t>
      </w:r>
      <w:r w:rsidRPr="00BC0B5E">
        <w:rPr>
          <w:szCs w:val="24"/>
        </w:rPr>
        <w:br/>
      </w:r>
      <w:r w:rsidRPr="00BC0B5E">
        <w:rPr>
          <w:b/>
          <w:bCs/>
          <w:szCs w:val="24"/>
        </w:rPr>
        <w:t>We praise you, living God</w:t>
      </w:r>
      <w:r w:rsidRPr="00BC0B5E">
        <w:rPr>
          <w:szCs w:val="24"/>
        </w:rPr>
        <w:t>.</w:t>
      </w:r>
      <w:r w:rsidRPr="00BC0B5E">
        <w:rPr>
          <w:szCs w:val="24"/>
        </w:rPr>
        <w:br/>
      </w:r>
    </w:p>
    <w:p w14:paraId="67DA653D" w14:textId="4AA8B1AE" w:rsidR="00982D1F" w:rsidRPr="00BC0B5E" w:rsidRDefault="00982D1F" w:rsidP="00982D1F">
      <w:pPr>
        <w:contextualSpacing/>
        <w:rPr>
          <w:szCs w:val="24"/>
        </w:rPr>
      </w:pPr>
      <w:r w:rsidRPr="00BC0B5E">
        <w:rPr>
          <w:szCs w:val="24"/>
        </w:rPr>
        <w:t xml:space="preserve">Breathe the Spirit of the risen Christ on us, </w:t>
      </w:r>
      <w:r w:rsidRPr="00BC0B5E">
        <w:rPr>
          <w:szCs w:val="24"/>
        </w:rPr>
        <w:br/>
        <w:t>that led by your Word</w:t>
      </w:r>
      <w:r w:rsidRPr="00BC0B5E">
        <w:rPr>
          <w:szCs w:val="24"/>
        </w:rPr>
        <w:br/>
        <w:t>we may honor your earth and its many peoples</w:t>
      </w:r>
      <w:r w:rsidRPr="00BC0B5E">
        <w:rPr>
          <w:szCs w:val="24"/>
        </w:rPr>
        <w:br/>
        <w:t xml:space="preserve">and serve all who are in need.  </w:t>
      </w:r>
      <w:r w:rsidRPr="00BC0B5E">
        <w:rPr>
          <w:szCs w:val="24"/>
        </w:rPr>
        <w:br/>
        <w:t xml:space="preserve">For your Word animating our Easter life, </w:t>
      </w:r>
      <w:r w:rsidRPr="00BC0B5E">
        <w:rPr>
          <w:szCs w:val="24"/>
        </w:rPr>
        <w:br/>
        <w:t xml:space="preserve">we bless you, loving God. </w:t>
      </w:r>
      <w:r w:rsidRPr="00BC0B5E">
        <w:rPr>
          <w:szCs w:val="24"/>
        </w:rPr>
        <w:br/>
      </w:r>
      <w:r w:rsidRPr="00BC0B5E">
        <w:rPr>
          <w:b/>
          <w:bCs/>
          <w:szCs w:val="24"/>
        </w:rPr>
        <w:t>We bless you, loving God.</w:t>
      </w:r>
      <w:r w:rsidRPr="00BC0B5E">
        <w:rPr>
          <w:szCs w:val="24"/>
        </w:rPr>
        <w:t xml:space="preserve"> </w:t>
      </w:r>
      <w:r w:rsidRPr="00BC0B5E">
        <w:rPr>
          <w:szCs w:val="24"/>
        </w:rPr>
        <w:br/>
      </w:r>
    </w:p>
    <w:p w14:paraId="2B1A2ADF" w14:textId="0A0D6DF6" w:rsidR="00982D1F" w:rsidRPr="00982D1F" w:rsidRDefault="00982D1F" w:rsidP="00982D1F">
      <w:pPr>
        <w:contextualSpacing/>
        <w:rPr>
          <w:szCs w:val="24"/>
        </w:rPr>
      </w:pPr>
      <w:r w:rsidRPr="00BC0B5E">
        <w:rPr>
          <w:szCs w:val="24"/>
        </w:rPr>
        <w:t>All worship, praise, and blessing be to you,</w:t>
      </w:r>
      <w:r w:rsidRPr="00BC0B5E">
        <w:rPr>
          <w:szCs w:val="24"/>
        </w:rPr>
        <w:br/>
        <w:t xml:space="preserve">Source of life, Ruler of life, and Power of life, today and forever. </w:t>
      </w:r>
      <w:r w:rsidRPr="00BC0B5E">
        <w:rPr>
          <w:sz w:val="32"/>
          <w:szCs w:val="28"/>
        </w:rPr>
        <w:br/>
      </w:r>
      <w:r w:rsidRPr="00BC0B5E">
        <w:rPr>
          <w:b/>
          <w:bCs/>
          <w:szCs w:val="24"/>
        </w:rPr>
        <w:t>Amen</w:t>
      </w:r>
      <w:r w:rsidRPr="00BC0B5E">
        <w:rPr>
          <w:szCs w:val="24"/>
        </w:rPr>
        <w:t>.</w:t>
      </w:r>
      <w:r w:rsidRPr="00982D1F">
        <w:rPr>
          <w:szCs w:val="24"/>
        </w:rPr>
        <w:t xml:space="preserve"> </w:t>
      </w:r>
      <w:r>
        <w:rPr>
          <w:szCs w:val="24"/>
        </w:rPr>
        <w:br/>
      </w:r>
    </w:p>
    <w:p w14:paraId="54EF49E8" w14:textId="77777777" w:rsidR="00982D1F" w:rsidRPr="00982D1F" w:rsidRDefault="00982D1F" w:rsidP="00982D1F"/>
    <w:p w14:paraId="31D2D185" w14:textId="77777777" w:rsidR="00BC0B5E" w:rsidRDefault="00BC0B5E">
      <w:pPr>
        <w:rPr>
          <w:rFonts w:ascii="Century Gothic" w:hAnsi="Century Gothic"/>
          <w:b/>
          <w:bCs/>
          <w:szCs w:val="24"/>
        </w:rPr>
      </w:pPr>
      <w:r>
        <w:rPr>
          <w:rFonts w:ascii="Century Gothic" w:hAnsi="Century Gothic"/>
          <w:b/>
          <w:bCs/>
          <w:szCs w:val="24"/>
        </w:rPr>
        <w:br w:type="page"/>
      </w:r>
    </w:p>
    <w:p w14:paraId="1FBF4262" w14:textId="77C73F42" w:rsidR="00C82151" w:rsidRPr="008729F9" w:rsidRDefault="004E7522" w:rsidP="00C82151">
      <w:pPr>
        <w:rPr>
          <w:b/>
          <w:bCs/>
          <w:sz w:val="28"/>
          <w:szCs w:val="28"/>
        </w:rPr>
      </w:pPr>
      <w:r w:rsidRPr="008729F9">
        <w:rPr>
          <w:rFonts w:ascii="Century Gothic" w:hAnsi="Century Gothic"/>
          <w:b/>
          <w:bCs/>
          <w:szCs w:val="24"/>
        </w:rPr>
        <w:lastRenderedPageBreak/>
        <w:t>Time after Pentecost</w:t>
      </w:r>
    </w:p>
    <w:p w14:paraId="4B1DD131" w14:textId="21DA766D" w:rsidR="0038751F" w:rsidRPr="009237FE" w:rsidRDefault="0038751F" w:rsidP="0038751F">
      <w:pPr>
        <w:rPr>
          <w:sz w:val="12"/>
          <w:szCs w:val="12"/>
        </w:rPr>
      </w:pPr>
    </w:p>
    <w:p w14:paraId="43254F6A" w14:textId="77777777" w:rsidR="008729F9" w:rsidRPr="00293615" w:rsidRDefault="00D336AD" w:rsidP="00981EDF">
      <w:pPr>
        <w:rPr>
          <w:rFonts w:ascii="Century Gothic" w:hAnsi="Century Gothic"/>
          <w:sz w:val="20"/>
          <w:szCs w:val="18"/>
        </w:rPr>
      </w:pPr>
      <w:r w:rsidRPr="00293615">
        <w:rPr>
          <w:rFonts w:ascii="Century Gothic" w:hAnsi="Century Gothic"/>
          <w:sz w:val="20"/>
          <w:szCs w:val="18"/>
        </w:rPr>
        <w:t>This thanksgiving echoes the readings appointed for Lectionary 24–34, Year A.</w:t>
      </w:r>
    </w:p>
    <w:p w14:paraId="7F18DE4F" w14:textId="2E6C8CDB" w:rsidR="00102D3D" w:rsidRPr="00C23C44" w:rsidRDefault="00981EDF" w:rsidP="00981EDF">
      <w:pPr>
        <w:rPr>
          <w:szCs w:val="24"/>
        </w:rPr>
      </w:pPr>
      <w:r w:rsidRPr="00C23C44">
        <w:rPr>
          <w:szCs w:val="24"/>
        </w:rPr>
        <w:t>Glory to you, O God, for your creative Word:</w:t>
      </w:r>
      <w:r w:rsidR="00AB5939">
        <w:rPr>
          <w:szCs w:val="24"/>
        </w:rPr>
        <w:br/>
      </w:r>
      <w:r w:rsidRPr="00C23C44">
        <w:rPr>
          <w:szCs w:val="24"/>
        </w:rPr>
        <w:t xml:space="preserve">making and mending all things, </w:t>
      </w:r>
      <w:r w:rsidR="00AB5939">
        <w:rPr>
          <w:szCs w:val="24"/>
        </w:rPr>
        <w:br/>
      </w:r>
      <w:r w:rsidR="00317839" w:rsidRPr="00C23C44">
        <w:rPr>
          <w:szCs w:val="24"/>
        </w:rPr>
        <w:t xml:space="preserve">evoking </w:t>
      </w:r>
      <w:r w:rsidRPr="00C23C44">
        <w:rPr>
          <w:szCs w:val="24"/>
        </w:rPr>
        <w:t xml:space="preserve">the cosmic hymn of praise, </w:t>
      </w:r>
      <w:r w:rsidR="00AB5939">
        <w:rPr>
          <w:szCs w:val="24"/>
        </w:rPr>
        <w:br/>
      </w:r>
      <w:r w:rsidRPr="00C23C44">
        <w:rPr>
          <w:szCs w:val="24"/>
        </w:rPr>
        <w:t xml:space="preserve">and singing a love-song for your beloved: </w:t>
      </w:r>
      <w:r w:rsidR="00AB5939">
        <w:rPr>
          <w:szCs w:val="24"/>
        </w:rPr>
        <w:br/>
      </w:r>
      <w:r w:rsidRPr="00C23C44">
        <w:rPr>
          <w:szCs w:val="24"/>
        </w:rPr>
        <w:t xml:space="preserve">your vineyard, your flock, your people. </w:t>
      </w:r>
      <w:r w:rsidR="00AB5939">
        <w:rPr>
          <w:szCs w:val="24"/>
        </w:rPr>
        <w:br/>
      </w:r>
      <w:r w:rsidRPr="00C23C44">
        <w:rPr>
          <w:szCs w:val="24"/>
        </w:rPr>
        <w:t xml:space="preserve">With all creation we sing, Glory!  </w:t>
      </w:r>
      <w:r w:rsidR="00AB5939">
        <w:rPr>
          <w:szCs w:val="24"/>
        </w:rPr>
        <w:br/>
      </w:r>
      <w:r w:rsidRPr="00C23C44">
        <w:rPr>
          <w:b/>
          <w:szCs w:val="24"/>
        </w:rPr>
        <w:t>Glory!</w:t>
      </w:r>
      <w:r w:rsidR="00AB5939">
        <w:rPr>
          <w:b/>
          <w:szCs w:val="24"/>
        </w:rPr>
        <w:br/>
      </w:r>
    </w:p>
    <w:p w14:paraId="2F233CBC" w14:textId="705469A3" w:rsidR="00733836" w:rsidRPr="00733836" w:rsidRDefault="00981EDF" w:rsidP="00981EDF">
      <w:pPr>
        <w:rPr>
          <w:b/>
          <w:szCs w:val="24"/>
        </w:rPr>
      </w:pPr>
      <w:r w:rsidRPr="00C23C44">
        <w:rPr>
          <w:szCs w:val="24"/>
        </w:rPr>
        <w:t>Blessed are you for your liberating Word:</w:t>
      </w:r>
      <w:r w:rsidR="00AB5939">
        <w:rPr>
          <w:szCs w:val="24"/>
        </w:rPr>
        <w:br/>
      </w:r>
      <w:r w:rsidRPr="00C23C44">
        <w:rPr>
          <w:szCs w:val="24"/>
        </w:rPr>
        <w:t xml:space="preserve">speaking through Moses and the prophets, </w:t>
      </w:r>
      <w:r w:rsidR="00AB5939">
        <w:rPr>
          <w:szCs w:val="24"/>
        </w:rPr>
        <w:br/>
      </w:r>
      <w:r w:rsidRPr="00C23C44">
        <w:rPr>
          <w:szCs w:val="24"/>
        </w:rPr>
        <w:t xml:space="preserve">encountered in the Gospels, </w:t>
      </w:r>
      <w:r w:rsidR="00AB5939">
        <w:rPr>
          <w:szCs w:val="24"/>
        </w:rPr>
        <w:br/>
      </w:r>
      <w:r w:rsidRPr="00C23C44">
        <w:rPr>
          <w:szCs w:val="24"/>
        </w:rPr>
        <w:t>and proclaimed in the assembly:</w:t>
      </w:r>
      <w:r w:rsidR="00AB5939">
        <w:rPr>
          <w:szCs w:val="24"/>
        </w:rPr>
        <w:br/>
      </w:r>
      <w:r w:rsidRPr="00C23C44">
        <w:rPr>
          <w:szCs w:val="24"/>
        </w:rPr>
        <w:t xml:space="preserve">your freedom, forgiveness, and life for the world. </w:t>
      </w:r>
      <w:r w:rsidR="00AB5939">
        <w:rPr>
          <w:szCs w:val="24"/>
        </w:rPr>
        <w:br/>
      </w:r>
      <w:r w:rsidRPr="00C23C44">
        <w:rPr>
          <w:szCs w:val="24"/>
        </w:rPr>
        <w:t>With the whole world we say, Blessing!</w:t>
      </w:r>
      <w:r w:rsidRPr="00C23C44">
        <w:rPr>
          <w:b/>
          <w:szCs w:val="24"/>
        </w:rPr>
        <w:t xml:space="preserve">  </w:t>
      </w:r>
      <w:r w:rsidR="00AB5939">
        <w:rPr>
          <w:b/>
          <w:szCs w:val="24"/>
        </w:rPr>
        <w:br/>
      </w:r>
      <w:r w:rsidRPr="00C23C44">
        <w:rPr>
          <w:b/>
          <w:szCs w:val="24"/>
        </w:rPr>
        <w:t>Blessing!</w:t>
      </w:r>
      <w:r w:rsidR="00733836">
        <w:rPr>
          <w:b/>
          <w:szCs w:val="24"/>
        </w:rPr>
        <w:br/>
      </w:r>
    </w:p>
    <w:p w14:paraId="7C2E2B66" w14:textId="267CA5F0" w:rsidR="00102D3D" w:rsidRPr="00C23C44" w:rsidRDefault="00981EDF" w:rsidP="00981EDF">
      <w:pPr>
        <w:rPr>
          <w:szCs w:val="24"/>
        </w:rPr>
      </w:pPr>
      <w:r w:rsidRPr="00C23C44">
        <w:rPr>
          <w:szCs w:val="24"/>
        </w:rPr>
        <w:t>Holy are you, O God, for your living Word:</w:t>
      </w:r>
      <w:r w:rsidR="00733836">
        <w:rPr>
          <w:szCs w:val="24"/>
        </w:rPr>
        <w:br/>
      </w:r>
      <w:r w:rsidRPr="00C23C44">
        <w:rPr>
          <w:szCs w:val="24"/>
        </w:rPr>
        <w:t>among us wherever we gather,</w:t>
      </w:r>
      <w:r w:rsidR="00733836">
        <w:rPr>
          <w:szCs w:val="24"/>
        </w:rPr>
        <w:br/>
      </w:r>
      <w:r w:rsidRPr="00C23C44">
        <w:rPr>
          <w:szCs w:val="24"/>
        </w:rPr>
        <w:t>welcoming everyone to your feast,</w:t>
      </w:r>
      <w:r w:rsidR="00733836">
        <w:rPr>
          <w:szCs w:val="24"/>
        </w:rPr>
        <w:br/>
      </w:r>
      <w:r w:rsidRPr="00C23C44">
        <w:rPr>
          <w:szCs w:val="24"/>
        </w:rPr>
        <w:t>and, with grace and generosity,</w:t>
      </w:r>
      <w:r w:rsidR="00733836">
        <w:rPr>
          <w:szCs w:val="24"/>
        </w:rPr>
        <w:br/>
      </w:r>
      <w:r w:rsidRPr="00C23C44">
        <w:rPr>
          <w:szCs w:val="24"/>
        </w:rPr>
        <w:t xml:space="preserve">bringing to earth the </w:t>
      </w:r>
      <w:r w:rsidR="00636BAB" w:rsidRPr="00C23C44">
        <w:rPr>
          <w:szCs w:val="24"/>
        </w:rPr>
        <w:t xml:space="preserve">kingdom </w:t>
      </w:r>
      <w:r w:rsidRPr="00C23C44">
        <w:rPr>
          <w:szCs w:val="24"/>
        </w:rPr>
        <w:t xml:space="preserve">of </w:t>
      </w:r>
      <w:r w:rsidR="00636BAB" w:rsidRPr="00C23C44">
        <w:rPr>
          <w:szCs w:val="24"/>
        </w:rPr>
        <w:t>heaven</w:t>
      </w:r>
      <w:r w:rsidRPr="00C23C44">
        <w:rPr>
          <w:szCs w:val="24"/>
        </w:rPr>
        <w:t>.</w:t>
      </w:r>
      <w:r w:rsidR="00733836">
        <w:rPr>
          <w:szCs w:val="24"/>
        </w:rPr>
        <w:br/>
      </w:r>
      <w:r w:rsidRPr="00C23C44">
        <w:rPr>
          <w:szCs w:val="24"/>
        </w:rPr>
        <w:t xml:space="preserve">With saints and angels, we cry, Holy!  </w:t>
      </w:r>
      <w:r w:rsidR="00733836">
        <w:rPr>
          <w:szCs w:val="24"/>
        </w:rPr>
        <w:br/>
      </w:r>
      <w:r w:rsidRPr="00C23C44">
        <w:rPr>
          <w:b/>
          <w:szCs w:val="24"/>
        </w:rPr>
        <w:t>Holy!</w:t>
      </w:r>
      <w:r w:rsidR="00733836">
        <w:rPr>
          <w:b/>
          <w:szCs w:val="24"/>
        </w:rPr>
        <w:br/>
      </w:r>
    </w:p>
    <w:p w14:paraId="3117B37E" w14:textId="63679546" w:rsidR="00353D4A" w:rsidRPr="00C23C44" w:rsidRDefault="00981EDF" w:rsidP="00156768">
      <w:pPr>
        <w:rPr>
          <w:szCs w:val="24"/>
        </w:rPr>
      </w:pPr>
      <w:r w:rsidRPr="00C23C44">
        <w:rPr>
          <w:szCs w:val="24"/>
        </w:rPr>
        <w:t>Clothe us in your loving Spirit,</w:t>
      </w:r>
      <w:r w:rsidR="00733836">
        <w:rPr>
          <w:szCs w:val="24"/>
        </w:rPr>
        <w:br/>
      </w:r>
      <w:r w:rsidRPr="00C23C44">
        <w:rPr>
          <w:szCs w:val="24"/>
        </w:rPr>
        <w:t>flowing from the Crucified and Risen One,</w:t>
      </w:r>
      <w:r w:rsidR="00733836">
        <w:rPr>
          <w:szCs w:val="24"/>
        </w:rPr>
        <w:br/>
      </w:r>
      <w:r w:rsidRPr="00C23C44">
        <w:rPr>
          <w:szCs w:val="24"/>
        </w:rPr>
        <w:t>and keep us awake to your presence</w:t>
      </w:r>
      <w:r w:rsidR="00733836">
        <w:rPr>
          <w:szCs w:val="24"/>
        </w:rPr>
        <w:br/>
      </w:r>
      <w:r w:rsidRPr="00C23C44">
        <w:rPr>
          <w:szCs w:val="24"/>
        </w:rPr>
        <w:t>in the people and places you call us to serve.</w:t>
      </w:r>
      <w:r w:rsidR="00733836">
        <w:rPr>
          <w:szCs w:val="24"/>
        </w:rPr>
        <w:br/>
      </w:r>
      <w:r w:rsidRPr="00C23C44">
        <w:rPr>
          <w:szCs w:val="24"/>
        </w:rPr>
        <w:t>Glory, praise, and blessing are yours, Holy God,</w:t>
      </w:r>
      <w:r w:rsidR="00733836">
        <w:rPr>
          <w:szCs w:val="24"/>
        </w:rPr>
        <w:br/>
      </w:r>
      <w:r w:rsidRPr="00C23C44">
        <w:rPr>
          <w:szCs w:val="24"/>
        </w:rPr>
        <w:t xml:space="preserve">now and forever. Amen.  </w:t>
      </w:r>
      <w:r w:rsidR="00733836">
        <w:rPr>
          <w:szCs w:val="24"/>
        </w:rPr>
        <w:br/>
      </w:r>
      <w:r w:rsidRPr="00C23C44">
        <w:rPr>
          <w:b/>
          <w:szCs w:val="24"/>
        </w:rPr>
        <w:t>Amen</w:t>
      </w:r>
      <w:r w:rsidR="00733836">
        <w:rPr>
          <w:b/>
          <w:szCs w:val="24"/>
        </w:rPr>
        <w:br/>
      </w:r>
    </w:p>
    <w:p w14:paraId="6EA89470" w14:textId="77777777" w:rsidR="002E6655" w:rsidRPr="000A7A32" w:rsidRDefault="002E6655" w:rsidP="002E6655">
      <w:pPr>
        <w:rPr>
          <w:rFonts w:ascii="Century Gothic" w:hAnsi="Century Gothic"/>
          <w:color w:val="222222"/>
          <w:sz w:val="22"/>
        </w:rPr>
      </w:pPr>
      <w:r w:rsidRPr="000A7A32">
        <w:rPr>
          <w:rFonts w:ascii="Century Gothic" w:hAnsi="Century Gothic"/>
          <w:b/>
          <w:bCs/>
          <w:color w:val="222222"/>
          <w:sz w:val="22"/>
        </w:rPr>
        <w:t>OR</w:t>
      </w:r>
    </w:p>
    <w:p w14:paraId="5453719D" w14:textId="77777777" w:rsidR="002E6655" w:rsidRPr="00075B65" w:rsidRDefault="002E6655" w:rsidP="002E6655">
      <w:pPr>
        <w:rPr>
          <w:szCs w:val="24"/>
        </w:rPr>
      </w:pPr>
    </w:p>
    <w:p w14:paraId="70E7F7C1" w14:textId="77777777" w:rsidR="002E6655" w:rsidRPr="00293615" w:rsidRDefault="002E6655" w:rsidP="002E6655">
      <w:pPr>
        <w:rPr>
          <w:rFonts w:ascii="Century Gothic" w:hAnsi="Century Gothic"/>
          <w:i/>
          <w:sz w:val="20"/>
          <w:szCs w:val="20"/>
        </w:rPr>
      </w:pPr>
      <w:r w:rsidRPr="00293615">
        <w:rPr>
          <w:rFonts w:ascii="Century Gothic" w:hAnsi="Century Gothic"/>
          <w:i/>
          <w:sz w:val="20"/>
          <w:szCs w:val="20"/>
        </w:rPr>
        <w:t>This thanksgiving is rooted in the psalms, especially those appointed for Lectionary 23–34, Year A.</w:t>
      </w:r>
    </w:p>
    <w:p w14:paraId="67A13E7B" w14:textId="0E1891AA" w:rsidR="00075B65" w:rsidRDefault="002E6655" w:rsidP="002E6655">
      <w:pPr>
        <w:rPr>
          <w:rFonts w:ascii="Century Gothic" w:hAnsi="Century Gothic"/>
          <w:b/>
          <w:bCs/>
          <w:sz w:val="22"/>
        </w:rPr>
      </w:pPr>
      <w:r w:rsidRPr="00C23C44">
        <w:rPr>
          <w:szCs w:val="24"/>
        </w:rPr>
        <w:t xml:space="preserve">Gracious and merciful God, slow to anger, rich in love, we bless your name and give you thanks. In our need, you make haste to help us. You plant us beside streams of your wisdom, teach us in pastures greening with truth, and guide us on the path of your promise. By your Spirit awaken our faith, that, feasting on your Word, we may love you more fully and serve our neighbor more faithfully; through Jesus Christ, our Savior and Lord.  </w:t>
      </w:r>
      <w:r>
        <w:rPr>
          <w:szCs w:val="24"/>
        </w:rPr>
        <w:br/>
      </w:r>
      <w:r w:rsidRPr="00C23C44">
        <w:rPr>
          <w:b/>
          <w:bCs/>
          <w:szCs w:val="24"/>
        </w:rPr>
        <w:t>Amen.</w:t>
      </w:r>
    </w:p>
    <w:p w14:paraId="169518E0" w14:textId="377585DF" w:rsidR="002E6655" w:rsidRDefault="002E6655" w:rsidP="00C82151">
      <w:pPr>
        <w:rPr>
          <w:rFonts w:ascii="Century Gothic" w:hAnsi="Century Gothic"/>
          <w:b/>
          <w:bCs/>
          <w:sz w:val="22"/>
        </w:rPr>
      </w:pPr>
    </w:p>
    <w:p w14:paraId="329D8B10" w14:textId="77777777" w:rsidR="002655BD" w:rsidRDefault="002655BD" w:rsidP="00C82151">
      <w:pPr>
        <w:rPr>
          <w:rFonts w:ascii="Century Gothic" w:hAnsi="Century Gothic"/>
          <w:b/>
          <w:bCs/>
          <w:sz w:val="22"/>
        </w:rPr>
      </w:pPr>
    </w:p>
    <w:p w14:paraId="7E4CD660" w14:textId="77777777" w:rsidR="00BC0B5E" w:rsidRDefault="00BC0B5E" w:rsidP="00C82151">
      <w:pPr>
        <w:rPr>
          <w:rFonts w:ascii="Century Gothic" w:hAnsi="Century Gothic"/>
          <w:b/>
          <w:bCs/>
          <w:sz w:val="22"/>
        </w:rPr>
      </w:pPr>
    </w:p>
    <w:p w14:paraId="0FB9CAF7" w14:textId="77777777" w:rsidR="00BC0B5E" w:rsidRDefault="00BC0B5E" w:rsidP="00C82151">
      <w:pPr>
        <w:rPr>
          <w:rFonts w:ascii="Century Gothic" w:hAnsi="Century Gothic"/>
          <w:b/>
          <w:bCs/>
          <w:sz w:val="22"/>
        </w:rPr>
      </w:pPr>
    </w:p>
    <w:p w14:paraId="183B61D0" w14:textId="77777777" w:rsidR="00BC0B5E" w:rsidRDefault="00BC0B5E" w:rsidP="00C82151">
      <w:pPr>
        <w:rPr>
          <w:rFonts w:ascii="Century Gothic" w:hAnsi="Century Gothic"/>
          <w:b/>
          <w:bCs/>
          <w:sz w:val="22"/>
        </w:rPr>
      </w:pPr>
    </w:p>
    <w:p w14:paraId="67B846EF" w14:textId="24D2AAA4" w:rsidR="002655BD" w:rsidRPr="00BC0B5E" w:rsidRDefault="002655BD" w:rsidP="002655BD">
      <w:pPr>
        <w:rPr>
          <w:rFonts w:ascii="Century Gothic" w:hAnsi="Century Gothic"/>
          <w:b/>
          <w:bCs/>
          <w:szCs w:val="24"/>
        </w:rPr>
      </w:pPr>
      <w:r w:rsidRPr="00BC0B5E">
        <w:rPr>
          <w:rFonts w:ascii="Century Gothic" w:hAnsi="Century Gothic"/>
          <w:b/>
          <w:bCs/>
          <w:szCs w:val="24"/>
        </w:rPr>
        <w:lastRenderedPageBreak/>
        <w:t>Summer</w:t>
      </w:r>
    </w:p>
    <w:p w14:paraId="238626FA" w14:textId="77777777" w:rsidR="002655BD" w:rsidRPr="009237FE" w:rsidRDefault="002655BD" w:rsidP="002655BD">
      <w:pPr>
        <w:contextualSpacing/>
        <w:rPr>
          <w:sz w:val="12"/>
          <w:szCs w:val="12"/>
        </w:rPr>
      </w:pPr>
    </w:p>
    <w:p w14:paraId="2C758D85" w14:textId="13A315AE" w:rsidR="002655BD" w:rsidRPr="00BC0B5E" w:rsidRDefault="002655BD" w:rsidP="002655BD">
      <w:pPr>
        <w:contextualSpacing/>
        <w:rPr>
          <w:szCs w:val="24"/>
        </w:rPr>
      </w:pPr>
      <w:r w:rsidRPr="00BC0B5E">
        <w:rPr>
          <w:szCs w:val="24"/>
        </w:rPr>
        <w:t>Holy God, our Maker, our Healer, our Teacher,</w:t>
      </w:r>
      <w:r w:rsidR="0031571E" w:rsidRPr="00BC0B5E">
        <w:rPr>
          <w:szCs w:val="24"/>
        </w:rPr>
        <w:br/>
      </w:r>
      <w:r w:rsidRPr="00BC0B5E">
        <w:rPr>
          <w:szCs w:val="24"/>
        </w:rPr>
        <w:t xml:space="preserve">your magnificent creation springs forth from your Word. </w:t>
      </w:r>
      <w:r w:rsidR="0031571E" w:rsidRPr="00BC0B5E">
        <w:rPr>
          <w:szCs w:val="24"/>
        </w:rPr>
        <w:br/>
      </w:r>
      <w:r w:rsidRPr="00BC0B5E">
        <w:rPr>
          <w:szCs w:val="24"/>
        </w:rPr>
        <w:t>All that has life and breath praises your name.</w:t>
      </w:r>
      <w:r w:rsidR="0031571E" w:rsidRPr="00BC0B5E">
        <w:rPr>
          <w:szCs w:val="24"/>
        </w:rPr>
        <w:br/>
      </w:r>
      <w:r w:rsidRPr="00BC0B5E">
        <w:rPr>
          <w:szCs w:val="24"/>
        </w:rPr>
        <w:t xml:space="preserve">For your Word that sustains the earth, we thank you, O God. </w:t>
      </w:r>
      <w:r w:rsidRPr="00BC0B5E">
        <w:rPr>
          <w:szCs w:val="24"/>
        </w:rPr>
        <w:br/>
      </w:r>
      <w:r w:rsidRPr="00BC0B5E">
        <w:rPr>
          <w:b/>
          <w:bCs/>
          <w:szCs w:val="24"/>
        </w:rPr>
        <w:t>We thank you, O God</w:t>
      </w:r>
      <w:r w:rsidRPr="00BC0B5E">
        <w:rPr>
          <w:szCs w:val="24"/>
        </w:rPr>
        <w:t>.</w:t>
      </w:r>
      <w:r w:rsidR="0031571E" w:rsidRPr="00BC0B5E">
        <w:rPr>
          <w:szCs w:val="24"/>
        </w:rPr>
        <w:br/>
      </w:r>
    </w:p>
    <w:p w14:paraId="224C2EBD" w14:textId="0A1E76FB" w:rsidR="002655BD" w:rsidRPr="00BC0B5E" w:rsidRDefault="002655BD" w:rsidP="002655BD">
      <w:pPr>
        <w:contextualSpacing/>
        <w:rPr>
          <w:szCs w:val="24"/>
        </w:rPr>
      </w:pPr>
      <w:r w:rsidRPr="00BC0B5E">
        <w:rPr>
          <w:szCs w:val="24"/>
        </w:rPr>
        <w:t>You sent us Jesus, your Word, to renew the world.</w:t>
      </w:r>
      <w:r w:rsidR="0031571E" w:rsidRPr="00BC0B5E">
        <w:rPr>
          <w:szCs w:val="24"/>
        </w:rPr>
        <w:br/>
      </w:r>
      <w:r w:rsidRPr="00BC0B5E">
        <w:rPr>
          <w:szCs w:val="24"/>
        </w:rPr>
        <w:t xml:space="preserve">He healed the sick, fed the hungry, </w:t>
      </w:r>
      <w:r w:rsidR="0031571E" w:rsidRPr="00BC0B5E">
        <w:rPr>
          <w:szCs w:val="24"/>
        </w:rPr>
        <w:br/>
      </w:r>
      <w:r w:rsidRPr="00BC0B5E">
        <w:rPr>
          <w:szCs w:val="24"/>
        </w:rPr>
        <w:t xml:space="preserve">preached your mercy, and called us to faith. </w:t>
      </w:r>
      <w:r w:rsidR="0031571E" w:rsidRPr="00BC0B5E">
        <w:rPr>
          <w:szCs w:val="24"/>
        </w:rPr>
        <w:br/>
      </w:r>
      <w:r w:rsidRPr="00BC0B5E">
        <w:rPr>
          <w:szCs w:val="24"/>
        </w:rPr>
        <w:t xml:space="preserve">For your Word in our Lord Christ, we praise you, O God. </w:t>
      </w:r>
      <w:r w:rsidRPr="00BC0B5E">
        <w:rPr>
          <w:szCs w:val="24"/>
        </w:rPr>
        <w:br/>
      </w:r>
      <w:r w:rsidRPr="00BC0B5E">
        <w:rPr>
          <w:b/>
          <w:bCs/>
          <w:szCs w:val="24"/>
        </w:rPr>
        <w:t>We praise you, O God.</w:t>
      </w:r>
      <w:r w:rsidRPr="00BC0B5E">
        <w:rPr>
          <w:szCs w:val="24"/>
        </w:rPr>
        <w:t xml:space="preserve">  </w:t>
      </w:r>
      <w:r w:rsidR="0031571E" w:rsidRPr="00BC0B5E">
        <w:rPr>
          <w:szCs w:val="24"/>
        </w:rPr>
        <w:br/>
      </w:r>
    </w:p>
    <w:p w14:paraId="643C29E1" w14:textId="34673A86" w:rsidR="002655BD" w:rsidRPr="00BC0B5E" w:rsidRDefault="002655BD" w:rsidP="002655BD">
      <w:pPr>
        <w:contextualSpacing/>
        <w:rPr>
          <w:b/>
          <w:bCs/>
          <w:szCs w:val="24"/>
        </w:rPr>
      </w:pPr>
      <w:r w:rsidRPr="00BC0B5E">
        <w:rPr>
          <w:szCs w:val="24"/>
        </w:rPr>
        <w:t xml:space="preserve">Nourish us with the Spirit of your Word,  </w:t>
      </w:r>
      <w:r w:rsidR="0031571E" w:rsidRPr="00BC0B5E">
        <w:rPr>
          <w:szCs w:val="24"/>
        </w:rPr>
        <w:br/>
      </w:r>
      <w:r w:rsidRPr="00BC0B5E">
        <w:rPr>
          <w:szCs w:val="24"/>
        </w:rPr>
        <w:t>that we may grow in grace, bearing the fruits of redemption,</w:t>
      </w:r>
      <w:r w:rsidR="0031571E" w:rsidRPr="00BC0B5E">
        <w:rPr>
          <w:szCs w:val="24"/>
        </w:rPr>
        <w:br/>
      </w:r>
      <w:r w:rsidRPr="00BC0B5E">
        <w:rPr>
          <w:szCs w:val="24"/>
        </w:rPr>
        <w:t xml:space="preserve">and sharing your strength and beauty with all the world.  </w:t>
      </w:r>
      <w:r w:rsidR="0031571E" w:rsidRPr="00BC0B5E">
        <w:rPr>
          <w:szCs w:val="24"/>
        </w:rPr>
        <w:br/>
      </w:r>
      <w:r w:rsidRPr="00BC0B5E">
        <w:rPr>
          <w:szCs w:val="24"/>
        </w:rPr>
        <w:t xml:space="preserve">For your Word in our lives, we entreat you, O God. </w:t>
      </w:r>
      <w:r w:rsidRPr="00BC0B5E">
        <w:rPr>
          <w:szCs w:val="24"/>
        </w:rPr>
        <w:br/>
      </w:r>
      <w:r w:rsidRPr="00BC0B5E">
        <w:rPr>
          <w:b/>
          <w:bCs/>
          <w:szCs w:val="24"/>
        </w:rPr>
        <w:t>We entreat you, O God.</w:t>
      </w:r>
      <w:r w:rsidR="0031571E" w:rsidRPr="00BC0B5E">
        <w:rPr>
          <w:b/>
          <w:bCs/>
          <w:szCs w:val="24"/>
        </w:rPr>
        <w:br/>
      </w:r>
    </w:p>
    <w:p w14:paraId="4857EBCD" w14:textId="12D724AC" w:rsidR="002655BD" w:rsidRPr="00BC0B5E" w:rsidRDefault="002655BD" w:rsidP="002655BD">
      <w:pPr>
        <w:contextualSpacing/>
        <w:rPr>
          <w:b/>
          <w:bCs/>
          <w:szCs w:val="24"/>
        </w:rPr>
      </w:pPr>
      <w:r w:rsidRPr="00BC0B5E">
        <w:rPr>
          <w:szCs w:val="24"/>
        </w:rPr>
        <w:t>Accept our thanksgiving and receive our prayer,</w:t>
      </w:r>
      <w:r w:rsidR="0031571E" w:rsidRPr="00BC0B5E">
        <w:rPr>
          <w:szCs w:val="24"/>
        </w:rPr>
        <w:br/>
      </w:r>
      <w:r w:rsidRPr="00BC0B5E">
        <w:rPr>
          <w:szCs w:val="24"/>
        </w:rPr>
        <w:t xml:space="preserve">for the sake of your living Word, Jesus our Savior. </w:t>
      </w:r>
      <w:r w:rsidR="0031571E" w:rsidRPr="00BC0B5E">
        <w:rPr>
          <w:szCs w:val="24"/>
        </w:rPr>
        <w:br/>
      </w:r>
      <w:r w:rsidRPr="00BC0B5E">
        <w:rPr>
          <w:b/>
          <w:bCs/>
          <w:szCs w:val="24"/>
        </w:rPr>
        <w:t>Amen.</w:t>
      </w:r>
    </w:p>
    <w:p w14:paraId="6FFDE88B" w14:textId="77777777" w:rsidR="002655BD" w:rsidRPr="00BC0B5E" w:rsidRDefault="002655BD" w:rsidP="002655BD">
      <w:pPr>
        <w:contextualSpacing/>
        <w:rPr>
          <w:b/>
          <w:bCs/>
          <w:szCs w:val="24"/>
        </w:rPr>
      </w:pPr>
    </w:p>
    <w:p w14:paraId="73E0AF8D" w14:textId="77777777" w:rsidR="002655BD" w:rsidRPr="00BC0B5E" w:rsidRDefault="002655BD" w:rsidP="002655BD">
      <w:pPr>
        <w:contextualSpacing/>
        <w:rPr>
          <w:b/>
          <w:bCs/>
          <w:szCs w:val="24"/>
        </w:rPr>
      </w:pPr>
    </w:p>
    <w:p w14:paraId="0DBBAA63" w14:textId="40E90B27" w:rsidR="002655BD" w:rsidRPr="00BC0B5E" w:rsidRDefault="002655BD" w:rsidP="002655BD">
      <w:pPr>
        <w:contextualSpacing/>
        <w:rPr>
          <w:rFonts w:ascii="Century Gothic" w:hAnsi="Century Gothic"/>
          <w:b/>
          <w:bCs/>
          <w:szCs w:val="24"/>
        </w:rPr>
      </w:pPr>
      <w:r w:rsidRPr="00BC0B5E">
        <w:rPr>
          <w:rFonts w:ascii="Century Gothic" w:hAnsi="Century Gothic"/>
          <w:b/>
          <w:bCs/>
          <w:szCs w:val="24"/>
        </w:rPr>
        <w:t xml:space="preserve">Autumn </w:t>
      </w:r>
    </w:p>
    <w:p w14:paraId="73845CAC" w14:textId="77777777" w:rsidR="002655BD" w:rsidRPr="009237FE" w:rsidRDefault="002655BD" w:rsidP="002655BD">
      <w:pPr>
        <w:contextualSpacing/>
        <w:rPr>
          <w:sz w:val="12"/>
          <w:szCs w:val="12"/>
        </w:rPr>
      </w:pPr>
    </w:p>
    <w:p w14:paraId="4363D9CE" w14:textId="7A0E6ABE" w:rsidR="002655BD" w:rsidRPr="00BC0B5E" w:rsidRDefault="002655BD" w:rsidP="002655BD">
      <w:pPr>
        <w:contextualSpacing/>
        <w:rPr>
          <w:szCs w:val="24"/>
        </w:rPr>
      </w:pPr>
      <w:r w:rsidRPr="00BC0B5E">
        <w:rPr>
          <w:szCs w:val="24"/>
        </w:rPr>
        <w:t xml:space="preserve">Holy God,  </w:t>
      </w:r>
      <w:r w:rsidR="0031571E" w:rsidRPr="00BC0B5E">
        <w:rPr>
          <w:szCs w:val="24"/>
        </w:rPr>
        <w:br/>
      </w:r>
      <w:r w:rsidRPr="00BC0B5E">
        <w:rPr>
          <w:szCs w:val="24"/>
        </w:rPr>
        <w:t>mighty Fortress, loving Redeemer, steadfast Comforter,</w:t>
      </w:r>
      <w:r w:rsidR="0031571E" w:rsidRPr="00BC0B5E">
        <w:rPr>
          <w:szCs w:val="24"/>
        </w:rPr>
        <w:br/>
      </w:r>
      <w:r w:rsidRPr="00BC0B5E">
        <w:rPr>
          <w:szCs w:val="24"/>
        </w:rPr>
        <w:t xml:space="preserve">as vegetation matures in forests and fields, </w:t>
      </w:r>
      <w:r w:rsidR="0031571E" w:rsidRPr="00BC0B5E">
        <w:rPr>
          <w:szCs w:val="24"/>
        </w:rPr>
        <w:br/>
      </w:r>
      <w:r w:rsidRPr="00BC0B5E">
        <w:rPr>
          <w:szCs w:val="24"/>
        </w:rPr>
        <w:t xml:space="preserve">your living Word undergirds all that lives. </w:t>
      </w:r>
      <w:r w:rsidR="0031571E" w:rsidRPr="00BC0B5E">
        <w:rPr>
          <w:szCs w:val="24"/>
        </w:rPr>
        <w:br/>
      </w:r>
      <w:r w:rsidRPr="00BC0B5E">
        <w:rPr>
          <w:szCs w:val="24"/>
        </w:rPr>
        <w:t xml:space="preserve">We praise your eternal Word. </w:t>
      </w:r>
      <w:r w:rsidRPr="00BC0B5E">
        <w:rPr>
          <w:szCs w:val="24"/>
        </w:rPr>
        <w:br/>
      </w:r>
      <w:r w:rsidRPr="00BC0B5E">
        <w:rPr>
          <w:b/>
          <w:bCs/>
          <w:szCs w:val="24"/>
        </w:rPr>
        <w:t>We praise your eternal Word.</w:t>
      </w:r>
      <w:r w:rsidR="0031571E" w:rsidRPr="00BC0B5E">
        <w:rPr>
          <w:b/>
          <w:bCs/>
          <w:szCs w:val="24"/>
        </w:rPr>
        <w:br/>
      </w:r>
    </w:p>
    <w:p w14:paraId="038AB029" w14:textId="0E81EC1A" w:rsidR="002655BD" w:rsidRPr="00BC0B5E" w:rsidRDefault="002655BD" w:rsidP="002655BD">
      <w:pPr>
        <w:contextualSpacing/>
        <w:rPr>
          <w:b/>
          <w:bCs/>
          <w:szCs w:val="24"/>
        </w:rPr>
      </w:pPr>
      <w:r w:rsidRPr="00BC0B5E">
        <w:rPr>
          <w:szCs w:val="24"/>
        </w:rPr>
        <w:t>In the words of the Scriptures you offer us Christ:</w:t>
      </w:r>
      <w:r w:rsidR="005C7FB2" w:rsidRPr="00BC0B5E">
        <w:rPr>
          <w:szCs w:val="24"/>
        </w:rPr>
        <w:br/>
      </w:r>
      <w:r w:rsidRPr="00BC0B5E">
        <w:rPr>
          <w:szCs w:val="24"/>
        </w:rPr>
        <w:t>our refuge, our savior, our friend,</w:t>
      </w:r>
      <w:r w:rsidR="005C7FB2" w:rsidRPr="00BC0B5E">
        <w:rPr>
          <w:szCs w:val="24"/>
        </w:rPr>
        <w:br/>
      </w:r>
      <w:r w:rsidRPr="00BC0B5E">
        <w:rPr>
          <w:szCs w:val="24"/>
        </w:rPr>
        <w:t>accompanying us throughout our years</w:t>
      </w:r>
      <w:r w:rsidR="005C7FB2" w:rsidRPr="00BC0B5E">
        <w:rPr>
          <w:szCs w:val="24"/>
        </w:rPr>
        <w:br/>
      </w:r>
      <w:r w:rsidRPr="00BC0B5E">
        <w:rPr>
          <w:szCs w:val="24"/>
        </w:rPr>
        <w:t>and renewing us in love.</w:t>
      </w:r>
      <w:r w:rsidR="005C7FB2" w:rsidRPr="00BC0B5E">
        <w:rPr>
          <w:szCs w:val="24"/>
        </w:rPr>
        <w:br/>
      </w:r>
      <w:r w:rsidRPr="00BC0B5E">
        <w:rPr>
          <w:szCs w:val="24"/>
        </w:rPr>
        <w:t xml:space="preserve">We praise Jesus, your Word. </w:t>
      </w:r>
      <w:r w:rsidRPr="00BC0B5E">
        <w:rPr>
          <w:szCs w:val="24"/>
        </w:rPr>
        <w:br/>
      </w:r>
      <w:r w:rsidRPr="00BC0B5E">
        <w:rPr>
          <w:b/>
          <w:bCs/>
          <w:szCs w:val="24"/>
        </w:rPr>
        <w:t>We praise Jesus, your Word.</w:t>
      </w:r>
      <w:r w:rsidR="005C7FB2" w:rsidRPr="00BC0B5E">
        <w:rPr>
          <w:b/>
          <w:bCs/>
          <w:szCs w:val="24"/>
        </w:rPr>
        <w:br/>
      </w:r>
    </w:p>
    <w:p w14:paraId="2F30EE55" w14:textId="1D8B4C43" w:rsidR="002655BD" w:rsidRDefault="002655BD" w:rsidP="002655BD">
      <w:pPr>
        <w:contextualSpacing/>
        <w:rPr>
          <w:szCs w:val="24"/>
        </w:rPr>
      </w:pPr>
      <w:r w:rsidRPr="00BC0B5E">
        <w:rPr>
          <w:szCs w:val="24"/>
        </w:rPr>
        <w:t xml:space="preserve">We pray for power from your abiding Spirit. </w:t>
      </w:r>
      <w:r w:rsidR="005C7FB2" w:rsidRPr="00BC0B5E">
        <w:rPr>
          <w:szCs w:val="24"/>
        </w:rPr>
        <w:br/>
      </w:r>
      <w:r w:rsidRPr="00BC0B5E">
        <w:rPr>
          <w:szCs w:val="24"/>
        </w:rPr>
        <w:t xml:space="preserve">Strengthen us to stand firm in faith, </w:t>
      </w:r>
      <w:r w:rsidR="005C7FB2" w:rsidRPr="00BC0B5E">
        <w:rPr>
          <w:szCs w:val="24"/>
        </w:rPr>
        <w:br/>
      </w:r>
      <w:r w:rsidRPr="00BC0B5E">
        <w:rPr>
          <w:szCs w:val="24"/>
        </w:rPr>
        <w:t xml:space="preserve">in devotion to your Word, </w:t>
      </w:r>
      <w:r w:rsidR="005C7FB2" w:rsidRPr="00BC0B5E">
        <w:rPr>
          <w:szCs w:val="24"/>
        </w:rPr>
        <w:br/>
      </w:r>
      <w:r w:rsidRPr="00BC0B5E">
        <w:rPr>
          <w:szCs w:val="24"/>
        </w:rPr>
        <w:t>and in service to others.</w:t>
      </w:r>
      <w:r w:rsidR="005C7FB2" w:rsidRPr="00BC0B5E">
        <w:rPr>
          <w:szCs w:val="24"/>
        </w:rPr>
        <w:br/>
      </w:r>
      <w:r w:rsidRPr="00BC0B5E">
        <w:rPr>
          <w:szCs w:val="24"/>
        </w:rPr>
        <w:t xml:space="preserve">We pray for the Spirit of your Word. </w:t>
      </w:r>
      <w:r w:rsidR="005C7FB2" w:rsidRPr="00BC0B5E">
        <w:rPr>
          <w:szCs w:val="24"/>
        </w:rPr>
        <w:br/>
      </w:r>
      <w:r w:rsidRPr="00BC0B5E">
        <w:rPr>
          <w:b/>
          <w:bCs/>
          <w:szCs w:val="24"/>
        </w:rPr>
        <w:t>We pray for the Spirit of your Word</w:t>
      </w:r>
      <w:r w:rsidRPr="00BC0B5E">
        <w:rPr>
          <w:szCs w:val="24"/>
        </w:rPr>
        <w:t xml:space="preserve">. </w:t>
      </w:r>
      <w:r w:rsidR="005C7FB2" w:rsidRPr="00BC0B5E">
        <w:rPr>
          <w:szCs w:val="24"/>
        </w:rPr>
        <w:br/>
      </w:r>
    </w:p>
    <w:p w14:paraId="58006D53" w14:textId="538B1CFC" w:rsidR="002655BD" w:rsidRPr="00BC0B5E" w:rsidRDefault="002655BD" w:rsidP="002655BD">
      <w:pPr>
        <w:contextualSpacing/>
        <w:rPr>
          <w:rFonts w:ascii="Century Gothic" w:hAnsi="Century Gothic"/>
          <w:b/>
          <w:bCs/>
          <w:szCs w:val="24"/>
        </w:rPr>
      </w:pPr>
      <w:r w:rsidRPr="00BC0B5E">
        <w:rPr>
          <w:szCs w:val="24"/>
        </w:rPr>
        <w:t>To you be honor and praise and glory,</w:t>
      </w:r>
      <w:r w:rsidR="005C7FB2" w:rsidRPr="00BC0B5E">
        <w:rPr>
          <w:szCs w:val="24"/>
        </w:rPr>
        <w:br/>
      </w:r>
      <w:r w:rsidRPr="00BC0B5E">
        <w:rPr>
          <w:szCs w:val="24"/>
        </w:rPr>
        <w:t xml:space="preserve">today and forever. </w:t>
      </w:r>
      <w:r w:rsidR="005C7FB2" w:rsidRPr="00BC0B5E">
        <w:rPr>
          <w:szCs w:val="24"/>
        </w:rPr>
        <w:br/>
      </w:r>
      <w:r w:rsidRPr="00BC0B5E">
        <w:rPr>
          <w:b/>
          <w:bCs/>
          <w:szCs w:val="24"/>
        </w:rPr>
        <w:t>Amen.</w:t>
      </w:r>
      <w:r w:rsidR="005C7FB2" w:rsidRPr="00BC0B5E">
        <w:rPr>
          <w:b/>
          <w:bCs/>
          <w:szCs w:val="24"/>
        </w:rPr>
        <w:br/>
      </w:r>
      <w:r w:rsidRPr="00BC0B5E">
        <w:rPr>
          <w:rFonts w:ascii="Century Gothic" w:hAnsi="Century Gothic"/>
          <w:b/>
          <w:bCs/>
          <w:szCs w:val="24"/>
        </w:rPr>
        <w:lastRenderedPageBreak/>
        <w:t xml:space="preserve">November </w:t>
      </w:r>
    </w:p>
    <w:p w14:paraId="236EF9C6" w14:textId="77777777" w:rsidR="002655BD" w:rsidRPr="009237FE" w:rsidRDefault="002655BD" w:rsidP="002655BD">
      <w:pPr>
        <w:contextualSpacing/>
        <w:rPr>
          <w:sz w:val="12"/>
          <w:szCs w:val="12"/>
        </w:rPr>
      </w:pPr>
    </w:p>
    <w:p w14:paraId="3BFC1235" w14:textId="00DBA4AA" w:rsidR="002655BD" w:rsidRPr="00BC0B5E" w:rsidRDefault="002655BD" w:rsidP="00910E63">
      <w:pPr>
        <w:rPr>
          <w:b/>
          <w:bCs/>
          <w:szCs w:val="24"/>
        </w:rPr>
      </w:pPr>
      <w:r w:rsidRPr="00BC0B5E">
        <w:rPr>
          <w:szCs w:val="24"/>
        </w:rPr>
        <w:t xml:space="preserve">Holy God, </w:t>
      </w:r>
      <w:r w:rsidR="00910E63" w:rsidRPr="00BC0B5E">
        <w:rPr>
          <w:szCs w:val="24"/>
        </w:rPr>
        <w:br/>
      </w:r>
      <w:r w:rsidRPr="00BC0B5E">
        <w:rPr>
          <w:szCs w:val="24"/>
        </w:rPr>
        <w:t>our Sovereign, our Wisdom, our Judge,</w:t>
      </w:r>
      <w:r w:rsidR="00910E63" w:rsidRPr="00BC0B5E">
        <w:rPr>
          <w:szCs w:val="24"/>
        </w:rPr>
        <w:br/>
      </w:r>
      <w:r w:rsidRPr="00BC0B5E">
        <w:rPr>
          <w:szCs w:val="24"/>
        </w:rPr>
        <w:t xml:space="preserve">as nature in the north cycles towards dormancy and death, </w:t>
      </w:r>
      <w:r w:rsidR="00910E63" w:rsidRPr="00BC0B5E">
        <w:rPr>
          <w:szCs w:val="24"/>
        </w:rPr>
        <w:br/>
      </w:r>
      <w:r w:rsidRPr="00BC0B5E">
        <w:rPr>
          <w:szCs w:val="24"/>
        </w:rPr>
        <w:t>we thank you for the sustenance of your Word.</w:t>
      </w:r>
      <w:r w:rsidR="00910E63" w:rsidRPr="00BC0B5E">
        <w:rPr>
          <w:szCs w:val="24"/>
        </w:rPr>
        <w:br/>
      </w:r>
      <w:r w:rsidRPr="00BC0B5E">
        <w:rPr>
          <w:szCs w:val="24"/>
        </w:rPr>
        <w:t xml:space="preserve">For your Word of life, we give thanks. </w:t>
      </w:r>
      <w:r w:rsidR="00910E63" w:rsidRPr="00BC0B5E">
        <w:rPr>
          <w:szCs w:val="24"/>
        </w:rPr>
        <w:br/>
      </w:r>
      <w:r w:rsidRPr="00BC0B5E">
        <w:rPr>
          <w:b/>
          <w:bCs/>
          <w:szCs w:val="24"/>
        </w:rPr>
        <w:t xml:space="preserve">For your Word of life, we give thanks.  </w:t>
      </w:r>
      <w:r w:rsidR="00910E63" w:rsidRPr="00BC0B5E">
        <w:rPr>
          <w:b/>
          <w:bCs/>
          <w:szCs w:val="24"/>
        </w:rPr>
        <w:br/>
      </w:r>
    </w:p>
    <w:p w14:paraId="6BE7B5EE" w14:textId="7981E8D5" w:rsidR="00741C5F" w:rsidRPr="00BC0B5E" w:rsidRDefault="002655BD" w:rsidP="00741C5F">
      <w:pPr>
        <w:tabs>
          <w:tab w:val="center" w:pos="4680"/>
        </w:tabs>
        <w:rPr>
          <w:szCs w:val="24"/>
        </w:rPr>
      </w:pPr>
      <w:r w:rsidRPr="00BC0B5E">
        <w:rPr>
          <w:szCs w:val="24"/>
        </w:rPr>
        <w:t xml:space="preserve">We praise you for speaking through Christ your Word, </w:t>
      </w:r>
      <w:r w:rsidR="00910E63" w:rsidRPr="00BC0B5E">
        <w:rPr>
          <w:szCs w:val="24"/>
        </w:rPr>
        <w:br/>
      </w:r>
      <w:r w:rsidRPr="00BC0B5E">
        <w:rPr>
          <w:szCs w:val="24"/>
        </w:rPr>
        <w:t>in whom is your authority, your truth, and the justice of your ways.</w:t>
      </w:r>
      <w:r w:rsidR="00910E63" w:rsidRPr="00BC0B5E">
        <w:rPr>
          <w:szCs w:val="24"/>
        </w:rPr>
        <w:br/>
      </w:r>
      <w:r w:rsidRPr="00BC0B5E">
        <w:rPr>
          <w:szCs w:val="24"/>
        </w:rPr>
        <w:t xml:space="preserve">When we are threatened by dangers and surrounded by evil, </w:t>
      </w:r>
      <w:r w:rsidR="00910E63" w:rsidRPr="00BC0B5E">
        <w:rPr>
          <w:szCs w:val="24"/>
        </w:rPr>
        <w:br/>
      </w:r>
      <w:r w:rsidRPr="00BC0B5E">
        <w:rPr>
          <w:szCs w:val="24"/>
        </w:rPr>
        <w:t>you speak to us of life that comes through Christ’s death.</w:t>
      </w:r>
      <w:r w:rsidR="00910E63" w:rsidRPr="00BC0B5E">
        <w:rPr>
          <w:szCs w:val="24"/>
        </w:rPr>
        <w:br/>
      </w:r>
      <w:r w:rsidRPr="00BC0B5E">
        <w:rPr>
          <w:szCs w:val="24"/>
        </w:rPr>
        <w:t xml:space="preserve">For your Word of promise, we praise you. </w:t>
      </w:r>
      <w:r w:rsidR="00910E63" w:rsidRPr="00BC0B5E">
        <w:rPr>
          <w:szCs w:val="24"/>
        </w:rPr>
        <w:br/>
      </w:r>
      <w:r w:rsidRPr="00BC0B5E">
        <w:rPr>
          <w:b/>
          <w:bCs/>
          <w:szCs w:val="24"/>
        </w:rPr>
        <w:t xml:space="preserve">For your Word of promise, we praise you. </w:t>
      </w:r>
      <w:r w:rsidR="00910E63" w:rsidRPr="00BC0B5E">
        <w:rPr>
          <w:b/>
          <w:bCs/>
          <w:szCs w:val="24"/>
        </w:rPr>
        <w:br/>
      </w:r>
    </w:p>
    <w:p w14:paraId="27EC0260" w14:textId="2C2D9632" w:rsidR="002655BD" w:rsidRPr="00BC0B5E" w:rsidRDefault="002655BD" w:rsidP="002655BD">
      <w:pPr>
        <w:rPr>
          <w:b/>
          <w:bCs/>
          <w:szCs w:val="24"/>
        </w:rPr>
      </w:pPr>
      <w:r w:rsidRPr="00BC0B5E">
        <w:rPr>
          <w:szCs w:val="24"/>
        </w:rPr>
        <w:t>Grant us the endurance of the Spirit of your Son.</w:t>
      </w:r>
      <w:r w:rsidR="00910E63" w:rsidRPr="00BC0B5E">
        <w:rPr>
          <w:szCs w:val="24"/>
        </w:rPr>
        <w:br/>
      </w:r>
      <w:r w:rsidRPr="00BC0B5E">
        <w:rPr>
          <w:szCs w:val="24"/>
        </w:rPr>
        <w:t>Upheld by the voice of your Word,</w:t>
      </w:r>
      <w:r w:rsidR="00910E63" w:rsidRPr="00BC0B5E">
        <w:rPr>
          <w:szCs w:val="24"/>
        </w:rPr>
        <w:br/>
      </w:r>
      <w:r w:rsidRPr="00BC0B5E">
        <w:rPr>
          <w:szCs w:val="24"/>
        </w:rPr>
        <w:t>may we persevere with courage, energy, and joy,</w:t>
      </w:r>
      <w:r w:rsidR="00910E63" w:rsidRPr="00BC0B5E">
        <w:rPr>
          <w:szCs w:val="24"/>
        </w:rPr>
        <w:br/>
      </w:r>
      <w:r w:rsidRPr="00BC0B5E">
        <w:rPr>
          <w:szCs w:val="24"/>
        </w:rPr>
        <w:t xml:space="preserve">serving our neighbors faithfully until the end of our days. </w:t>
      </w:r>
      <w:r w:rsidR="00910E63" w:rsidRPr="00BC0B5E">
        <w:rPr>
          <w:szCs w:val="24"/>
        </w:rPr>
        <w:br/>
      </w:r>
      <w:r w:rsidRPr="00BC0B5E">
        <w:rPr>
          <w:szCs w:val="24"/>
        </w:rPr>
        <w:t xml:space="preserve">For your Word of power, we plead. </w:t>
      </w:r>
      <w:r w:rsidRPr="00BC0B5E">
        <w:rPr>
          <w:szCs w:val="24"/>
        </w:rPr>
        <w:br/>
      </w:r>
      <w:r w:rsidRPr="00BC0B5E">
        <w:rPr>
          <w:b/>
          <w:bCs/>
          <w:szCs w:val="24"/>
        </w:rPr>
        <w:t>For your Word of power, we plead.</w:t>
      </w:r>
      <w:r w:rsidRPr="00BC0B5E">
        <w:rPr>
          <w:szCs w:val="24"/>
        </w:rPr>
        <w:t xml:space="preserve"> </w:t>
      </w:r>
      <w:r w:rsidRPr="00BC0B5E">
        <w:rPr>
          <w:b/>
          <w:bCs/>
          <w:szCs w:val="24"/>
        </w:rPr>
        <w:t xml:space="preserve"> </w:t>
      </w:r>
      <w:r w:rsidR="00910E63" w:rsidRPr="00BC0B5E">
        <w:rPr>
          <w:b/>
          <w:bCs/>
          <w:szCs w:val="24"/>
        </w:rPr>
        <w:br/>
      </w:r>
    </w:p>
    <w:p w14:paraId="0C32F42B" w14:textId="1BF54381" w:rsidR="002655BD" w:rsidRPr="002655BD" w:rsidRDefault="002655BD" w:rsidP="00910E63">
      <w:pPr>
        <w:rPr>
          <w:szCs w:val="24"/>
        </w:rPr>
      </w:pPr>
      <w:r w:rsidRPr="00BC0B5E">
        <w:rPr>
          <w:szCs w:val="24"/>
        </w:rPr>
        <w:t xml:space="preserve">Abide with us in your Word, O God, </w:t>
      </w:r>
      <w:r w:rsidR="00910E63" w:rsidRPr="00BC0B5E">
        <w:rPr>
          <w:szCs w:val="24"/>
        </w:rPr>
        <w:br/>
      </w:r>
      <w:r w:rsidRPr="00BC0B5E">
        <w:rPr>
          <w:szCs w:val="24"/>
        </w:rPr>
        <w:t>that we may speak your blessing to others,</w:t>
      </w:r>
      <w:r w:rsidR="00910E63" w:rsidRPr="00BC0B5E">
        <w:rPr>
          <w:szCs w:val="24"/>
        </w:rPr>
        <w:br/>
      </w:r>
      <w:r w:rsidRPr="00BC0B5E">
        <w:rPr>
          <w:szCs w:val="24"/>
        </w:rPr>
        <w:t xml:space="preserve">today and forever. </w:t>
      </w:r>
      <w:r w:rsidR="00910E63" w:rsidRPr="00BC0B5E">
        <w:rPr>
          <w:szCs w:val="24"/>
        </w:rPr>
        <w:br/>
      </w:r>
      <w:r w:rsidRPr="00BC0B5E">
        <w:rPr>
          <w:b/>
          <w:bCs/>
          <w:szCs w:val="24"/>
        </w:rPr>
        <w:t>Amen.</w:t>
      </w:r>
      <w:r w:rsidRPr="002655BD">
        <w:rPr>
          <w:b/>
          <w:bCs/>
          <w:szCs w:val="24"/>
        </w:rPr>
        <w:t xml:space="preserve"> </w:t>
      </w:r>
      <w:r w:rsidR="00910E63">
        <w:rPr>
          <w:b/>
          <w:bCs/>
          <w:szCs w:val="24"/>
        </w:rPr>
        <w:br/>
      </w:r>
    </w:p>
    <w:p w14:paraId="7AE2D932" w14:textId="77777777" w:rsidR="002655BD" w:rsidRPr="0031571E" w:rsidRDefault="002655BD" w:rsidP="00C82151">
      <w:pPr>
        <w:rPr>
          <w:szCs w:val="24"/>
        </w:rPr>
      </w:pPr>
    </w:p>
    <w:p w14:paraId="0905D643" w14:textId="77777777" w:rsidR="00BC0B5E" w:rsidRDefault="00BC0B5E">
      <w:pPr>
        <w:rPr>
          <w:rFonts w:ascii="Century Gothic" w:hAnsi="Century Gothic"/>
          <w:b/>
          <w:bCs/>
          <w:szCs w:val="24"/>
        </w:rPr>
      </w:pPr>
      <w:r>
        <w:rPr>
          <w:rFonts w:ascii="Century Gothic" w:hAnsi="Century Gothic"/>
          <w:b/>
          <w:bCs/>
          <w:szCs w:val="24"/>
        </w:rPr>
        <w:br w:type="page"/>
      </w:r>
    </w:p>
    <w:p w14:paraId="7244E5C4" w14:textId="07CE1B9C" w:rsidR="00C82151" w:rsidRPr="00733836" w:rsidRDefault="00045F1A" w:rsidP="00C82151">
      <w:pPr>
        <w:rPr>
          <w:rFonts w:ascii="Century Gothic" w:hAnsi="Century Gothic"/>
          <w:b/>
          <w:bCs/>
          <w:szCs w:val="24"/>
        </w:rPr>
      </w:pPr>
      <w:r w:rsidRPr="00733836">
        <w:rPr>
          <w:rFonts w:ascii="Century Gothic" w:hAnsi="Century Gothic"/>
          <w:b/>
          <w:bCs/>
          <w:szCs w:val="24"/>
        </w:rPr>
        <w:lastRenderedPageBreak/>
        <w:t>General Use</w:t>
      </w:r>
    </w:p>
    <w:p w14:paraId="58E48159" w14:textId="77777777" w:rsidR="000A7A32" w:rsidRPr="009237FE" w:rsidRDefault="000A7A32" w:rsidP="00C82151">
      <w:pPr>
        <w:rPr>
          <w:sz w:val="12"/>
          <w:szCs w:val="12"/>
        </w:rPr>
      </w:pPr>
    </w:p>
    <w:p w14:paraId="02DED012" w14:textId="2543A57B" w:rsidR="00753519" w:rsidRPr="00FD7731" w:rsidRDefault="00753519" w:rsidP="00733836">
      <w:pPr>
        <w:tabs>
          <w:tab w:val="left" w:pos="720"/>
          <w:tab w:val="right" w:pos="8626"/>
        </w:tabs>
      </w:pPr>
      <w:r>
        <w:t xml:space="preserve">We thank you, O God, for your life-giving Word, </w:t>
      </w:r>
      <w:r w:rsidR="00733836">
        <w:br/>
      </w:r>
      <w:r>
        <w:t>for calling creation into being,</w:t>
      </w:r>
      <w:r w:rsidRPr="00DE755A">
        <w:t xml:space="preserve"> </w:t>
      </w:r>
      <w:r>
        <w:tab/>
      </w:r>
      <w:r w:rsidRPr="23112561">
        <w:rPr>
          <w:rFonts w:ascii="Century Gothic" w:hAnsi="Century Gothic"/>
          <w:i/>
          <w:iCs/>
          <w:sz w:val="20"/>
          <w:szCs w:val="20"/>
        </w:rPr>
        <w:t>Gen. 1:3</w:t>
      </w:r>
      <w:r w:rsidR="00733836">
        <w:rPr>
          <w:rFonts w:ascii="Century Gothic" w:hAnsi="Century Gothic"/>
          <w:i/>
          <w:iCs/>
          <w:sz w:val="20"/>
          <w:szCs w:val="20"/>
        </w:rPr>
        <w:br/>
      </w:r>
      <w:r>
        <w:t>declaring forgiveness from the cross,</w:t>
      </w:r>
      <w:r w:rsidRPr="00DE755A">
        <w:t xml:space="preserve"> </w:t>
      </w:r>
      <w:r>
        <w:tab/>
      </w:r>
      <w:r>
        <w:rPr>
          <w:rFonts w:ascii="Century Gothic" w:hAnsi="Century Gothic"/>
          <w:i/>
          <w:iCs/>
          <w:sz w:val="20"/>
          <w:szCs w:val="20"/>
        </w:rPr>
        <w:t>Luke 23:34</w:t>
      </w:r>
      <w:r w:rsidR="00733836">
        <w:rPr>
          <w:rFonts w:ascii="Century Gothic" w:hAnsi="Century Gothic"/>
          <w:i/>
          <w:iCs/>
          <w:sz w:val="20"/>
          <w:szCs w:val="20"/>
        </w:rPr>
        <w:br/>
      </w:r>
      <w:r>
        <w:t>and delivering the spirit of rebirth.</w:t>
      </w:r>
      <w:r w:rsidRPr="00DE755A">
        <w:t xml:space="preserve"> </w:t>
      </w:r>
      <w:r>
        <w:tab/>
      </w:r>
      <w:r>
        <w:rPr>
          <w:rFonts w:ascii="Century Gothic" w:hAnsi="Century Gothic"/>
          <w:i/>
          <w:iCs/>
          <w:sz w:val="20"/>
          <w:szCs w:val="20"/>
        </w:rPr>
        <w:t>John 3:5</w:t>
      </w:r>
      <w:r w:rsidR="00733836">
        <w:rPr>
          <w:rFonts w:ascii="Century Gothic" w:hAnsi="Century Gothic"/>
          <w:i/>
          <w:iCs/>
          <w:sz w:val="20"/>
          <w:szCs w:val="20"/>
        </w:rPr>
        <w:br/>
      </w:r>
      <w:r>
        <w:t xml:space="preserve">We praise you, O God, for your Word: </w:t>
      </w:r>
      <w:r w:rsidR="00733836">
        <w:br/>
      </w:r>
      <w:r w:rsidRPr="00927EFF">
        <w:rPr>
          <w:b/>
          <w:bCs/>
        </w:rPr>
        <w:t xml:space="preserve">we praise you, O God, for your </w:t>
      </w:r>
      <w:r>
        <w:rPr>
          <w:b/>
          <w:bCs/>
        </w:rPr>
        <w:t>W</w:t>
      </w:r>
      <w:r w:rsidRPr="00927EFF">
        <w:rPr>
          <w:b/>
          <w:bCs/>
        </w:rPr>
        <w:t>ord.</w:t>
      </w:r>
      <w:r w:rsidR="00733836">
        <w:rPr>
          <w:b/>
          <w:bCs/>
        </w:rPr>
        <w:br/>
      </w:r>
    </w:p>
    <w:p w14:paraId="22769BDC" w14:textId="0CA56293" w:rsidR="00753519" w:rsidRPr="00FD7731" w:rsidRDefault="00753519" w:rsidP="00733836">
      <w:pPr>
        <w:tabs>
          <w:tab w:val="left" w:pos="720"/>
          <w:tab w:val="right" w:pos="8626"/>
        </w:tabs>
      </w:pPr>
      <w:r>
        <w:t>Your word is a lamp lighting our path,</w:t>
      </w:r>
      <w:r w:rsidRPr="0031173C">
        <w:t xml:space="preserve"> </w:t>
      </w:r>
      <w:r>
        <w:tab/>
      </w:r>
      <w:r>
        <w:rPr>
          <w:rFonts w:ascii="Century Gothic" w:hAnsi="Century Gothic"/>
          <w:i/>
          <w:iCs/>
          <w:sz w:val="20"/>
          <w:szCs w:val="20"/>
        </w:rPr>
        <w:t>Ps. 119:105</w:t>
      </w:r>
      <w:r w:rsidR="00733836">
        <w:rPr>
          <w:rFonts w:ascii="Century Gothic" w:hAnsi="Century Gothic"/>
          <w:i/>
          <w:iCs/>
          <w:sz w:val="20"/>
          <w:szCs w:val="20"/>
        </w:rPr>
        <w:br/>
      </w:r>
      <w:r>
        <w:t>a mirror reflecting our selves,</w:t>
      </w:r>
      <w:r w:rsidRPr="0031173C">
        <w:t xml:space="preserve"> </w:t>
      </w:r>
      <w:r>
        <w:tab/>
      </w:r>
      <w:r>
        <w:rPr>
          <w:rFonts w:ascii="Century Gothic" w:hAnsi="Century Gothic"/>
          <w:i/>
          <w:iCs/>
          <w:sz w:val="20"/>
          <w:szCs w:val="20"/>
        </w:rPr>
        <w:t>James 1:23</w:t>
      </w:r>
      <w:r w:rsidR="00733836">
        <w:rPr>
          <w:rFonts w:ascii="Century Gothic" w:hAnsi="Century Gothic"/>
          <w:i/>
          <w:iCs/>
          <w:sz w:val="20"/>
          <w:szCs w:val="20"/>
        </w:rPr>
        <w:br/>
      </w:r>
      <w:r>
        <w:t>a shield providing us refuge,</w:t>
      </w:r>
      <w:r w:rsidRPr="0031173C">
        <w:t xml:space="preserve"> </w:t>
      </w:r>
      <w:r>
        <w:tab/>
      </w:r>
      <w:r>
        <w:rPr>
          <w:rFonts w:ascii="Century Gothic" w:hAnsi="Century Gothic"/>
          <w:i/>
          <w:iCs/>
          <w:sz w:val="20"/>
          <w:szCs w:val="20"/>
        </w:rPr>
        <w:t>Prov. 30:5</w:t>
      </w:r>
      <w:r w:rsidR="00733836">
        <w:rPr>
          <w:rFonts w:ascii="Century Gothic" w:hAnsi="Century Gothic"/>
          <w:i/>
          <w:iCs/>
          <w:sz w:val="20"/>
          <w:szCs w:val="20"/>
        </w:rPr>
        <w:br/>
      </w:r>
      <w:r>
        <w:t>a fire burning for justice and truth.</w:t>
      </w:r>
      <w:r w:rsidRPr="0031173C">
        <w:t xml:space="preserve"> </w:t>
      </w:r>
      <w:r>
        <w:tab/>
      </w:r>
      <w:r>
        <w:rPr>
          <w:rFonts w:ascii="Century Gothic" w:hAnsi="Century Gothic"/>
          <w:i/>
          <w:iCs/>
          <w:sz w:val="20"/>
          <w:szCs w:val="20"/>
        </w:rPr>
        <w:t>Jer. 23:29</w:t>
      </w:r>
      <w:r w:rsidR="00733836">
        <w:rPr>
          <w:rFonts w:ascii="Century Gothic" w:hAnsi="Century Gothic"/>
          <w:i/>
          <w:iCs/>
          <w:sz w:val="20"/>
          <w:szCs w:val="20"/>
        </w:rPr>
        <w:br/>
      </w:r>
      <w:r>
        <w:t>Your word is sweeter than honey:</w:t>
      </w:r>
      <w:r w:rsidRPr="0031173C">
        <w:t xml:space="preserve"> </w:t>
      </w:r>
      <w:r>
        <w:tab/>
      </w:r>
      <w:r>
        <w:rPr>
          <w:rFonts w:ascii="Century Gothic" w:hAnsi="Century Gothic"/>
          <w:i/>
          <w:iCs/>
          <w:sz w:val="20"/>
          <w:szCs w:val="20"/>
        </w:rPr>
        <w:t xml:space="preserve">Ps. 119:103 </w:t>
      </w:r>
      <w:r w:rsidR="00733836">
        <w:rPr>
          <w:rFonts w:ascii="Century Gothic" w:hAnsi="Century Gothic"/>
          <w:i/>
          <w:iCs/>
          <w:sz w:val="20"/>
          <w:szCs w:val="20"/>
        </w:rPr>
        <w:br/>
      </w:r>
      <w:r>
        <w:t>it nourishes our bodies like milk,</w:t>
      </w:r>
      <w:r w:rsidRPr="0031173C">
        <w:t xml:space="preserve"> </w:t>
      </w:r>
      <w:r>
        <w:tab/>
      </w:r>
      <w:r>
        <w:rPr>
          <w:rFonts w:ascii="Century Gothic" w:hAnsi="Century Gothic"/>
          <w:i/>
          <w:iCs/>
          <w:sz w:val="20"/>
          <w:szCs w:val="20"/>
        </w:rPr>
        <w:t>1 Pet. 2:2</w:t>
      </w:r>
      <w:r w:rsidR="00733836">
        <w:rPr>
          <w:rFonts w:ascii="Century Gothic" w:hAnsi="Century Gothic"/>
          <w:i/>
          <w:iCs/>
          <w:sz w:val="20"/>
          <w:szCs w:val="20"/>
        </w:rPr>
        <w:br/>
      </w:r>
      <w:r>
        <w:t>it sustains your people like bread.</w:t>
      </w:r>
      <w:r w:rsidRPr="0031173C">
        <w:t xml:space="preserve"> </w:t>
      </w:r>
      <w:r>
        <w:tab/>
      </w:r>
      <w:r>
        <w:rPr>
          <w:rFonts w:ascii="Century Gothic" w:hAnsi="Century Gothic"/>
          <w:i/>
          <w:iCs/>
          <w:sz w:val="20"/>
          <w:szCs w:val="20"/>
        </w:rPr>
        <w:t>Matt. 14:20</w:t>
      </w:r>
      <w:r w:rsidR="00733836">
        <w:rPr>
          <w:rFonts w:ascii="Century Gothic" w:hAnsi="Century Gothic"/>
          <w:i/>
          <w:iCs/>
          <w:sz w:val="20"/>
          <w:szCs w:val="20"/>
        </w:rPr>
        <w:br/>
      </w:r>
      <w:r>
        <w:t xml:space="preserve">We receive your promises, more treasured than gold. </w:t>
      </w:r>
      <w:r>
        <w:tab/>
      </w:r>
      <w:r>
        <w:rPr>
          <w:rFonts w:ascii="Century Gothic" w:hAnsi="Century Gothic"/>
          <w:i/>
          <w:iCs/>
          <w:sz w:val="20"/>
          <w:szCs w:val="20"/>
        </w:rPr>
        <w:t>Ps. 19:10</w:t>
      </w:r>
      <w:r w:rsidR="00733836">
        <w:rPr>
          <w:rFonts w:ascii="Century Gothic" w:hAnsi="Century Gothic"/>
          <w:i/>
          <w:iCs/>
          <w:sz w:val="20"/>
          <w:szCs w:val="20"/>
        </w:rPr>
        <w:br/>
      </w:r>
      <w:r>
        <w:t>We bless you, O God, for your Word:</w:t>
      </w:r>
      <w:r w:rsidR="00733836">
        <w:br/>
      </w:r>
      <w:r w:rsidRPr="00927EFF">
        <w:rPr>
          <w:b/>
          <w:bCs/>
        </w:rPr>
        <w:t xml:space="preserve">we bless you, O God, for your </w:t>
      </w:r>
      <w:r>
        <w:rPr>
          <w:b/>
          <w:bCs/>
        </w:rPr>
        <w:t>W</w:t>
      </w:r>
      <w:r w:rsidRPr="00927EFF">
        <w:rPr>
          <w:b/>
          <w:bCs/>
        </w:rPr>
        <w:t>ord.</w:t>
      </w:r>
      <w:r w:rsidR="00733836">
        <w:rPr>
          <w:b/>
          <w:bCs/>
        </w:rPr>
        <w:br/>
      </w:r>
    </w:p>
    <w:p w14:paraId="51784755" w14:textId="31323EA0" w:rsidR="00753519" w:rsidRPr="00FD7731" w:rsidRDefault="00753519" w:rsidP="00733836">
      <w:pPr>
        <w:tabs>
          <w:tab w:val="left" w:pos="720"/>
          <w:tab w:val="right" w:pos="8626"/>
        </w:tabs>
      </w:pPr>
      <w:r>
        <w:t>Open our ears to your prophets, apostles, and saints,</w:t>
      </w:r>
      <w:r w:rsidRPr="006818F0">
        <w:t xml:space="preserve"> </w:t>
      </w:r>
      <w:r>
        <w:tab/>
      </w:r>
      <w:r>
        <w:rPr>
          <w:rFonts w:ascii="Century Gothic" w:hAnsi="Century Gothic"/>
          <w:i/>
          <w:iCs/>
          <w:sz w:val="20"/>
          <w:szCs w:val="20"/>
        </w:rPr>
        <w:t>Eph. 2:19-20</w:t>
      </w:r>
      <w:r w:rsidR="00733836">
        <w:rPr>
          <w:rFonts w:ascii="Century Gothic" w:hAnsi="Century Gothic"/>
          <w:i/>
          <w:iCs/>
          <w:sz w:val="20"/>
          <w:szCs w:val="20"/>
        </w:rPr>
        <w:br/>
      </w:r>
      <w:r>
        <w:t>and to all the cries of the needy.</w:t>
      </w:r>
      <w:r w:rsidRPr="006818F0">
        <w:t xml:space="preserve"> </w:t>
      </w:r>
      <w:r>
        <w:tab/>
      </w:r>
      <w:r>
        <w:rPr>
          <w:rFonts w:ascii="Century Gothic" w:hAnsi="Century Gothic"/>
          <w:i/>
          <w:iCs/>
          <w:sz w:val="20"/>
          <w:szCs w:val="20"/>
        </w:rPr>
        <w:t>James 5:4</w:t>
      </w:r>
      <w:r w:rsidR="00733836">
        <w:rPr>
          <w:rFonts w:ascii="Century Gothic" w:hAnsi="Century Gothic"/>
          <w:i/>
          <w:iCs/>
          <w:sz w:val="20"/>
          <w:szCs w:val="20"/>
        </w:rPr>
        <w:br/>
      </w:r>
      <w:r>
        <w:t>Breathe into your church the mighty Spirit of Christ,</w:t>
      </w:r>
      <w:r w:rsidRPr="006818F0">
        <w:t xml:space="preserve"> </w:t>
      </w:r>
      <w:r>
        <w:tab/>
      </w:r>
      <w:r>
        <w:rPr>
          <w:rFonts w:ascii="Century Gothic" w:hAnsi="Century Gothic"/>
          <w:i/>
          <w:iCs/>
          <w:sz w:val="20"/>
          <w:szCs w:val="20"/>
        </w:rPr>
        <w:t>John 20:22</w:t>
      </w:r>
      <w:r w:rsidR="00733836">
        <w:rPr>
          <w:rFonts w:ascii="Century Gothic" w:hAnsi="Century Gothic"/>
          <w:i/>
          <w:iCs/>
          <w:sz w:val="20"/>
          <w:szCs w:val="20"/>
        </w:rPr>
        <w:br/>
      </w:r>
      <w:r>
        <w:t>that heeding your voice of beauty and power</w:t>
      </w:r>
      <w:r w:rsidRPr="006818F0">
        <w:t xml:space="preserve"> </w:t>
      </w:r>
      <w:r>
        <w:tab/>
      </w:r>
      <w:r>
        <w:rPr>
          <w:rFonts w:ascii="Century Gothic" w:hAnsi="Century Gothic"/>
          <w:i/>
          <w:iCs/>
          <w:sz w:val="20"/>
          <w:szCs w:val="20"/>
        </w:rPr>
        <w:t>Ps. 29:9</w:t>
      </w:r>
      <w:r w:rsidR="00733836">
        <w:rPr>
          <w:rFonts w:ascii="Century Gothic" w:hAnsi="Century Gothic"/>
          <w:i/>
          <w:iCs/>
          <w:sz w:val="20"/>
          <w:szCs w:val="20"/>
        </w:rPr>
        <w:br/>
      </w:r>
      <w:r>
        <w:t>we are strengthened to serve wherever we are called.</w:t>
      </w:r>
      <w:r w:rsidRPr="006818F0">
        <w:t xml:space="preserve"> </w:t>
      </w:r>
      <w:r>
        <w:tab/>
      </w:r>
      <w:r>
        <w:rPr>
          <w:rFonts w:ascii="Century Gothic" w:hAnsi="Century Gothic"/>
          <w:i/>
          <w:iCs/>
          <w:sz w:val="20"/>
          <w:szCs w:val="20"/>
        </w:rPr>
        <w:t>Rom. 16:25-26</w:t>
      </w:r>
      <w:r w:rsidR="00733836">
        <w:rPr>
          <w:rFonts w:ascii="Century Gothic" w:hAnsi="Century Gothic"/>
          <w:i/>
          <w:iCs/>
          <w:sz w:val="20"/>
          <w:szCs w:val="20"/>
        </w:rPr>
        <w:br/>
      </w:r>
    </w:p>
    <w:p w14:paraId="44849BF0" w14:textId="58A9A527" w:rsidR="00B03CB8" w:rsidRDefault="00A87CEE" w:rsidP="00733836">
      <w:pPr>
        <w:tabs>
          <w:tab w:val="left" w:pos="720"/>
          <w:tab w:val="right" w:pos="8626"/>
        </w:tabs>
        <w:rPr>
          <w:b/>
          <w:bCs/>
        </w:rPr>
      </w:pPr>
      <w:r>
        <w:t>To you, Father, Son, and Spirit—the Source, Word, and Breath—</w:t>
      </w:r>
      <w:r w:rsidR="00733836">
        <w:br/>
      </w:r>
      <w:r>
        <w:t>we offer our thanks for your life-giving Word.</w:t>
      </w:r>
      <w:r w:rsidR="00733836">
        <w:br/>
      </w:r>
      <w:r w:rsidRPr="006417FC">
        <w:rPr>
          <w:b/>
          <w:bCs/>
        </w:rPr>
        <w:t>We offer our thanks for your life-giving Word.</w:t>
      </w:r>
      <w:r w:rsidR="00733836">
        <w:rPr>
          <w:b/>
          <w:bCs/>
        </w:rPr>
        <w:br/>
      </w:r>
      <w:r w:rsidRPr="006417FC">
        <w:t>Amen.</w:t>
      </w:r>
      <w:r w:rsidR="00733836">
        <w:br/>
      </w:r>
      <w:r w:rsidRPr="006417FC">
        <w:rPr>
          <w:b/>
          <w:bCs/>
        </w:rPr>
        <w:t>Amen.</w:t>
      </w:r>
      <w:r w:rsidR="00733836">
        <w:rPr>
          <w:b/>
          <w:bCs/>
        </w:rPr>
        <w:br/>
      </w:r>
    </w:p>
    <w:p w14:paraId="4FCEF2FA" w14:textId="1FF92E5E" w:rsidR="00FD5D20" w:rsidRPr="00F2236B" w:rsidRDefault="00FD5D20" w:rsidP="00FD5D20">
      <w:pPr>
        <w:rPr>
          <w:rFonts w:ascii="Century Gothic" w:hAnsi="Century Gothic"/>
          <w:b/>
          <w:bCs/>
          <w:color w:val="222222"/>
          <w:sz w:val="20"/>
          <w:szCs w:val="20"/>
        </w:rPr>
      </w:pPr>
      <w:r w:rsidRPr="00F2236B">
        <w:rPr>
          <w:rFonts w:ascii="Century Gothic" w:hAnsi="Century Gothic"/>
          <w:b/>
          <w:bCs/>
          <w:color w:val="222222"/>
          <w:sz w:val="20"/>
          <w:szCs w:val="20"/>
        </w:rPr>
        <w:t>OR</w:t>
      </w:r>
    </w:p>
    <w:p w14:paraId="079B76C3" w14:textId="77777777" w:rsidR="00075B65" w:rsidRPr="000A7A32" w:rsidRDefault="00075B65" w:rsidP="00FD5D20">
      <w:pPr>
        <w:rPr>
          <w:rFonts w:ascii="Century Gothic" w:hAnsi="Century Gothic"/>
          <w:color w:val="222222"/>
          <w:sz w:val="22"/>
        </w:rPr>
      </w:pPr>
    </w:p>
    <w:p w14:paraId="6CA178A4" w14:textId="2C6AB81E" w:rsidR="001612BF" w:rsidRDefault="004F514B" w:rsidP="004F514B">
      <w:pPr>
        <w:rPr>
          <w:szCs w:val="24"/>
        </w:rPr>
      </w:pPr>
      <w:r w:rsidRPr="00FA3447">
        <w:rPr>
          <w:szCs w:val="24"/>
        </w:rPr>
        <w:t>Glory and praise to you, O God, for your words of promise. With Abraham and Sarah, Moses and Miriam, Deborah and Elijah, Mary and Mary Magdalene, Peter and Paul, we receive your gospel of challenge and comfort. By your Spirit, equip us to serve those in need, faithfully following your Word, Jesus Christ, our Companion and Savior, now and forever.</w:t>
      </w:r>
      <w:r w:rsidR="00EE5FFB" w:rsidRPr="00FA3447">
        <w:rPr>
          <w:szCs w:val="24"/>
        </w:rPr>
        <w:t xml:space="preserve"> </w:t>
      </w:r>
      <w:r w:rsidR="00733836">
        <w:rPr>
          <w:szCs w:val="24"/>
        </w:rPr>
        <w:br/>
      </w:r>
      <w:r w:rsidR="00EE5FFB" w:rsidRPr="00FA3447">
        <w:rPr>
          <w:b/>
          <w:szCs w:val="24"/>
        </w:rPr>
        <w:t>Amen.</w:t>
      </w:r>
      <w:r w:rsidR="00733836">
        <w:rPr>
          <w:b/>
          <w:szCs w:val="24"/>
        </w:rPr>
        <w:br/>
      </w:r>
    </w:p>
    <w:p w14:paraId="70CF4B15" w14:textId="04D15824" w:rsidR="000A7A32" w:rsidRPr="00F2236B" w:rsidRDefault="000A7A32" w:rsidP="000A7A32">
      <w:pPr>
        <w:rPr>
          <w:rFonts w:ascii="Century Gothic" w:hAnsi="Century Gothic"/>
          <w:b/>
          <w:bCs/>
          <w:color w:val="222222"/>
          <w:sz w:val="20"/>
          <w:szCs w:val="20"/>
        </w:rPr>
      </w:pPr>
      <w:r w:rsidRPr="00F2236B">
        <w:rPr>
          <w:rFonts w:ascii="Century Gothic" w:hAnsi="Century Gothic"/>
          <w:b/>
          <w:bCs/>
          <w:color w:val="222222"/>
          <w:sz w:val="20"/>
          <w:szCs w:val="20"/>
        </w:rPr>
        <w:t>OR</w:t>
      </w:r>
    </w:p>
    <w:p w14:paraId="6E2F217D" w14:textId="77777777" w:rsidR="00075B65" w:rsidRDefault="00075B65" w:rsidP="000A7A32">
      <w:pPr>
        <w:rPr>
          <w:rFonts w:ascii="Century Gothic" w:hAnsi="Century Gothic"/>
          <w:color w:val="222222"/>
          <w:sz w:val="22"/>
        </w:rPr>
      </w:pPr>
    </w:p>
    <w:p w14:paraId="1C736713" w14:textId="7E3A39FC" w:rsidR="005D3D5C" w:rsidRPr="00293615" w:rsidRDefault="005D3D5C" w:rsidP="000A7A32">
      <w:pPr>
        <w:rPr>
          <w:rFonts w:ascii="Century Gothic" w:hAnsi="Century Gothic"/>
          <w:sz w:val="20"/>
          <w:szCs w:val="18"/>
        </w:rPr>
      </w:pPr>
      <w:r w:rsidRPr="00293615">
        <w:rPr>
          <w:rFonts w:ascii="Century Gothic" w:hAnsi="Century Gothic"/>
          <w:sz w:val="20"/>
          <w:szCs w:val="18"/>
        </w:rPr>
        <w:t>Prov. 3:13-18; 8:1-21</w:t>
      </w:r>
    </w:p>
    <w:p w14:paraId="6EF9A4B6" w14:textId="0915C6E3" w:rsidR="001612BF" w:rsidRDefault="004F514B" w:rsidP="000A7A32">
      <w:pPr>
        <w:rPr>
          <w:rFonts w:ascii="Century Gothic" w:hAnsi="Century Gothic"/>
          <w:b/>
          <w:bCs/>
          <w:color w:val="222222"/>
          <w:sz w:val="22"/>
        </w:rPr>
      </w:pPr>
      <w:r w:rsidRPr="00FA3447">
        <w:rPr>
          <w:szCs w:val="24"/>
        </w:rPr>
        <w:t>O Holy One of wisdom, throughout human history and today among us here, you call us to walk the paths of justice and peace. We praise you, O God of truth, for your precious words. Grant that sheltered under their richness as under the tree of life, we live in gratitude and faithfulness, through Jesus Christ, your Word and our Wisdom, now and forever.</w:t>
      </w:r>
      <w:r w:rsidR="00EE5FFB" w:rsidRPr="00FA3447">
        <w:rPr>
          <w:szCs w:val="24"/>
        </w:rPr>
        <w:t xml:space="preserve"> </w:t>
      </w:r>
      <w:r w:rsidR="00733836">
        <w:rPr>
          <w:szCs w:val="24"/>
        </w:rPr>
        <w:br/>
      </w:r>
      <w:r w:rsidR="00EE5FFB" w:rsidRPr="00FA3447">
        <w:rPr>
          <w:b/>
          <w:szCs w:val="24"/>
        </w:rPr>
        <w:t>Amen.</w:t>
      </w:r>
      <w:r w:rsidRPr="00FA3447">
        <w:rPr>
          <w:szCs w:val="24"/>
        </w:rPr>
        <w:t xml:space="preserve"> </w:t>
      </w:r>
      <w:r w:rsidR="00733836">
        <w:rPr>
          <w:i/>
          <w:sz w:val="22"/>
        </w:rPr>
        <w:br/>
      </w:r>
    </w:p>
    <w:p w14:paraId="085976A5" w14:textId="2124A307" w:rsidR="000A7A32" w:rsidRPr="00F2236B" w:rsidRDefault="000A7A32" w:rsidP="000A7A32">
      <w:pPr>
        <w:rPr>
          <w:rFonts w:ascii="Century Gothic" w:hAnsi="Century Gothic"/>
          <w:b/>
          <w:bCs/>
          <w:color w:val="222222"/>
          <w:sz w:val="20"/>
          <w:szCs w:val="20"/>
        </w:rPr>
      </w:pPr>
      <w:r w:rsidRPr="00F2236B">
        <w:rPr>
          <w:rFonts w:ascii="Century Gothic" w:hAnsi="Century Gothic"/>
          <w:b/>
          <w:bCs/>
          <w:color w:val="222222"/>
          <w:sz w:val="20"/>
          <w:szCs w:val="20"/>
        </w:rPr>
        <w:lastRenderedPageBreak/>
        <w:t>OR</w:t>
      </w:r>
    </w:p>
    <w:p w14:paraId="158EFA05" w14:textId="77777777" w:rsidR="00075B65" w:rsidRPr="000A7A32" w:rsidRDefault="00075B65" w:rsidP="000A7A32">
      <w:pPr>
        <w:rPr>
          <w:rFonts w:ascii="Century Gothic" w:hAnsi="Century Gothic"/>
          <w:color w:val="222222"/>
          <w:sz w:val="22"/>
        </w:rPr>
      </w:pPr>
    </w:p>
    <w:p w14:paraId="3D40A7D3" w14:textId="77777777" w:rsidR="00467FDD" w:rsidRPr="00293615" w:rsidRDefault="00467FDD" w:rsidP="00467FDD">
      <w:pPr>
        <w:rPr>
          <w:rFonts w:ascii="Century Gothic" w:hAnsi="Century Gothic"/>
          <w:sz w:val="20"/>
          <w:szCs w:val="20"/>
        </w:rPr>
      </w:pPr>
      <w:r w:rsidRPr="00293615">
        <w:rPr>
          <w:rFonts w:ascii="Century Gothic" w:hAnsi="Century Gothic"/>
          <w:sz w:val="20"/>
          <w:szCs w:val="20"/>
        </w:rPr>
        <w:t>Prayer of the day, third Sunday after Epiphany (Sunday, January 21–27, Lectionary 3) Year C</w:t>
      </w:r>
    </w:p>
    <w:p w14:paraId="1B068E86" w14:textId="0D44E0AF" w:rsidR="00680758" w:rsidRPr="00E927C6" w:rsidRDefault="00467FDD" w:rsidP="00156768">
      <w:pPr>
        <w:rPr>
          <w:sz w:val="18"/>
          <w:szCs w:val="18"/>
        </w:rPr>
      </w:pPr>
      <w:r w:rsidRPr="00467FDD">
        <w:rPr>
          <w:szCs w:val="24"/>
        </w:rPr>
        <w:t>Blessed Lord God, you have caused the holy scriptures to be written for the nourishment of your people. Grant that we may hear them, read, mark, learn, and inwardly digest them, that, comforted by your promises, we may embrace and forever hold fast to the hope of eternal life, through your Son, Jesus Christ, our Lord.</w:t>
      </w:r>
      <w:r w:rsidR="00733836">
        <w:rPr>
          <w:szCs w:val="24"/>
        </w:rPr>
        <w:br/>
      </w:r>
      <w:r w:rsidRPr="006417FC">
        <w:rPr>
          <w:b/>
          <w:bCs/>
          <w:szCs w:val="24"/>
        </w:rPr>
        <w:t>Amen.</w:t>
      </w:r>
      <w:r w:rsidR="00733836">
        <w:rPr>
          <w:b/>
          <w:bCs/>
          <w:szCs w:val="24"/>
        </w:rPr>
        <w:br/>
      </w:r>
    </w:p>
    <w:p w14:paraId="7F00EF5F" w14:textId="77777777" w:rsidR="000A7A32" w:rsidRPr="00E927C6" w:rsidRDefault="000A7A32" w:rsidP="001762A5">
      <w:pPr>
        <w:rPr>
          <w:sz w:val="18"/>
          <w:szCs w:val="18"/>
        </w:rPr>
      </w:pPr>
    </w:p>
    <w:p w14:paraId="049E5A69" w14:textId="506708AC" w:rsidR="001762A5" w:rsidRPr="0096256E" w:rsidRDefault="001762A5" w:rsidP="001762A5">
      <w:pPr>
        <w:rPr>
          <w:b/>
          <w:sz w:val="28"/>
          <w:szCs w:val="24"/>
        </w:rPr>
      </w:pPr>
      <w:r w:rsidRPr="0096256E">
        <w:rPr>
          <w:b/>
          <w:sz w:val="28"/>
          <w:szCs w:val="24"/>
        </w:rPr>
        <w:t>Canticle of Thanksgiving</w:t>
      </w:r>
    </w:p>
    <w:p w14:paraId="49FF309B" w14:textId="77777777" w:rsidR="001762A5" w:rsidRPr="00AF0F86" w:rsidRDefault="001762A5" w:rsidP="001762A5">
      <w:pPr>
        <w:rPr>
          <w:sz w:val="12"/>
          <w:szCs w:val="12"/>
        </w:rPr>
      </w:pPr>
    </w:p>
    <w:p w14:paraId="2AB87442" w14:textId="69870415" w:rsidR="004F267D" w:rsidRPr="005F736B" w:rsidRDefault="0061497F" w:rsidP="006F5887">
      <w:pPr>
        <w:tabs>
          <w:tab w:val="left" w:pos="1710"/>
          <w:tab w:val="left" w:pos="2340"/>
        </w:tabs>
      </w:pPr>
      <w:r w:rsidRPr="1A11C22F">
        <w:rPr>
          <w:i/>
        </w:rPr>
        <w:t>In addition to the canticle “Salvation belongs to our God” (</w:t>
      </w:r>
      <w:r>
        <w:t>Evangelical Lutheran Worship,</w:t>
      </w:r>
      <w:r w:rsidRPr="1A11C22F">
        <w:rPr>
          <w:i/>
        </w:rPr>
        <w:t xml:space="preserve"> p. 219), another appropriate hymn </w:t>
      </w:r>
      <w:r w:rsidRPr="63D76D5F">
        <w:rPr>
          <w:i/>
        </w:rPr>
        <w:t xml:space="preserve">or song </w:t>
      </w:r>
      <w:r w:rsidR="2820F318" w:rsidRPr="30A86552">
        <w:rPr>
          <w:i/>
          <w:iCs/>
        </w:rPr>
        <w:t xml:space="preserve">from </w:t>
      </w:r>
      <w:r w:rsidR="2820F318" w:rsidRPr="000F6614">
        <w:t xml:space="preserve">Evangelical Lutheran Worship </w:t>
      </w:r>
      <w:r w:rsidRPr="1A11C22F">
        <w:rPr>
          <w:i/>
          <w:iCs/>
        </w:rPr>
        <w:t xml:space="preserve">or </w:t>
      </w:r>
      <w:r w:rsidR="37607A3D" w:rsidRPr="000F6614">
        <w:t>All Creation Sings</w:t>
      </w:r>
      <w:r w:rsidR="37607A3D" w:rsidRPr="1CC43A70">
        <w:rPr>
          <w:i/>
          <w:iCs/>
        </w:rPr>
        <w:t xml:space="preserve"> </w:t>
      </w:r>
      <w:r w:rsidRPr="1A11C22F">
        <w:rPr>
          <w:i/>
        </w:rPr>
        <w:t>may be sung. Some appropriate options include:</w:t>
      </w:r>
      <w:r w:rsidR="00733836">
        <w:br/>
      </w:r>
      <w:r w:rsidR="004F267D">
        <w:t>ELW 45</w:t>
      </w:r>
      <w:r w:rsidR="00E15A60">
        <w:t>8</w:t>
      </w:r>
      <w:r w:rsidR="00E15A60">
        <w:tab/>
      </w:r>
      <w:r w:rsidR="004F267D">
        <w:t>Praise and thanksgiving be to God</w:t>
      </w:r>
      <w:r w:rsidR="00733836">
        <w:br/>
      </w:r>
      <w:r w:rsidR="004F267D">
        <w:t>ELW 679</w:t>
      </w:r>
      <w:r w:rsidR="00E15A60">
        <w:tab/>
      </w:r>
      <w:r w:rsidR="004F267D">
        <w:t>For the fruit of all creation</w:t>
      </w:r>
      <w:r w:rsidR="00733836">
        <w:br/>
      </w:r>
      <w:r w:rsidR="004F267D">
        <w:t>ELW 682</w:t>
      </w:r>
      <w:r w:rsidR="00E15A60">
        <w:tab/>
      </w:r>
      <w:r w:rsidR="004F267D">
        <w:t xml:space="preserve">To God our thanks we give / </w:t>
      </w:r>
      <w:r w:rsidR="004F267D" w:rsidRPr="1A11C22F">
        <w:rPr>
          <w:i/>
        </w:rPr>
        <w:t>Reamo leboga</w:t>
      </w:r>
      <w:r w:rsidR="00733836">
        <w:br/>
      </w:r>
      <w:r w:rsidR="004F267D">
        <w:t>ELW 68</w:t>
      </w:r>
      <w:r w:rsidR="00E15A60">
        <w:t>3</w:t>
      </w:r>
      <w:r w:rsidR="00E15A60">
        <w:tab/>
      </w:r>
      <w:r w:rsidR="004F267D">
        <w:t>The numberless gifts of God’s mercies</w:t>
      </w:r>
      <w:r w:rsidR="00733836">
        <w:br/>
      </w:r>
      <w:r w:rsidR="004F267D">
        <w:t>ELW 689</w:t>
      </w:r>
      <w:r w:rsidR="00E15A60">
        <w:tab/>
      </w:r>
      <w:r w:rsidR="004F267D">
        <w:t>Praise and thanksgiving</w:t>
      </w:r>
      <w:r w:rsidR="00733836">
        <w:br/>
      </w:r>
      <w:r w:rsidR="004F267D">
        <w:t>ELW 730</w:t>
      </w:r>
      <w:r w:rsidR="00E15A60">
        <w:tab/>
      </w:r>
      <w:r w:rsidR="004F267D">
        <w:t>Lord our God, with praise we come</w:t>
      </w:r>
      <w:r w:rsidR="00733836">
        <w:br/>
      </w:r>
      <w:r w:rsidR="004F267D">
        <w:t>ELW 783</w:t>
      </w:r>
      <w:r w:rsidR="00E15A60">
        <w:tab/>
      </w:r>
      <w:r w:rsidR="004F267D">
        <w:t>Praise and thanks and adoration</w:t>
      </w:r>
      <w:r w:rsidR="00733836">
        <w:br/>
      </w:r>
      <w:r w:rsidR="004F267D">
        <w:t>ELW 79</w:t>
      </w:r>
      <w:r w:rsidR="00E15A60">
        <w:t>1</w:t>
      </w:r>
      <w:r w:rsidR="00E15A60">
        <w:tab/>
      </w:r>
      <w:r w:rsidR="004F267D">
        <w:t>We sing to you, O God</w:t>
      </w:r>
      <w:r w:rsidR="00733836">
        <w:br/>
      </w:r>
      <w:r w:rsidR="004F267D">
        <w:t>ELW 829</w:t>
      </w:r>
      <w:r w:rsidR="00E15A60">
        <w:tab/>
      </w:r>
      <w:r w:rsidR="004F267D">
        <w:t>Have you thanked the Lord?</w:t>
      </w:r>
      <w:r w:rsidR="00733836">
        <w:br/>
      </w:r>
      <w:r w:rsidR="004F267D">
        <w:t>ELW 837</w:t>
      </w:r>
      <w:r w:rsidR="00E15A60">
        <w:tab/>
      </w:r>
      <w:r w:rsidR="004F267D">
        <w:t xml:space="preserve">Many and great, O God / </w:t>
      </w:r>
      <w:r w:rsidR="004F267D" w:rsidRPr="1A11C22F">
        <w:rPr>
          <w:i/>
        </w:rPr>
        <w:t>Wakantanka taku nitawa</w:t>
      </w:r>
      <w:r w:rsidR="00733836">
        <w:br/>
      </w:r>
      <w:r w:rsidR="004F267D">
        <w:t>ELW 839/840</w:t>
      </w:r>
      <w:r w:rsidR="00E15A60">
        <w:tab/>
      </w:r>
      <w:r w:rsidR="004F267D">
        <w:t>Now thank we all our God</w:t>
      </w:r>
      <w:r w:rsidR="00733836">
        <w:br/>
      </w:r>
      <w:r w:rsidR="004F267D" w:rsidRPr="005F736B">
        <w:t>ELW 884/885</w:t>
      </w:r>
      <w:r w:rsidR="00E15A60" w:rsidRPr="005F736B">
        <w:tab/>
      </w:r>
      <w:r w:rsidR="004F267D" w:rsidRPr="005F736B">
        <w:t>Praise God, from whom all blessings flow</w:t>
      </w:r>
    </w:p>
    <w:p w14:paraId="66AAEBEF" w14:textId="7D770E67" w:rsidR="00D23C1C" w:rsidRPr="005F736B" w:rsidRDefault="008411BC" w:rsidP="00AF0F86">
      <w:pPr>
        <w:tabs>
          <w:tab w:val="left" w:pos="1710"/>
          <w:tab w:val="left" w:pos="2340"/>
        </w:tabs>
        <w:ind w:right="-630"/>
        <w:rPr>
          <w:i/>
          <w:iCs/>
          <w:lang w:val="es-US"/>
        </w:rPr>
      </w:pPr>
      <w:r w:rsidRPr="005F736B">
        <w:t xml:space="preserve">ACS </w:t>
      </w:r>
      <w:r w:rsidR="00D23C1C" w:rsidRPr="005F736B">
        <w:t>973</w:t>
      </w:r>
      <w:r w:rsidR="00D23C1C" w:rsidRPr="005F736B">
        <w:tab/>
        <w:t xml:space="preserve">The </w:t>
      </w:r>
      <w:r w:rsidR="004A6ADB" w:rsidRPr="005F736B">
        <w:t xml:space="preserve">Word who sang the light into creation / </w:t>
      </w:r>
      <w:r w:rsidR="004A6ADB" w:rsidRPr="005F736B">
        <w:rPr>
          <w:i/>
          <w:iCs/>
          <w:lang w:val="es-US"/>
        </w:rPr>
        <w:t>Palabra que fue luz el primer dia</w:t>
      </w:r>
    </w:p>
    <w:p w14:paraId="677034AA" w14:textId="5D79AD55" w:rsidR="003E3A5F" w:rsidRPr="005F736B" w:rsidRDefault="003E3A5F" w:rsidP="006F5887">
      <w:pPr>
        <w:tabs>
          <w:tab w:val="left" w:pos="1710"/>
          <w:tab w:val="left" w:pos="2340"/>
        </w:tabs>
        <w:rPr>
          <w:szCs w:val="24"/>
        </w:rPr>
      </w:pPr>
      <w:r w:rsidRPr="005F736B">
        <w:rPr>
          <w:szCs w:val="24"/>
        </w:rPr>
        <w:t>ACS 1048</w:t>
      </w:r>
      <w:r w:rsidRPr="005F736B">
        <w:rPr>
          <w:szCs w:val="24"/>
        </w:rPr>
        <w:tab/>
        <w:t>Founded on faith</w:t>
      </w:r>
    </w:p>
    <w:p w14:paraId="48C09838" w14:textId="06117989" w:rsidR="008411BC" w:rsidRPr="005F736B" w:rsidRDefault="00846CED" w:rsidP="006F5887">
      <w:pPr>
        <w:tabs>
          <w:tab w:val="left" w:pos="1710"/>
          <w:tab w:val="left" w:pos="2340"/>
        </w:tabs>
        <w:rPr>
          <w:i/>
          <w:iCs/>
          <w:szCs w:val="24"/>
        </w:rPr>
      </w:pPr>
      <w:r w:rsidRPr="005F736B">
        <w:rPr>
          <w:szCs w:val="24"/>
        </w:rPr>
        <w:t xml:space="preserve">ACS </w:t>
      </w:r>
      <w:r w:rsidR="008411BC" w:rsidRPr="005F736B">
        <w:rPr>
          <w:szCs w:val="24"/>
        </w:rPr>
        <w:t>1080</w:t>
      </w:r>
      <w:r w:rsidR="008411BC" w:rsidRPr="005F736B">
        <w:rPr>
          <w:szCs w:val="24"/>
        </w:rPr>
        <w:tab/>
        <w:t xml:space="preserve">Total praise / </w:t>
      </w:r>
      <w:r w:rsidR="008411BC" w:rsidRPr="005F736B">
        <w:rPr>
          <w:i/>
          <w:iCs/>
          <w:szCs w:val="24"/>
        </w:rPr>
        <w:t xml:space="preserve">Lord, I will lift </w:t>
      </w:r>
      <w:r w:rsidR="0088170F" w:rsidRPr="005F736B">
        <w:rPr>
          <w:i/>
          <w:iCs/>
          <w:szCs w:val="24"/>
        </w:rPr>
        <w:t>mine</w:t>
      </w:r>
      <w:r w:rsidR="008411BC" w:rsidRPr="005F736B">
        <w:rPr>
          <w:i/>
          <w:iCs/>
          <w:szCs w:val="24"/>
        </w:rPr>
        <w:t xml:space="preserve"> eyes</w:t>
      </w:r>
    </w:p>
    <w:p w14:paraId="7D6514A0" w14:textId="4EA8D5BC" w:rsidR="00120B51" w:rsidRPr="005F736B" w:rsidRDefault="005C2F41" w:rsidP="006F5887">
      <w:pPr>
        <w:tabs>
          <w:tab w:val="left" w:pos="1710"/>
          <w:tab w:val="left" w:pos="2340"/>
        </w:tabs>
        <w:rPr>
          <w:szCs w:val="24"/>
        </w:rPr>
      </w:pPr>
      <w:r w:rsidRPr="005F736B">
        <w:rPr>
          <w:szCs w:val="24"/>
        </w:rPr>
        <w:t xml:space="preserve">ACS </w:t>
      </w:r>
      <w:r w:rsidR="004803A8" w:rsidRPr="005F736B">
        <w:rPr>
          <w:szCs w:val="24"/>
        </w:rPr>
        <w:t>1087</w:t>
      </w:r>
      <w:r w:rsidR="004803A8" w:rsidRPr="005F736B">
        <w:rPr>
          <w:szCs w:val="24"/>
        </w:rPr>
        <w:tab/>
        <w:t xml:space="preserve">Glory to God, </w:t>
      </w:r>
      <w:r w:rsidR="00BD4A08" w:rsidRPr="005F736B">
        <w:rPr>
          <w:szCs w:val="24"/>
        </w:rPr>
        <w:t>w</w:t>
      </w:r>
      <w:r w:rsidR="004803A8" w:rsidRPr="005F736B">
        <w:rPr>
          <w:szCs w:val="24"/>
        </w:rPr>
        <w:t xml:space="preserve">hose </w:t>
      </w:r>
      <w:r w:rsidR="00BD4A08" w:rsidRPr="005F736B">
        <w:rPr>
          <w:szCs w:val="24"/>
        </w:rPr>
        <w:t>g</w:t>
      </w:r>
      <w:r w:rsidR="004803A8" w:rsidRPr="005F736B">
        <w:rPr>
          <w:szCs w:val="24"/>
        </w:rPr>
        <w:t xml:space="preserve">oodness </w:t>
      </w:r>
      <w:r w:rsidR="00BD4A08" w:rsidRPr="005F736B">
        <w:rPr>
          <w:szCs w:val="24"/>
        </w:rPr>
        <w:t>s</w:t>
      </w:r>
      <w:r w:rsidR="004803A8" w:rsidRPr="005F736B">
        <w:rPr>
          <w:szCs w:val="24"/>
        </w:rPr>
        <w:t>hines</w:t>
      </w:r>
    </w:p>
    <w:p w14:paraId="577FE5A2" w14:textId="2271C30C" w:rsidR="004803A8" w:rsidRPr="005F736B" w:rsidRDefault="00F92554" w:rsidP="006F5887">
      <w:pPr>
        <w:tabs>
          <w:tab w:val="left" w:pos="1710"/>
          <w:tab w:val="left" w:pos="2340"/>
        </w:tabs>
      </w:pPr>
      <w:r w:rsidRPr="005F736B">
        <w:t>ACS 1090</w:t>
      </w:r>
      <w:r w:rsidRPr="005F736B">
        <w:tab/>
        <w:t xml:space="preserve">Heaven </w:t>
      </w:r>
      <w:r w:rsidR="00BD4A08" w:rsidRPr="005F736B">
        <w:t>opened to Isaiah</w:t>
      </w:r>
    </w:p>
    <w:p w14:paraId="553EC252" w14:textId="56892452" w:rsidR="00C46E45" w:rsidRPr="005F736B" w:rsidRDefault="00C46E45" w:rsidP="006F5887">
      <w:pPr>
        <w:tabs>
          <w:tab w:val="left" w:pos="1710"/>
          <w:tab w:val="left" w:pos="2340"/>
        </w:tabs>
        <w:rPr>
          <w:szCs w:val="24"/>
        </w:rPr>
      </w:pPr>
      <w:r w:rsidRPr="005F736B">
        <w:rPr>
          <w:szCs w:val="24"/>
        </w:rPr>
        <w:t>ACS</w:t>
      </w:r>
      <w:r w:rsidR="00286EF3" w:rsidRPr="005F736B">
        <w:rPr>
          <w:szCs w:val="24"/>
        </w:rPr>
        <w:t xml:space="preserve"> 1091</w:t>
      </w:r>
      <w:r w:rsidR="00286EF3" w:rsidRPr="005F736B">
        <w:rPr>
          <w:szCs w:val="24"/>
        </w:rPr>
        <w:tab/>
      </w:r>
      <w:r w:rsidR="007038C8" w:rsidRPr="005F736B">
        <w:rPr>
          <w:szCs w:val="24"/>
        </w:rPr>
        <w:t xml:space="preserve">Hallelujah! Sing praise to your </w:t>
      </w:r>
      <w:r w:rsidR="004421EF" w:rsidRPr="005F736B">
        <w:rPr>
          <w:szCs w:val="24"/>
        </w:rPr>
        <w:t>C</w:t>
      </w:r>
      <w:r w:rsidR="007038C8" w:rsidRPr="005F736B">
        <w:rPr>
          <w:szCs w:val="24"/>
        </w:rPr>
        <w:t>reator</w:t>
      </w:r>
    </w:p>
    <w:p w14:paraId="015462AE" w14:textId="2287F7EB" w:rsidR="00BD4A08" w:rsidRPr="005F736B" w:rsidRDefault="002B0FD4" w:rsidP="006F5887">
      <w:pPr>
        <w:tabs>
          <w:tab w:val="left" w:pos="1710"/>
          <w:tab w:val="left" w:pos="2340"/>
        </w:tabs>
        <w:rPr>
          <w:szCs w:val="24"/>
        </w:rPr>
      </w:pPr>
      <w:r w:rsidRPr="005F736B">
        <w:rPr>
          <w:szCs w:val="24"/>
        </w:rPr>
        <w:t>ACS 1092</w:t>
      </w:r>
      <w:r w:rsidRPr="005F736B">
        <w:rPr>
          <w:szCs w:val="24"/>
        </w:rPr>
        <w:tab/>
        <w:t>Thank you, Lord</w:t>
      </w:r>
    </w:p>
    <w:p w14:paraId="35EAA5FC" w14:textId="5609F4C3" w:rsidR="00286EF3" w:rsidRPr="005F736B" w:rsidRDefault="00286EF3" w:rsidP="006F5887">
      <w:pPr>
        <w:tabs>
          <w:tab w:val="left" w:pos="1710"/>
          <w:tab w:val="left" w:pos="2340"/>
        </w:tabs>
        <w:rPr>
          <w:szCs w:val="24"/>
        </w:rPr>
      </w:pPr>
      <w:r w:rsidRPr="005F736B">
        <w:rPr>
          <w:szCs w:val="24"/>
        </w:rPr>
        <w:t>ACS 1093</w:t>
      </w:r>
      <w:r w:rsidRPr="005F736B">
        <w:rPr>
          <w:szCs w:val="24"/>
        </w:rPr>
        <w:tab/>
      </w:r>
      <w:r w:rsidR="008A6095" w:rsidRPr="005F736B">
        <w:rPr>
          <w:szCs w:val="24"/>
        </w:rPr>
        <w:t>In a deep, unbounded darkness</w:t>
      </w:r>
    </w:p>
    <w:p w14:paraId="7D40B789" w14:textId="3FE50055" w:rsidR="00120B51" w:rsidRDefault="0074467E" w:rsidP="006F5887">
      <w:pPr>
        <w:tabs>
          <w:tab w:val="left" w:pos="1710"/>
          <w:tab w:val="left" w:pos="2340"/>
        </w:tabs>
        <w:rPr>
          <w:szCs w:val="24"/>
        </w:rPr>
      </w:pPr>
      <w:r w:rsidRPr="005F736B">
        <w:rPr>
          <w:szCs w:val="24"/>
        </w:rPr>
        <w:t xml:space="preserve">ACS </w:t>
      </w:r>
      <w:r w:rsidR="00120B51" w:rsidRPr="005F736B">
        <w:rPr>
          <w:szCs w:val="24"/>
        </w:rPr>
        <w:t>1098</w:t>
      </w:r>
      <w:r w:rsidRPr="005F736B">
        <w:rPr>
          <w:szCs w:val="24"/>
        </w:rPr>
        <w:tab/>
        <w:t xml:space="preserve">Who is like our God / </w:t>
      </w:r>
      <w:r w:rsidRPr="005F736B">
        <w:rPr>
          <w:i/>
          <w:iCs/>
          <w:szCs w:val="24"/>
        </w:rPr>
        <w:t>Qui</w:t>
      </w:r>
      <w:r w:rsidR="00BF6749" w:rsidRPr="005F736B">
        <w:rPr>
          <w:i/>
          <w:iCs/>
          <w:szCs w:val="24"/>
        </w:rPr>
        <w:t>én como Jehová</w:t>
      </w:r>
    </w:p>
    <w:p w14:paraId="482AE011" w14:textId="77777777" w:rsidR="00FD3BBE" w:rsidRPr="00E927C6" w:rsidRDefault="00FD3BBE" w:rsidP="00733836">
      <w:pPr>
        <w:tabs>
          <w:tab w:val="left" w:pos="2340"/>
        </w:tabs>
        <w:rPr>
          <w:sz w:val="18"/>
          <w:szCs w:val="18"/>
        </w:rPr>
      </w:pPr>
    </w:p>
    <w:p w14:paraId="3096E540" w14:textId="77777777" w:rsidR="00FD3BBE" w:rsidRPr="00E927C6" w:rsidRDefault="00FD3BBE" w:rsidP="00733836">
      <w:pPr>
        <w:tabs>
          <w:tab w:val="left" w:pos="2340"/>
        </w:tabs>
        <w:rPr>
          <w:sz w:val="18"/>
          <w:szCs w:val="18"/>
        </w:rPr>
      </w:pPr>
    </w:p>
    <w:p w14:paraId="7F3B8B6D" w14:textId="7250C3E3" w:rsidR="007E0DA5" w:rsidRPr="0096256E" w:rsidRDefault="0096256E" w:rsidP="007E0DA5">
      <w:pPr>
        <w:rPr>
          <w:b/>
          <w:sz w:val="28"/>
          <w:szCs w:val="24"/>
        </w:rPr>
      </w:pPr>
      <w:r>
        <w:rPr>
          <w:b/>
          <w:sz w:val="28"/>
          <w:szCs w:val="24"/>
        </w:rPr>
        <w:t>Resources</w:t>
      </w:r>
    </w:p>
    <w:p w14:paraId="1F2A4EC4" w14:textId="77777777" w:rsidR="007E0DA5" w:rsidRPr="00AF0F86" w:rsidRDefault="007E0DA5" w:rsidP="007E0DA5">
      <w:pPr>
        <w:rPr>
          <w:b/>
          <w:bCs/>
          <w:sz w:val="12"/>
          <w:szCs w:val="12"/>
        </w:rPr>
      </w:pPr>
    </w:p>
    <w:p w14:paraId="07774525" w14:textId="3D5127AF" w:rsidR="007E0DA5" w:rsidRDefault="00FB6732" w:rsidP="00811E8B">
      <w:pPr>
        <w:spacing w:afterLines="60" w:after="144"/>
      </w:pPr>
      <w:r w:rsidRPr="00811E8B">
        <w:t xml:space="preserve">Additional information on the Service of the Word in </w:t>
      </w:r>
      <w:r w:rsidR="00811E8B">
        <w:rPr>
          <w:i/>
          <w:iCs/>
        </w:rPr>
        <w:t>Evangelical Lutheran Worship</w:t>
      </w:r>
      <w:r w:rsidR="00811E8B">
        <w:t xml:space="preserve"> is found in these resources available from</w:t>
      </w:r>
      <w:hyperlink r:id="rId13" w:history="1">
        <w:r w:rsidR="00811E8B" w:rsidRPr="00811E8B">
          <w:rPr>
            <w:rStyle w:val="Hyperlink"/>
            <w:u w:val="none"/>
          </w:rPr>
          <w:t xml:space="preserve"> </w:t>
        </w:r>
        <w:r w:rsidR="00811E8B">
          <w:rPr>
            <w:rStyle w:val="Hyperlink"/>
          </w:rPr>
          <w:t>A</w:t>
        </w:r>
        <w:r w:rsidR="007E0DA5">
          <w:rPr>
            <w:rStyle w:val="Hyperlink"/>
          </w:rPr>
          <w:t>ugsburg Fortress:</w:t>
        </w:r>
      </w:hyperlink>
    </w:p>
    <w:p w14:paraId="05A45DB5" w14:textId="122EB583" w:rsidR="00267021" w:rsidRPr="003D1AB6" w:rsidRDefault="00267021" w:rsidP="00811E8B">
      <w:pPr>
        <w:pStyle w:val="Heading3"/>
        <w:keepNext w:val="0"/>
        <w:keepLines w:val="0"/>
        <w:widowControl/>
        <w:numPr>
          <w:ilvl w:val="0"/>
          <w:numId w:val="7"/>
        </w:numPr>
        <w:autoSpaceDE/>
        <w:autoSpaceDN/>
        <w:spacing w:before="0" w:afterLines="60" w:after="144"/>
        <w:rPr>
          <w:rFonts w:ascii="Times New Roman" w:hAnsi="Times New Roman" w:cs="Times New Roman"/>
          <w:b/>
          <w:color w:val="000000" w:themeColor="text1"/>
        </w:rPr>
      </w:pPr>
      <w:r w:rsidRPr="003D1AB6">
        <w:rPr>
          <w:rFonts w:ascii="Times New Roman" w:hAnsi="Times New Roman" w:cs="Times New Roman"/>
          <w:i/>
          <w:color w:val="000000" w:themeColor="text1"/>
        </w:rPr>
        <w:t>Evangelical Lutheran Worship: Leaders Desk Edition</w:t>
      </w:r>
      <w:r w:rsidRPr="003D1AB6">
        <w:rPr>
          <w:rFonts w:ascii="Times New Roman" w:hAnsi="Times New Roman" w:cs="Times New Roman"/>
          <w:color w:val="000000" w:themeColor="text1"/>
        </w:rPr>
        <w:t>. Minneapolis: Augsburg Fortress, 2006.</w:t>
      </w:r>
      <w:r w:rsidR="001450EB" w:rsidRPr="003D1AB6">
        <w:rPr>
          <w:rFonts w:ascii="Times New Roman" w:hAnsi="Times New Roman" w:cs="Times New Roman"/>
          <w:color w:val="000000" w:themeColor="text1"/>
        </w:rPr>
        <w:t xml:space="preserve"> </w:t>
      </w:r>
      <w:r w:rsidR="00DA5A12" w:rsidRPr="00BB7D06">
        <w:rPr>
          <w:rFonts w:ascii="Times New Roman" w:hAnsi="Times New Roman" w:cs="Times New Roman"/>
          <w:color w:val="000000" w:themeColor="text1"/>
        </w:rPr>
        <w:t xml:space="preserve">See “Notes on the Service: Service of the Word,” pp. </w:t>
      </w:r>
      <w:r w:rsidR="0000346B" w:rsidRPr="00BB7D06">
        <w:rPr>
          <w:rFonts w:ascii="Times New Roman" w:hAnsi="Times New Roman" w:cs="Times New Roman"/>
          <w:color w:val="000000" w:themeColor="text1"/>
        </w:rPr>
        <w:t>25-27.</w:t>
      </w:r>
    </w:p>
    <w:p w14:paraId="0DABA440" w14:textId="3390A223" w:rsidR="000D2F08" w:rsidRPr="009C2BE1" w:rsidRDefault="008B1579" w:rsidP="00811E8B">
      <w:pPr>
        <w:pStyle w:val="Heading3"/>
        <w:keepNext w:val="0"/>
        <w:keepLines w:val="0"/>
        <w:widowControl/>
        <w:numPr>
          <w:ilvl w:val="0"/>
          <w:numId w:val="7"/>
        </w:numPr>
        <w:autoSpaceDE/>
        <w:autoSpaceDN/>
        <w:spacing w:before="0" w:afterLines="60" w:after="144"/>
        <w:rPr>
          <w:rFonts w:ascii="Times New Roman" w:hAnsi="Times New Roman" w:cs="Times New Roman"/>
          <w:color w:val="000000" w:themeColor="text1"/>
        </w:rPr>
      </w:pPr>
      <w:r w:rsidRPr="003D1AB6">
        <w:rPr>
          <w:rFonts w:ascii="Times New Roman" w:hAnsi="Times New Roman" w:cs="Times New Roman"/>
          <w:color w:val="000000" w:themeColor="text1"/>
        </w:rPr>
        <w:t xml:space="preserve">Brugh, Lorraine S. and Gordon W. Lathrop. </w:t>
      </w:r>
      <w:r w:rsidRPr="003D1AB6">
        <w:rPr>
          <w:rFonts w:ascii="Times New Roman" w:hAnsi="Times New Roman" w:cs="Times New Roman"/>
          <w:i/>
          <w:color w:val="000000" w:themeColor="text1"/>
        </w:rPr>
        <w:t xml:space="preserve">Using Evangelical Lutheran Worship: The Sunday Assembly. </w:t>
      </w:r>
      <w:r w:rsidRPr="003D1AB6">
        <w:rPr>
          <w:rFonts w:ascii="Times New Roman" w:hAnsi="Times New Roman" w:cs="Times New Roman"/>
          <w:color w:val="000000" w:themeColor="text1"/>
        </w:rPr>
        <w:t>Minneapolis: Augsburg Fortress, 2008.</w:t>
      </w:r>
      <w:r w:rsidR="0000346B" w:rsidRPr="003D1AB6">
        <w:rPr>
          <w:rFonts w:ascii="Times New Roman" w:hAnsi="Times New Roman" w:cs="Times New Roman"/>
          <w:color w:val="000000" w:themeColor="text1"/>
        </w:rPr>
        <w:t xml:space="preserve"> </w:t>
      </w:r>
      <w:r w:rsidR="0000346B" w:rsidRPr="00BB7D06">
        <w:rPr>
          <w:rFonts w:ascii="Times New Roman" w:hAnsi="Times New Roman" w:cs="Times New Roman"/>
          <w:color w:val="000000" w:themeColor="text1"/>
        </w:rPr>
        <w:t xml:space="preserve">See </w:t>
      </w:r>
      <w:r w:rsidR="0000346B" w:rsidRPr="009C2BE1">
        <w:rPr>
          <w:rFonts w:ascii="Times New Roman" w:hAnsi="Times New Roman" w:cs="Times New Roman"/>
          <w:color w:val="000000" w:themeColor="text1"/>
        </w:rPr>
        <w:t>Chapter 10: Service of the Word</w:t>
      </w:r>
      <w:r w:rsidR="008724E8" w:rsidRPr="009C2BE1">
        <w:rPr>
          <w:rFonts w:ascii="Times New Roman" w:hAnsi="Times New Roman" w:cs="Times New Roman"/>
          <w:color w:val="000000" w:themeColor="text1"/>
        </w:rPr>
        <w:t xml:space="preserve">, pp </w:t>
      </w:r>
      <w:r w:rsidR="006B20AA" w:rsidRPr="009C2BE1">
        <w:rPr>
          <w:rFonts w:ascii="Times New Roman" w:hAnsi="Times New Roman" w:cs="Times New Roman"/>
          <w:color w:val="000000" w:themeColor="text1"/>
        </w:rPr>
        <w:t>235</w:t>
      </w:r>
      <w:r w:rsidR="008724E8" w:rsidRPr="009C2BE1">
        <w:rPr>
          <w:rFonts w:ascii="Times New Roman" w:hAnsi="Times New Roman" w:cs="Times New Roman"/>
          <w:color w:val="000000" w:themeColor="text1"/>
        </w:rPr>
        <w:t>-</w:t>
      </w:r>
      <w:r w:rsidR="004B506C" w:rsidRPr="009C2BE1">
        <w:rPr>
          <w:rFonts w:ascii="Times New Roman" w:hAnsi="Times New Roman" w:cs="Times New Roman"/>
          <w:color w:val="000000" w:themeColor="text1"/>
        </w:rPr>
        <w:t>244</w:t>
      </w:r>
      <w:r w:rsidR="0000346B" w:rsidRPr="009C2BE1">
        <w:rPr>
          <w:rFonts w:ascii="Times New Roman" w:hAnsi="Times New Roman" w:cs="Times New Roman"/>
          <w:color w:val="000000" w:themeColor="text1"/>
        </w:rPr>
        <w:t>.</w:t>
      </w:r>
    </w:p>
    <w:p w14:paraId="698F04E9" w14:textId="39990B5F" w:rsidR="007E6BC4" w:rsidRPr="00E927C6" w:rsidRDefault="007E6BC4" w:rsidP="00267021">
      <w:pPr>
        <w:widowControl/>
        <w:autoSpaceDE/>
        <w:autoSpaceDN/>
        <w:rPr>
          <w:color w:val="000000" w:themeColor="text1"/>
          <w:sz w:val="12"/>
          <w:szCs w:val="12"/>
        </w:rPr>
      </w:pPr>
    </w:p>
    <w:p w14:paraId="457E7562" w14:textId="303E864D" w:rsidR="007A2BE0" w:rsidRPr="009C2BE1" w:rsidRDefault="007A2BE0" w:rsidP="00267021">
      <w:pPr>
        <w:pStyle w:val="NormalWeb"/>
        <w:spacing w:before="0" w:beforeAutospacing="0" w:after="0" w:afterAutospacing="0"/>
        <w:ind w:right="360"/>
        <w:rPr>
          <w:color w:val="000000" w:themeColor="text1"/>
          <w:sz w:val="18"/>
          <w:szCs w:val="20"/>
        </w:rPr>
      </w:pPr>
      <w:r w:rsidRPr="009C2BE1">
        <w:rPr>
          <w:b/>
          <w:color w:val="000000" w:themeColor="text1"/>
          <w:sz w:val="18"/>
          <w:szCs w:val="20"/>
        </w:rPr>
        <w:t xml:space="preserve">Copyright © </w:t>
      </w:r>
      <w:r w:rsidR="009B54B4">
        <w:rPr>
          <w:b/>
          <w:color w:val="000000" w:themeColor="text1"/>
          <w:sz w:val="18"/>
          <w:szCs w:val="20"/>
        </w:rPr>
        <w:t>2021</w:t>
      </w:r>
      <w:r w:rsidR="009B54B4" w:rsidRPr="009C2BE1">
        <w:rPr>
          <w:b/>
          <w:color w:val="000000" w:themeColor="text1"/>
          <w:sz w:val="18"/>
          <w:szCs w:val="20"/>
        </w:rPr>
        <w:t xml:space="preserve"> </w:t>
      </w:r>
      <w:r w:rsidRPr="009C2BE1">
        <w:rPr>
          <w:b/>
          <w:color w:val="000000" w:themeColor="text1"/>
          <w:sz w:val="18"/>
          <w:szCs w:val="20"/>
        </w:rPr>
        <w:t>Evangelical Lutheran Church in America</w:t>
      </w:r>
      <w:r w:rsidR="00BB6DD0">
        <w:rPr>
          <w:b/>
          <w:color w:val="000000" w:themeColor="text1"/>
          <w:sz w:val="18"/>
          <w:szCs w:val="20"/>
        </w:rPr>
        <w:t xml:space="preserve"> (</w:t>
      </w:r>
      <w:r w:rsidR="00BB6DD0" w:rsidRPr="004A1168">
        <w:rPr>
          <w:color w:val="000000" w:themeColor="text1"/>
          <w:sz w:val="18"/>
          <w:szCs w:val="20"/>
        </w:rPr>
        <w:t xml:space="preserve">Updated </w:t>
      </w:r>
      <w:r w:rsidR="00BB6DD0">
        <w:rPr>
          <w:color w:val="000000" w:themeColor="text1"/>
          <w:sz w:val="18"/>
          <w:szCs w:val="20"/>
        </w:rPr>
        <w:t>2</w:t>
      </w:r>
      <w:r w:rsidR="00BB6DD0" w:rsidRPr="004A1168">
        <w:rPr>
          <w:color w:val="000000" w:themeColor="text1"/>
          <w:sz w:val="18"/>
          <w:szCs w:val="20"/>
        </w:rPr>
        <w:t>/</w:t>
      </w:r>
      <w:r w:rsidR="00BB6DD0">
        <w:rPr>
          <w:color w:val="000000" w:themeColor="text1"/>
          <w:sz w:val="18"/>
          <w:szCs w:val="20"/>
        </w:rPr>
        <w:t>1</w:t>
      </w:r>
      <w:r w:rsidR="00AF066D">
        <w:rPr>
          <w:color w:val="000000" w:themeColor="text1"/>
          <w:sz w:val="18"/>
          <w:szCs w:val="20"/>
        </w:rPr>
        <w:t>6</w:t>
      </w:r>
      <w:r w:rsidR="00BB6DD0" w:rsidRPr="004A1168">
        <w:rPr>
          <w:color w:val="000000" w:themeColor="text1"/>
          <w:sz w:val="18"/>
          <w:szCs w:val="20"/>
        </w:rPr>
        <w:t>/2021</w:t>
      </w:r>
      <w:r w:rsidR="00BB6DD0">
        <w:rPr>
          <w:color w:val="000000" w:themeColor="text1"/>
          <w:sz w:val="18"/>
          <w:szCs w:val="20"/>
        </w:rPr>
        <w:t>)</w:t>
      </w:r>
    </w:p>
    <w:p w14:paraId="68675B19" w14:textId="1E757B3A" w:rsidR="009075B4" w:rsidRDefault="007A2BE0" w:rsidP="00267021">
      <w:pPr>
        <w:pStyle w:val="NormalWeb"/>
        <w:spacing w:before="0" w:beforeAutospacing="0" w:after="0" w:afterAutospacing="0"/>
        <w:ind w:right="360"/>
        <w:rPr>
          <w:i/>
          <w:sz w:val="18"/>
          <w:szCs w:val="18"/>
        </w:rPr>
      </w:pPr>
      <w:r w:rsidRPr="009C2BE1">
        <w:rPr>
          <w:i/>
          <w:color w:val="000000" w:themeColor="text1"/>
          <w:sz w:val="18"/>
          <w:szCs w:val="20"/>
        </w:rPr>
        <w:t xml:space="preserve">This document may be reproduced for use in your congregation as long as the copyright notice appears on each </w:t>
      </w:r>
      <w:r w:rsidRPr="009F28D4">
        <w:rPr>
          <w:i/>
          <w:sz w:val="18"/>
          <w:szCs w:val="20"/>
        </w:rPr>
        <w:t>copy.</w:t>
      </w:r>
      <w:r w:rsidR="000E2256">
        <w:rPr>
          <w:i/>
          <w:sz w:val="18"/>
          <w:szCs w:val="20"/>
        </w:rPr>
        <w:t xml:space="preserve"> </w:t>
      </w:r>
      <w:r w:rsidR="000E2256" w:rsidRPr="00257589">
        <w:rPr>
          <w:i/>
          <w:sz w:val="18"/>
          <w:szCs w:val="18"/>
        </w:rPr>
        <w:t>Permission is granted to reproduce this material for local, non-sale use only.</w:t>
      </w:r>
    </w:p>
    <w:sectPr w:rsidR="009075B4" w:rsidSect="006405D3">
      <w:footerReference w:type="default" r:id="rId14"/>
      <w:pgSz w:w="12240" w:h="15840"/>
      <w:pgMar w:top="900" w:right="1800" w:bottom="900" w:left="180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B49EC" w14:textId="77777777" w:rsidR="000D3489" w:rsidRDefault="000D3489" w:rsidP="00F03A27">
      <w:r>
        <w:separator/>
      </w:r>
    </w:p>
  </w:endnote>
  <w:endnote w:type="continuationSeparator" w:id="0">
    <w:p w14:paraId="3057EAF8" w14:textId="77777777" w:rsidR="000D3489" w:rsidRDefault="000D3489" w:rsidP="00F03A27">
      <w:r>
        <w:continuationSeparator/>
      </w:r>
    </w:p>
  </w:endnote>
  <w:endnote w:type="continuationNotice" w:id="1">
    <w:p w14:paraId="587FF70F" w14:textId="77777777" w:rsidR="000D3489" w:rsidRDefault="000D3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sz w:val="20"/>
        <w:szCs w:val="20"/>
      </w:rPr>
      <w:id w:val="-1921091127"/>
      <w:docPartObj>
        <w:docPartGallery w:val="Page Numbers (Bottom of Page)"/>
        <w:docPartUnique/>
      </w:docPartObj>
    </w:sdtPr>
    <w:sdtEndPr/>
    <w:sdtContent>
      <w:p w14:paraId="2CE8AFD5" w14:textId="5CCD6272" w:rsidR="00C92B51" w:rsidRDefault="00EF6905" w:rsidP="00EA0F41">
        <w:pPr>
          <w:pStyle w:val="Footer"/>
          <w:jc w:val="center"/>
        </w:pPr>
        <w:r w:rsidRPr="001B3E81">
          <w:rPr>
            <w:rFonts w:eastAsiaTheme="majorEastAsia"/>
            <w:sz w:val="20"/>
            <w:szCs w:val="20"/>
          </w:rPr>
          <w:t>–</w:t>
        </w:r>
        <w:r w:rsidR="00C92B51" w:rsidRPr="001B3E81">
          <w:rPr>
            <w:rFonts w:eastAsiaTheme="majorEastAsia"/>
            <w:sz w:val="20"/>
            <w:szCs w:val="20"/>
          </w:rPr>
          <w:t xml:space="preserve"> </w:t>
        </w:r>
        <w:r w:rsidR="00C92B51" w:rsidRPr="001B3E81">
          <w:rPr>
            <w:rFonts w:eastAsiaTheme="minorEastAsia"/>
            <w:sz w:val="20"/>
            <w:szCs w:val="20"/>
          </w:rPr>
          <w:fldChar w:fldCharType="begin"/>
        </w:r>
        <w:r w:rsidR="00C92B51" w:rsidRPr="001B3E81">
          <w:rPr>
            <w:sz w:val="20"/>
            <w:szCs w:val="20"/>
          </w:rPr>
          <w:instrText xml:space="preserve"> PAGE    \* MERGEFORMAT </w:instrText>
        </w:r>
        <w:r w:rsidR="00C92B51" w:rsidRPr="001B3E81">
          <w:rPr>
            <w:rFonts w:eastAsiaTheme="minorEastAsia"/>
            <w:sz w:val="20"/>
            <w:szCs w:val="20"/>
          </w:rPr>
          <w:fldChar w:fldCharType="separate"/>
        </w:r>
        <w:r w:rsidR="00C92B51" w:rsidRPr="001B3E81">
          <w:rPr>
            <w:rFonts w:eastAsiaTheme="majorEastAsia"/>
            <w:sz w:val="20"/>
            <w:szCs w:val="20"/>
          </w:rPr>
          <w:t>2</w:t>
        </w:r>
        <w:r w:rsidR="00C92B51" w:rsidRPr="001B3E81">
          <w:rPr>
            <w:rFonts w:eastAsiaTheme="majorEastAsia"/>
            <w:sz w:val="20"/>
            <w:szCs w:val="20"/>
          </w:rPr>
          <w:fldChar w:fldCharType="end"/>
        </w:r>
        <w:r w:rsidRPr="001B3E81">
          <w:rPr>
            <w:rFonts w:eastAsiaTheme="majorEastAsia"/>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487F0" w14:textId="77777777" w:rsidR="000D3489" w:rsidRDefault="000D3489" w:rsidP="00F03A27">
      <w:r>
        <w:separator/>
      </w:r>
    </w:p>
  </w:footnote>
  <w:footnote w:type="continuationSeparator" w:id="0">
    <w:p w14:paraId="51876BC8" w14:textId="77777777" w:rsidR="000D3489" w:rsidRDefault="000D3489" w:rsidP="00F03A27">
      <w:r>
        <w:continuationSeparator/>
      </w:r>
    </w:p>
  </w:footnote>
  <w:footnote w:type="continuationNotice" w:id="1">
    <w:p w14:paraId="29C428F0" w14:textId="77777777" w:rsidR="000D3489" w:rsidRDefault="000D34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D61E4"/>
    <w:multiLevelType w:val="hybridMultilevel"/>
    <w:tmpl w:val="063EC3A8"/>
    <w:lvl w:ilvl="0" w:tplc="A10E32F8">
      <w:start w:val="1"/>
      <w:numFmt w:val="bullet"/>
      <w:lvlText w:val=""/>
      <w:lvlJc w:val="left"/>
      <w:pPr>
        <w:ind w:left="720" w:hanging="360"/>
      </w:pPr>
      <w:rPr>
        <w:rFonts w:ascii="Wingdings" w:hAnsi="Wingdings" w:hint="default"/>
      </w:rPr>
    </w:lvl>
    <w:lvl w:ilvl="1" w:tplc="DD186828">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9CE7755"/>
    <w:multiLevelType w:val="hybridMultilevel"/>
    <w:tmpl w:val="8332B38E"/>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4625572"/>
    <w:multiLevelType w:val="hybridMultilevel"/>
    <w:tmpl w:val="6E8C4A24"/>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B783D"/>
    <w:multiLevelType w:val="hybridMultilevel"/>
    <w:tmpl w:val="260C1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D0A31"/>
    <w:multiLevelType w:val="hybridMultilevel"/>
    <w:tmpl w:val="3500CCBC"/>
    <w:lvl w:ilvl="0" w:tplc="CCD0EDFC">
      <w:numFmt w:val="bullet"/>
      <w:lvlText w:val=""/>
      <w:lvlJc w:val="left"/>
      <w:pPr>
        <w:ind w:left="1052" w:hanging="216"/>
      </w:pPr>
      <w:rPr>
        <w:rFonts w:ascii="Symbol" w:eastAsia="Symbol" w:hAnsi="Symbol" w:cs="Symbol" w:hint="default"/>
        <w:w w:val="100"/>
        <w:sz w:val="24"/>
        <w:szCs w:val="24"/>
        <w:lang w:val="en-US" w:eastAsia="en-US" w:bidi="en-US"/>
      </w:rPr>
    </w:lvl>
    <w:lvl w:ilvl="1" w:tplc="6A92E5E0">
      <w:numFmt w:val="bullet"/>
      <w:lvlText w:val="•"/>
      <w:lvlJc w:val="left"/>
      <w:pPr>
        <w:ind w:left="1868" w:hanging="216"/>
      </w:pPr>
      <w:rPr>
        <w:rFonts w:hint="default"/>
        <w:lang w:val="en-US" w:eastAsia="en-US" w:bidi="en-US"/>
      </w:rPr>
    </w:lvl>
    <w:lvl w:ilvl="2" w:tplc="518A6EA4">
      <w:numFmt w:val="bullet"/>
      <w:lvlText w:val="•"/>
      <w:lvlJc w:val="left"/>
      <w:pPr>
        <w:ind w:left="2676" w:hanging="216"/>
      </w:pPr>
      <w:rPr>
        <w:rFonts w:hint="default"/>
        <w:lang w:val="en-US" w:eastAsia="en-US" w:bidi="en-US"/>
      </w:rPr>
    </w:lvl>
    <w:lvl w:ilvl="3" w:tplc="F7B220AA">
      <w:numFmt w:val="bullet"/>
      <w:lvlText w:val="•"/>
      <w:lvlJc w:val="left"/>
      <w:pPr>
        <w:ind w:left="3484" w:hanging="216"/>
      </w:pPr>
      <w:rPr>
        <w:rFonts w:hint="default"/>
        <w:lang w:val="en-US" w:eastAsia="en-US" w:bidi="en-US"/>
      </w:rPr>
    </w:lvl>
    <w:lvl w:ilvl="4" w:tplc="956CBF9E">
      <w:numFmt w:val="bullet"/>
      <w:lvlText w:val="•"/>
      <w:lvlJc w:val="left"/>
      <w:pPr>
        <w:ind w:left="4292" w:hanging="216"/>
      </w:pPr>
      <w:rPr>
        <w:rFonts w:hint="default"/>
        <w:lang w:val="en-US" w:eastAsia="en-US" w:bidi="en-US"/>
      </w:rPr>
    </w:lvl>
    <w:lvl w:ilvl="5" w:tplc="AB241840">
      <w:numFmt w:val="bullet"/>
      <w:lvlText w:val="•"/>
      <w:lvlJc w:val="left"/>
      <w:pPr>
        <w:ind w:left="5100" w:hanging="216"/>
      </w:pPr>
      <w:rPr>
        <w:rFonts w:hint="default"/>
        <w:lang w:val="en-US" w:eastAsia="en-US" w:bidi="en-US"/>
      </w:rPr>
    </w:lvl>
    <w:lvl w:ilvl="6" w:tplc="969C6C3A">
      <w:numFmt w:val="bullet"/>
      <w:lvlText w:val="•"/>
      <w:lvlJc w:val="left"/>
      <w:pPr>
        <w:ind w:left="5908" w:hanging="216"/>
      </w:pPr>
      <w:rPr>
        <w:rFonts w:hint="default"/>
        <w:lang w:val="en-US" w:eastAsia="en-US" w:bidi="en-US"/>
      </w:rPr>
    </w:lvl>
    <w:lvl w:ilvl="7" w:tplc="56B609C2">
      <w:numFmt w:val="bullet"/>
      <w:lvlText w:val="•"/>
      <w:lvlJc w:val="left"/>
      <w:pPr>
        <w:ind w:left="6716" w:hanging="216"/>
      </w:pPr>
      <w:rPr>
        <w:rFonts w:hint="default"/>
        <w:lang w:val="en-US" w:eastAsia="en-US" w:bidi="en-US"/>
      </w:rPr>
    </w:lvl>
    <w:lvl w:ilvl="8" w:tplc="D51A0460">
      <w:numFmt w:val="bullet"/>
      <w:lvlText w:val="•"/>
      <w:lvlJc w:val="left"/>
      <w:pPr>
        <w:ind w:left="7524" w:hanging="216"/>
      </w:pPr>
      <w:rPr>
        <w:rFonts w:hint="default"/>
        <w:lang w:val="en-US" w:eastAsia="en-US" w:bidi="en-US"/>
      </w:rPr>
    </w:lvl>
  </w:abstractNum>
  <w:num w:numId="1">
    <w:abstractNumId w:val="4"/>
  </w:num>
  <w:num w:numId="2">
    <w:abstractNumId w:val="3"/>
  </w:num>
  <w:num w:numId="3">
    <w:abstractNumId w:val="0"/>
  </w:num>
  <w:num w:numId="4">
    <w:abstractNumId w:val="1"/>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sLAwsjQ0MTaxMDRU0lEKTi0uzszPAykwMq0FAKhmo8wtAAAA"/>
  </w:docVars>
  <w:rsids>
    <w:rsidRoot w:val="00C54890"/>
    <w:rsid w:val="00000808"/>
    <w:rsid w:val="000021E1"/>
    <w:rsid w:val="00002ED9"/>
    <w:rsid w:val="00003285"/>
    <w:rsid w:val="0000346B"/>
    <w:rsid w:val="0000396C"/>
    <w:rsid w:val="0000448C"/>
    <w:rsid w:val="0000600F"/>
    <w:rsid w:val="0001169C"/>
    <w:rsid w:val="0001262B"/>
    <w:rsid w:val="000143DB"/>
    <w:rsid w:val="00015C8E"/>
    <w:rsid w:val="00016076"/>
    <w:rsid w:val="000209EB"/>
    <w:rsid w:val="00023958"/>
    <w:rsid w:val="00024613"/>
    <w:rsid w:val="000262FD"/>
    <w:rsid w:val="00030C35"/>
    <w:rsid w:val="0003155B"/>
    <w:rsid w:val="000321B8"/>
    <w:rsid w:val="00032AF0"/>
    <w:rsid w:val="00033E55"/>
    <w:rsid w:val="00036334"/>
    <w:rsid w:val="00036E49"/>
    <w:rsid w:val="00041AF1"/>
    <w:rsid w:val="00041B80"/>
    <w:rsid w:val="00042408"/>
    <w:rsid w:val="000425FF"/>
    <w:rsid w:val="00043483"/>
    <w:rsid w:val="000447CC"/>
    <w:rsid w:val="00044F74"/>
    <w:rsid w:val="000459F3"/>
    <w:rsid w:val="00045F1A"/>
    <w:rsid w:val="000473EE"/>
    <w:rsid w:val="00047EDD"/>
    <w:rsid w:val="000507FC"/>
    <w:rsid w:val="000514F3"/>
    <w:rsid w:val="00056445"/>
    <w:rsid w:val="000614A2"/>
    <w:rsid w:val="00061AE1"/>
    <w:rsid w:val="00062241"/>
    <w:rsid w:val="00063132"/>
    <w:rsid w:val="00065AF8"/>
    <w:rsid w:val="0007075A"/>
    <w:rsid w:val="00070958"/>
    <w:rsid w:val="0007161E"/>
    <w:rsid w:val="00072478"/>
    <w:rsid w:val="0007297F"/>
    <w:rsid w:val="000738DC"/>
    <w:rsid w:val="00074F93"/>
    <w:rsid w:val="00075B65"/>
    <w:rsid w:val="00077130"/>
    <w:rsid w:val="000813FD"/>
    <w:rsid w:val="000829DB"/>
    <w:rsid w:val="00082C1E"/>
    <w:rsid w:val="00084DE4"/>
    <w:rsid w:val="00085899"/>
    <w:rsid w:val="00087918"/>
    <w:rsid w:val="00087EC2"/>
    <w:rsid w:val="000919BA"/>
    <w:rsid w:val="00092D7A"/>
    <w:rsid w:val="000935EC"/>
    <w:rsid w:val="00094386"/>
    <w:rsid w:val="00095FCB"/>
    <w:rsid w:val="00096243"/>
    <w:rsid w:val="000A145F"/>
    <w:rsid w:val="000A35DB"/>
    <w:rsid w:val="000A41F7"/>
    <w:rsid w:val="000A67C4"/>
    <w:rsid w:val="000A7702"/>
    <w:rsid w:val="000A7A32"/>
    <w:rsid w:val="000A7AA9"/>
    <w:rsid w:val="000B3BFE"/>
    <w:rsid w:val="000B4793"/>
    <w:rsid w:val="000B4E0C"/>
    <w:rsid w:val="000B641A"/>
    <w:rsid w:val="000B7D0C"/>
    <w:rsid w:val="000B7D7C"/>
    <w:rsid w:val="000C1189"/>
    <w:rsid w:val="000C1DB5"/>
    <w:rsid w:val="000C2554"/>
    <w:rsid w:val="000C5B63"/>
    <w:rsid w:val="000C60BC"/>
    <w:rsid w:val="000C66F9"/>
    <w:rsid w:val="000C79C5"/>
    <w:rsid w:val="000D2F08"/>
    <w:rsid w:val="000D3489"/>
    <w:rsid w:val="000D3A3E"/>
    <w:rsid w:val="000E13A3"/>
    <w:rsid w:val="000E2256"/>
    <w:rsid w:val="000E33D9"/>
    <w:rsid w:val="000F0CBA"/>
    <w:rsid w:val="000F6614"/>
    <w:rsid w:val="001000E1"/>
    <w:rsid w:val="00102D3D"/>
    <w:rsid w:val="00102F74"/>
    <w:rsid w:val="001063B9"/>
    <w:rsid w:val="00112C34"/>
    <w:rsid w:val="00113096"/>
    <w:rsid w:val="00113CDF"/>
    <w:rsid w:val="00114147"/>
    <w:rsid w:val="001160A2"/>
    <w:rsid w:val="001205B6"/>
    <w:rsid w:val="00120B51"/>
    <w:rsid w:val="00126090"/>
    <w:rsid w:val="00126831"/>
    <w:rsid w:val="00130CF0"/>
    <w:rsid w:val="00131674"/>
    <w:rsid w:val="00132DC9"/>
    <w:rsid w:val="00134013"/>
    <w:rsid w:val="001401F3"/>
    <w:rsid w:val="001409E8"/>
    <w:rsid w:val="00141B79"/>
    <w:rsid w:val="001425AF"/>
    <w:rsid w:val="00142CA3"/>
    <w:rsid w:val="00142E99"/>
    <w:rsid w:val="001450EB"/>
    <w:rsid w:val="00150443"/>
    <w:rsid w:val="00150631"/>
    <w:rsid w:val="00150BB8"/>
    <w:rsid w:val="0015158B"/>
    <w:rsid w:val="00151E37"/>
    <w:rsid w:val="0015286B"/>
    <w:rsid w:val="0015306D"/>
    <w:rsid w:val="00154C56"/>
    <w:rsid w:val="00156013"/>
    <w:rsid w:val="00156768"/>
    <w:rsid w:val="0015724C"/>
    <w:rsid w:val="001573AB"/>
    <w:rsid w:val="00157520"/>
    <w:rsid w:val="001612BF"/>
    <w:rsid w:val="00162978"/>
    <w:rsid w:val="00163291"/>
    <w:rsid w:val="00163E99"/>
    <w:rsid w:val="00164682"/>
    <w:rsid w:val="00165B69"/>
    <w:rsid w:val="00165EE0"/>
    <w:rsid w:val="0017020A"/>
    <w:rsid w:val="001711DC"/>
    <w:rsid w:val="00173EE1"/>
    <w:rsid w:val="001762A5"/>
    <w:rsid w:val="00180F77"/>
    <w:rsid w:val="00184261"/>
    <w:rsid w:val="001845D5"/>
    <w:rsid w:val="001872E7"/>
    <w:rsid w:val="0019130E"/>
    <w:rsid w:val="00191C6B"/>
    <w:rsid w:val="00191EF0"/>
    <w:rsid w:val="001938C8"/>
    <w:rsid w:val="001A259A"/>
    <w:rsid w:val="001A30B3"/>
    <w:rsid w:val="001A3558"/>
    <w:rsid w:val="001A3B13"/>
    <w:rsid w:val="001B3B8D"/>
    <w:rsid w:val="001B3E81"/>
    <w:rsid w:val="001B66B4"/>
    <w:rsid w:val="001C078E"/>
    <w:rsid w:val="001C0C00"/>
    <w:rsid w:val="001C3710"/>
    <w:rsid w:val="001C7ACD"/>
    <w:rsid w:val="001D0BE8"/>
    <w:rsid w:val="001D39B5"/>
    <w:rsid w:val="001D7047"/>
    <w:rsid w:val="001E2EE4"/>
    <w:rsid w:val="001F0CFE"/>
    <w:rsid w:val="001F4822"/>
    <w:rsid w:val="001F53C1"/>
    <w:rsid w:val="00201281"/>
    <w:rsid w:val="0020364D"/>
    <w:rsid w:val="00204CD6"/>
    <w:rsid w:val="00204F34"/>
    <w:rsid w:val="00211925"/>
    <w:rsid w:val="002149E8"/>
    <w:rsid w:val="00215690"/>
    <w:rsid w:val="002177A6"/>
    <w:rsid w:val="00221744"/>
    <w:rsid w:val="00224F32"/>
    <w:rsid w:val="00225801"/>
    <w:rsid w:val="00225FFA"/>
    <w:rsid w:val="002262B0"/>
    <w:rsid w:val="00226891"/>
    <w:rsid w:val="00231DFA"/>
    <w:rsid w:val="00231E8D"/>
    <w:rsid w:val="002323ED"/>
    <w:rsid w:val="00234DF2"/>
    <w:rsid w:val="00237175"/>
    <w:rsid w:val="00240030"/>
    <w:rsid w:val="00241AE9"/>
    <w:rsid w:val="00243F83"/>
    <w:rsid w:val="00250304"/>
    <w:rsid w:val="002504E1"/>
    <w:rsid w:val="002511DD"/>
    <w:rsid w:val="00253743"/>
    <w:rsid w:val="00253908"/>
    <w:rsid w:val="00254A3B"/>
    <w:rsid w:val="00257589"/>
    <w:rsid w:val="00261AC6"/>
    <w:rsid w:val="0026509D"/>
    <w:rsid w:val="002655BD"/>
    <w:rsid w:val="00267021"/>
    <w:rsid w:val="00267B0D"/>
    <w:rsid w:val="00270AB7"/>
    <w:rsid w:val="00271909"/>
    <w:rsid w:val="00272908"/>
    <w:rsid w:val="00274E72"/>
    <w:rsid w:val="0027516D"/>
    <w:rsid w:val="00280233"/>
    <w:rsid w:val="00283C2C"/>
    <w:rsid w:val="00284279"/>
    <w:rsid w:val="00285AFE"/>
    <w:rsid w:val="00286EF3"/>
    <w:rsid w:val="0028700F"/>
    <w:rsid w:val="002908A4"/>
    <w:rsid w:val="00290E26"/>
    <w:rsid w:val="00292082"/>
    <w:rsid w:val="00293615"/>
    <w:rsid w:val="00297B7C"/>
    <w:rsid w:val="002A04C6"/>
    <w:rsid w:val="002A0D11"/>
    <w:rsid w:val="002A1F11"/>
    <w:rsid w:val="002A5DEF"/>
    <w:rsid w:val="002B03E5"/>
    <w:rsid w:val="002B0FD4"/>
    <w:rsid w:val="002B1F1C"/>
    <w:rsid w:val="002B2A94"/>
    <w:rsid w:val="002B3A18"/>
    <w:rsid w:val="002B4443"/>
    <w:rsid w:val="002C3CF8"/>
    <w:rsid w:val="002C584A"/>
    <w:rsid w:val="002C6B8B"/>
    <w:rsid w:val="002D596A"/>
    <w:rsid w:val="002D62E6"/>
    <w:rsid w:val="002D74D6"/>
    <w:rsid w:val="002E060A"/>
    <w:rsid w:val="002E0EF1"/>
    <w:rsid w:val="002E11AD"/>
    <w:rsid w:val="002E5772"/>
    <w:rsid w:val="002E6655"/>
    <w:rsid w:val="002E754D"/>
    <w:rsid w:val="002F055F"/>
    <w:rsid w:val="002F0D92"/>
    <w:rsid w:val="002F24A5"/>
    <w:rsid w:val="002F39E4"/>
    <w:rsid w:val="002F578B"/>
    <w:rsid w:val="003023EC"/>
    <w:rsid w:val="00302B2A"/>
    <w:rsid w:val="0031173C"/>
    <w:rsid w:val="003123B0"/>
    <w:rsid w:val="0031571E"/>
    <w:rsid w:val="00316C06"/>
    <w:rsid w:val="00317839"/>
    <w:rsid w:val="00322F68"/>
    <w:rsid w:val="00323750"/>
    <w:rsid w:val="0033014A"/>
    <w:rsid w:val="00330777"/>
    <w:rsid w:val="003313F2"/>
    <w:rsid w:val="00331D4E"/>
    <w:rsid w:val="0034108A"/>
    <w:rsid w:val="003427C3"/>
    <w:rsid w:val="00342FBD"/>
    <w:rsid w:val="00346769"/>
    <w:rsid w:val="003467F0"/>
    <w:rsid w:val="00346BDB"/>
    <w:rsid w:val="003503C4"/>
    <w:rsid w:val="003522EB"/>
    <w:rsid w:val="003523FA"/>
    <w:rsid w:val="00353B9D"/>
    <w:rsid w:val="00353D4A"/>
    <w:rsid w:val="00353EAE"/>
    <w:rsid w:val="00353F1B"/>
    <w:rsid w:val="0035616B"/>
    <w:rsid w:val="00360A5B"/>
    <w:rsid w:val="00370234"/>
    <w:rsid w:val="00370371"/>
    <w:rsid w:val="00371D02"/>
    <w:rsid w:val="00373817"/>
    <w:rsid w:val="00375133"/>
    <w:rsid w:val="0037751A"/>
    <w:rsid w:val="00377834"/>
    <w:rsid w:val="00380055"/>
    <w:rsid w:val="00382452"/>
    <w:rsid w:val="00382841"/>
    <w:rsid w:val="00385B01"/>
    <w:rsid w:val="0038751F"/>
    <w:rsid w:val="00390384"/>
    <w:rsid w:val="00391D98"/>
    <w:rsid w:val="0039508E"/>
    <w:rsid w:val="003A0C98"/>
    <w:rsid w:val="003A1500"/>
    <w:rsid w:val="003A5150"/>
    <w:rsid w:val="003B1631"/>
    <w:rsid w:val="003B2B80"/>
    <w:rsid w:val="003B2F6D"/>
    <w:rsid w:val="003B52BE"/>
    <w:rsid w:val="003B5628"/>
    <w:rsid w:val="003C2497"/>
    <w:rsid w:val="003C589A"/>
    <w:rsid w:val="003C62DC"/>
    <w:rsid w:val="003C672F"/>
    <w:rsid w:val="003C6E74"/>
    <w:rsid w:val="003D0B6C"/>
    <w:rsid w:val="003D1788"/>
    <w:rsid w:val="003D19C1"/>
    <w:rsid w:val="003D1AB6"/>
    <w:rsid w:val="003D49DB"/>
    <w:rsid w:val="003D4A45"/>
    <w:rsid w:val="003D5C60"/>
    <w:rsid w:val="003E1761"/>
    <w:rsid w:val="003E3A5F"/>
    <w:rsid w:val="003E4221"/>
    <w:rsid w:val="003E59B9"/>
    <w:rsid w:val="003E6F71"/>
    <w:rsid w:val="003F0EE2"/>
    <w:rsid w:val="003F4FD2"/>
    <w:rsid w:val="003F5970"/>
    <w:rsid w:val="003F5DE8"/>
    <w:rsid w:val="003F7D41"/>
    <w:rsid w:val="004019BF"/>
    <w:rsid w:val="00402384"/>
    <w:rsid w:val="00402C45"/>
    <w:rsid w:val="00404462"/>
    <w:rsid w:val="0040660E"/>
    <w:rsid w:val="004100BD"/>
    <w:rsid w:val="00410F9B"/>
    <w:rsid w:val="00413B4E"/>
    <w:rsid w:val="00414E50"/>
    <w:rsid w:val="00416B5B"/>
    <w:rsid w:val="00424BAC"/>
    <w:rsid w:val="00425554"/>
    <w:rsid w:val="0042742D"/>
    <w:rsid w:val="00427F8C"/>
    <w:rsid w:val="0043394F"/>
    <w:rsid w:val="0043497E"/>
    <w:rsid w:val="00435759"/>
    <w:rsid w:val="00435B56"/>
    <w:rsid w:val="0043711F"/>
    <w:rsid w:val="00441636"/>
    <w:rsid w:val="004421EF"/>
    <w:rsid w:val="00443106"/>
    <w:rsid w:val="00447A50"/>
    <w:rsid w:val="00447CB6"/>
    <w:rsid w:val="00450C87"/>
    <w:rsid w:val="004539E0"/>
    <w:rsid w:val="00457971"/>
    <w:rsid w:val="00460E98"/>
    <w:rsid w:val="00462FB0"/>
    <w:rsid w:val="004647F8"/>
    <w:rsid w:val="00467FDD"/>
    <w:rsid w:val="00470C7E"/>
    <w:rsid w:val="00471152"/>
    <w:rsid w:val="004718D8"/>
    <w:rsid w:val="00472925"/>
    <w:rsid w:val="004738E3"/>
    <w:rsid w:val="00474625"/>
    <w:rsid w:val="00475401"/>
    <w:rsid w:val="004776D1"/>
    <w:rsid w:val="004803A8"/>
    <w:rsid w:val="00482380"/>
    <w:rsid w:val="0048254F"/>
    <w:rsid w:val="00482CC2"/>
    <w:rsid w:val="00483421"/>
    <w:rsid w:val="0048545A"/>
    <w:rsid w:val="00485B6C"/>
    <w:rsid w:val="0048640A"/>
    <w:rsid w:val="00486FEB"/>
    <w:rsid w:val="00490386"/>
    <w:rsid w:val="00490D60"/>
    <w:rsid w:val="00491994"/>
    <w:rsid w:val="00491C1E"/>
    <w:rsid w:val="0049262F"/>
    <w:rsid w:val="0049684D"/>
    <w:rsid w:val="00497AEB"/>
    <w:rsid w:val="00497B69"/>
    <w:rsid w:val="00497DB8"/>
    <w:rsid w:val="004A1168"/>
    <w:rsid w:val="004A349C"/>
    <w:rsid w:val="004A3769"/>
    <w:rsid w:val="004A6ADB"/>
    <w:rsid w:val="004B402B"/>
    <w:rsid w:val="004B506C"/>
    <w:rsid w:val="004B57E3"/>
    <w:rsid w:val="004C266F"/>
    <w:rsid w:val="004D00F6"/>
    <w:rsid w:val="004D0CAA"/>
    <w:rsid w:val="004D2521"/>
    <w:rsid w:val="004D3CEA"/>
    <w:rsid w:val="004D4127"/>
    <w:rsid w:val="004D4BA6"/>
    <w:rsid w:val="004D703A"/>
    <w:rsid w:val="004E4594"/>
    <w:rsid w:val="004E4AFF"/>
    <w:rsid w:val="004E4C0A"/>
    <w:rsid w:val="004E573F"/>
    <w:rsid w:val="004E5779"/>
    <w:rsid w:val="004E6792"/>
    <w:rsid w:val="004E7522"/>
    <w:rsid w:val="004F0BEE"/>
    <w:rsid w:val="004F267D"/>
    <w:rsid w:val="004F29AC"/>
    <w:rsid w:val="004F4EB4"/>
    <w:rsid w:val="004F514B"/>
    <w:rsid w:val="004F729B"/>
    <w:rsid w:val="00501823"/>
    <w:rsid w:val="00503898"/>
    <w:rsid w:val="00503F48"/>
    <w:rsid w:val="00507C6D"/>
    <w:rsid w:val="00510B34"/>
    <w:rsid w:val="00511062"/>
    <w:rsid w:val="00512BFF"/>
    <w:rsid w:val="005138C0"/>
    <w:rsid w:val="0051401D"/>
    <w:rsid w:val="005173FF"/>
    <w:rsid w:val="0052013F"/>
    <w:rsid w:val="005247E1"/>
    <w:rsid w:val="005262E2"/>
    <w:rsid w:val="00526661"/>
    <w:rsid w:val="005277D4"/>
    <w:rsid w:val="005305F4"/>
    <w:rsid w:val="00532DD7"/>
    <w:rsid w:val="00536366"/>
    <w:rsid w:val="00536CFC"/>
    <w:rsid w:val="0054382E"/>
    <w:rsid w:val="005443ED"/>
    <w:rsid w:val="005459FD"/>
    <w:rsid w:val="00547931"/>
    <w:rsid w:val="005517B3"/>
    <w:rsid w:val="00551B2B"/>
    <w:rsid w:val="005617C9"/>
    <w:rsid w:val="0056207F"/>
    <w:rsid w:val="005654BF"/>
    <w:rsid w:val="00566258"/>
    <w:rsid w:val="0056760A"/>
    <w:rsid w:val="00571803"/>
    <w:rsid w:val="00571951"/>
    <w:rsid w:val="00577702"/>
    <w:rsid w:val="00580E06"/>
    <w:rsid w:val="00581FBB"/>
    <w:rsid w:val="0058537C"/>
    <w:rsid w:val="005857D8"/>
    <w:rsid w:val="00587BC1"/>
    <w:rsid w:val="0059019E"/>
    <w:rsid w:val="00593993"/>
    <w:rsid w:val="005945F8"/>
    <w:rsid w:val="00594787"/>
    <w:rsid w:val="005949A1"/>
    <w:rsid w:val="005A0CCA"/>
    <w:rsid w:val="005A2AD4"/>
    <w:rsid w:val="005A5FD5"/>
    <w:rsid w:val="005A6E29"/>
    <w:rsid w:val="005B143E"/>
    <w:rsid w:val="005B2A07"/>
    <w:rsid w:val="005B7E2F"/>
    <w:rsid w:val="005C06E6"/>
    <w:rsid w:val="005C2F41"/>
    <w:rsid w:val="005C5905"/>
    <w:rsid w:val="005C7FB2"/>
    <w:rsid w:val="005D1ED1"/>
    <w:rsid w:val="005D3BBB"/>
    <w:rsid w:val="005D3D5C"/>
    <w:rsid w:val="005D4A41"/>
    <w:rsid w:val="005E31AE"/>
    <w:rsid w:val="005E370E"/>
    <w:rsid w:val="005E428B"/>
    <w:rsid w:val="005E46BC"/>
    <w:rsid w:val="005E6494"/>
    <w:rsid w:val="005E68AB"/>
    <w:rsid w:val="005E6BA6"/>
    <w:rsid w:val="005E78E0"/>
    <w:rsid w:val="005F1562"/>
    <w:rsid w:val="005F279D"/>
    <w:rsid w:val="005F2AE7"/>
    <w:rsid w:val="005F3616"/>
    <w:rsid w:val="005F36AB"/>
    <w:rsid w:val="005F69C3"/>
    <w:rsid w:val="005F736B"/>
    <w:rsid w:val="006010B8"/>
    <w:rsid w:val="00601587"/>
    <w:rsid w:val="00603381"/>
    <w:rsid w:val="00604CE8"/>
    <w:rsid w:val="00607672"/>
    <w:rsid w:val="0061179C"/>
    <w:rsid w:val="00612379"/>
    <w:rsid w:val="006134FF"/>
    <w:rsid w:val="00613E1D"/>
    <w:rsid w:val="006146BA"/>
    <w:rsid w:val="0061497F"/>
    <w:rsid w:val="00614BA0"/>
    <w:rsid w:val="006158A8"/>
    <w:rsid w:val="00615E7F"/>
    <w:rsid w:val="006162F6"/>
    <w:rsid w:val="00616C27"/>
    <w:rsid w:val="006175C7"/>
    <w:rsid w:val="006211D0"/>
    <w:rsid w:val="00622548"/>
    <w:rsid w:val="00623022"/>
    <w:rsid w:val="00623AA5"/>
    <w:rsid w:val="006369C2"/>
    <w:rsid w:val="00636BAB"/>
    <w:rsid w:val="00636CBB"/>
    <w:rsid w:val="006405D3"/>
    <w:rsid w:val="006417FC"/>
    <w:rsid w:val="00642662"/>
    <w:rsid w:val="00643AFE"/>
    <w:rsid w:val="006461F1"/>
    <w:rsid w:val="00650360"/>
    <w:rsid w:val="0065596C"/>
    <w:rsid w:val="00663A25"/>
    <w:rsid w:val="00663F8F"/>
    <w:rsid w:val="00665BF5"/>
    <w:rsid w:val="0066693B"/>
    <w:rsid w:val="00666D8B"/>
    <w:rsid w:val="0067040F"/>
    <w:rsid w:val="00670978"/>
    <w:rsid w:val="006737C2"/>
    <w:rsid w:val="006772EF"/>
    <w:rsid w:val="00680758"/>
    <w:rsid w:val="006809EF"/>
    <w:rsid w:val="006818F0"/>
    <w:rsid w:val="00684072"/>
    <w:rsid w:val="00684147"/>
    <w:rsid w:val="00687F11"/>
    <w:rsid w:val="00690F40"/>
    <w:rsid w:val="006928BA"/>
    <w:rsid w:val="00692AFA"/>
    <w:rsid w:val="00693216"/>
    <w:rsid w:val="006940D4"/>
    <w:rsid w:val="006A3B7F"/>
    <w:rsid w:val="006A5FB4"/>
    <w:rsid w:val="006A7B74"/>
    <w:rsid w:val="006B0272"/>
    <w:rsid w:val="006B1219"/>
    <w:rsid w:val="006B20AA"/>
    <w:rsid w:val="006B4C91"/>
    <w:rsid w:val="006B691F"/>
    <w:rsid w:val="006C0C3A"/>
    <w:rsid w:val="006C2117"/>
    <w:rsid w:val="006C407B"/>
    <w:rsid w:val="006C42BF"/>
    <w:rsid w:val="006C6188"/>
    <w:rsid w:val="006C63A6"/>
    <w:rsid w:val="006C7276"/>
    <w:rsid w:val="006D036C"/>
    <w:rsid w:val="006D0986"/>
    <w:rsid w:val="006D0A3F"/>
    <w:rsid w:val="006D3016"/>
    <w:rsid w:val="006D4064"/>
    <w:rsid w:val="006D51CB"/>
    <w:rsid w:val="006D622D"/>
    <w:rsid w:val="006D631C"/>
    <w:rsid w:val="006E0122"/>
    <w:rsid w:val="006E37FF"/>
    <w:rsid w:val="006E53F6"/>
    <w:rsid w:val="006E6821"/>
    <w:rsid w:val="006F1F8B"/>
    <w:rsid w:val="006F53DF"/>
    <w:rsid w:val="006F5887"/>
    <w:rsid w:val="006F7B8C"/>
    <w:rsid w:val="00703088"/>
    <w:rsid w:val="007038C8"/>
    <w:rsid w:val="007041B7"/>
    <w:rsid w:val="00704D1F"/>
    <w:rsid w:val="007052B5"/>
    <w:rsid w:val="00705397"/>
    <w:rsid w:val="00710901"/>
    <w:rsid w:val="00711A8D"/>
    <w:rsid w:val="00712333"/>
    <w:rsid w:val="00720DB1"/>
    <w:rsid w:val="00722758"/>
    <w:rsid w:val="007236C9"/>
    <w:rsid w:val="0072481A"/>
    <w:rsid w:val="007258DF"/>
    <w:rsid w:val="00732050"/>
    <w:rsid w:val="007333A0"/>
    <w:rsid w:val="00733836"/>
    <w:rsid w:val="0073616A"/>
    <w:rsid w:val="00741C5F"/>
    <w:rsid w:val="00741CBE"/>
    <w:rsid w:val="00741CD4"/>
    <w:rsid w:val="0074467E"/>
    <w:rsid w:val="007462CA"/>
    <w:rsid w:val="00752F4D"/>
    <w:rsid w:val="00753120"/>
    <w:rsid w:val="00753519"/>
    <w:rsid w:val="00755058"/>
    <w:rsid w:val="0075626E"/>
    <w:rsid w:val="00757553"/>
    <w:rsid w:val="00760863"/>
    <w:rsid w:val="00760AC3"/>
    <w:rsid w:val="00760B65"/>
    <w:rsid w:val="0076193B"/>
    <w:rsid w:val="0076366A"/>
    <w:rsid w:val="00764191"/>
    <w:rsid w:val="0076477F"/>
    <w:rsid w:val="00766743"/>
    <w:rsid w:val="00770279"/>
    <w:rsid w:val="00772268"/>
    <w:rsid w:val="00772783"/>
    <w:rsid w:val="007737C7"/>
    <w:rsid w:val="00774E14"/>
    <w:rsid w:val="0077691D"/>
    <w:rsid w:val="00780C92"/>
    <w:rsid w:val="0078410F"/>
    <w:rsid w:val="00786B75"/>
    <w:rsid w:val="00787D3E"/>
    <w:rsid w:val="007902BF"/>
    <w:rsid w:val="00791313"/>
    <w:rsid w:val="00791368"/>
    <w:rsid w:val="00792A47"/>
    <w:rsid w:val="00792D24"/>
    <w:rsid w:val="00796749"/>
    <w:rsid w:val="007A2BE0"/>
    <w:rsid w:val="007A3952"/>
    <w:rsid w:val="007A58C5"/>
    <w:rsid w:val="007A5EF1"/>
    <w:rsid w:val="007A690A"/>
    <w:rsid w:val="007A754E"/>
    <w:rsid w:val="007B08AD"/>
    <w:rsid w:val="007B0E11"/>
    <w:rsid w:val="007B52AF"/>
    <w:rsid w:val="007B549F"/>
    <w:rsid w:val="007B75F6"/>
    <w:rsid w:val="007C067F"/>
    <w:rsid w:val="007C116B"/>
    <w:rsid w:val="007C18BE"/>
    <w:rsid w:val="007C5DF1"/>
    <w:rsid w:val="007C68EE"/>
    <w:rsid w:val="007D0449"/>
    <w:rsid w:val="007D2896"/>
    <w:rsid w:val="007D2D18"/>
    <w:rsid w:val="007D49A1"/>
    <w:rsid w:val="007D64F5"/>
    <w:rsid w:val="007D7C1B"/>
    <w:rsid w:val="007D7E31"/>
    <w:rsid w:val="007E0DA5"/>
    <w:rsid w:val="007E2C6B"/>
    <w:rsid w:val="007E5277"/>
    <w:rsid w:val="007E5B7E"/>
    <w:rsid w:val="007E5FBF"/>
    <w:rsid w:val="007E6307"/>
    <w:rsid w:val="007E6BC4"/>
    <w:rsid w:val="007F769B"/>
    <w:rsid w:val="00805B6C"/>
    <w:rsid w:val="008114D6"/>
    <w:rsid w:val="00811815"/>
    <w:rsid w:val="00811E8B"/>
    <w:rsid w:val="00811F65"/>
    <w:rsid w:val="00813032"/>
    <w:rsid w:val="00814750"/>
    <w:rsid w:val="00814B7E"/>
    <w:rsid w:val="008173BE"/>
    <w:rsid w:val="00820543"/>
    <w:rsid w:val="00821BBA"/>
    <w:rsid w:val="00821E7D"/>
    <w:rsid w:val="00827D5F"/>
    <w:rsid w:val="00833DB1"/>
    <w:rsid w:val="008357FA"/>
    <w:rsid w:val="008358C8"/>
    <w:rsid w:val="00837EE5"/>
    <w:rsid w:val="00837F12"/>
    <w:rsid w:val="00840549"/>
    <w:rsid w:val="008411BC"/>
    <w:rsid w:val="008420C4"/>
    <w:rsid w:val="0084281F"/>
    <w:rsid w:val="0084324D"/>
    <w:rsid w:val="00843E42"/>
    <w:rsid w:val="008461C7"/>
    <w:rsid w:val="00846CED"/>
    <w:rsid w:val="00846F6F"/>
    <w:rsid w:val="00850ECF"/>
    <w:rsid w:val="008519F8"/>
    <w:rsid w:val="00851D56"/>
    <w:rsid w:val="00852253"/>
    <w:rsid w:val="008575A2"/>
    <w:rsid w:val="00857E60"/>
    <w:rsid w:val="00860C67"/>
    <w:rsid w:val="0086120D"/>
    <w:rsid w:val="008637B5"/>
    <w:rsid w:val="00864534"/>
    <w:rsid w:val="00865846"/>
    <w:rsid w:val="00865FDD"/>
    <w:rsid w:val="00871819"/>
    <w:rsid w:val="00871A68"/>
    <w:rsid w:val="00872226"/>
    <w:rsid w:val="008724E8"/>
    <w:rsid w:val="008729F9"/>
    <w:rsid w:val="0087595D"/>
    <w:rsid w:val="00876672"/>
    <w:rsid w:val="0088170F"/>
    <w:rsid w:val="008817EA"/>
    <w:rsid w:val="008839C7"/>
    <w:rsid w:val="0088472A"/>
    <w:rsid w:val="00893786"/>
    <w:rsid w:val="008940D3"/>
    <w:rsid w:val="00896D98"/>
    <w:rsid w:val="00896DA9"/>
    <w:rsid w:val="008A09A5"/>
    <w:rsid w:val="008A1D11"/>
    <w:rsid w:val="008A277F"/>
    <w:rsid w:val="008A390F"/>
    <w:rsid w:val="008A6095"/>
    <w:rsid w:val="008B1579"/>
    <w:rsid w:val="008B6CB5"/>
    <w:rsid w:val="008C0A85"/>
    <w:rsid w:val="008C1414"/>
    <w:rsid w:val="008C16E7"/>
    <w:rsid w:val="008C2131"/>
    <w:rsid w:val="008C241B"/>
    <w:rsid w:val="008C2BB3"/>
    <w:rsid w:val="008C38C1"/>
    <w:rsid w:val="008C3F49"/>
    <w:rsid w:val="008C5170"/>
    <w:rsid w:val="008C592C"/>
    <w:rsid w:val="008C611D"/>
    <w:rsid w:val="008C7E2A"/>
    <w:rsid w:val="008D2EB6"/>
    <w:rsid w:val="008D2ED5"/>
    <w:rsid w:val="008D3AF0"/>
    <w:rsid w:val="008E2A5B"/>
    <w:rsid w:val="008E2DC6"/>
    <w:rsid w:val="008E546E"/>
    <w:rsid w:val="008F2088"/>
    <w:rsid w:val="0090055B"/>
    <w:rsid w:val="00900E75"/>
    <w:rsid w:val="00900F3C"/>
    <w:rsid w:val="009075B4"/>
    <w:rsid w:val="00907FB8"/>
    <w:rsid w:val="00908F14"/>
    <w:rsid w:val="00910520"/>
    <w:rsid w:val="00910E63"/>
    <w:rsid w:val="00911553"/>
    <w:rsid w:val="009129EC"/>
    <w:rsid w:val="00913193"/>
    <w:rsid w:val="00913636"/>
    <w:rsid w:val="00913F15"/>
    <w:rsid w:val="0091452B"/>
    <w:rsid w:val="00915117"/>
    <w:rsid w:val="00917302"/>
    <w:rsid w:val="00917BF8"/>
    <w:rsid w:val="009202B0"/>
    <w:rsid w:val="009218BF"/>
    <w:rsid w:val="009237FE"/>
    <w:rsid w:val="00924697"/>
    <w:rsid w:val="00925D00"/>
    <w:rsid w:val="00927EFF"/>
    <w:rsid w:val="00930FCA"/>
    <w:rsid w:val="00932229"/>
    <w:rsid w:val="0093318E"/>
    <w:rsid w:val="0093331D"/>
    <w:rsid w:val="00933673"/>
    <w:rsid w:val="00934B7E"/>
    <w:rsid w:val="0094323D"/>
    <w:rsid w:val="00943D9E"/>
    <w:rsid w:val="00944AA3"/>
    <w:rsid w:val="009505A8"/>
    <w:rsid w:val="00950B20"/>
    <w:rsid w:val="009517B3"/>
    <w:rsid w:val="00952869"/>
    <w:rsid w:val="0095444C"/>
    <w:rsid w:val="00955599"/>
    <w:rsid w:val="00960D7B"/>
    <w:rsid w:val="00961505"/>
    <w:rsid w:val="0096247D"/>
    <w:rsid w:val="0096256E"/>
    <w:rsid w:val="009654B9"/>
    <w:rsid w:val="0096551E"/>
    <w:rsid w:val="00965AD0"/>
    <w:rsid w:val="00970780"/>
    <w:rsid w:val="009716C8"/>
    <w:rsid w:val="009723BA"/>
    <w:rsid w:val="0097319D"/>
    <w:rsid w:val="00976102"/>
    <w:rsid w:val="0097699E"/>
    <w:rsid w:val="00976A67"/>
    <w:rsid w:val="00981942"/>
    <w:rsid w:val="00981EDF"/>
    <w:rsid w:val="0098295C"/>
    <w:rsid w:val="00982D1F"/>
    <w:rsid w:val="00984602"/>
    <w:rsid w:val="0098698E"/>
    <w:rsid w:val="0099489B"/>
    <w:rsid w:val="00996EE7"/>
    <w:rsid w:val="009A0EB7"/>
    <w:rsid w:val="009A46B7"/>
    <w:rsid w:val="009A62ED"/>
    <w:rsid w:val="009B03A0"/>
    <w:rsid w:val="009B0D2F"/>
    <w:rsid w:val="009B25F6"/>
    <w:rsid w:val="009B350B"/>
    <w:rsid w:val="009B4556"/>
    <w:rsid w:val="009B54B4"/>
    <w:rsid w:val="009B5EB2"/>
    <w:rsid w:val="009B5F39"/>
    <w:rsid w:val="009B65A4"/>
    <w:rsid w:val="009C03EF"/>
    <w:rsid w:val="009C06D5"/>
    <w:rsid w:val="009C0E80"/>
    <w:rsid w:val="009C2BE1"/>
    <w:rsid w:val="009C2D3C"/>
    <w:rsid w:val="009C4EA0"/>
    <w:rsid w:val="009C6A4F"/>
    <w:rsid w:val="009C7A74"/>
    <w:rsid w:val="009D1C37"/>
    <w:rsid w:val="009D2BF3"/>
    <w:rsid w:val="009D4D45"/>
    <w:rsid w:val="009D6C47"/>
    <w:rsid w:val="009E16D5"/>
    <w:rsid w:val="009E2559"/>
    <w:rsid w:val="009E37D8"/>
    <w:rsid w:val="009E6AA3"/>
    <w:rsid w:val="009E6EFD"/>
    <w:rsid w:val="009E7112"/>
    <w:rsid w:val="009E7157"/>
    <w:rsid w:val="009F301C"/>
    <w:rsid w:val="009F6E28"/>
    <w:rsid w:val="00A01A9D"/>
    <w:rsid w:val="00A04446"/>
    <w:rsid w:val="00A0683C"/>
    <w:rsid w:val="00A1141A"/>
    <w:rsid w:val="00A125D8"/>
    <w:rsid w:val="00A13E59"/>
    <w:rsid w:val="00A20A74"/>
    <w:rsid w:val="00A23032"/>
    <w:rsid w:val="00A23794"/>
    <w:rsid w:val="00A249CF"/>
    <w:rsid w:val="00A26114"/>
    <w:rsid w:val="00A30810"/>
    <w:rsid w:val="00A30B29"/>
    <w:rsid w:val="00A33492"/>
    <w:rsid w:val="00A359EE"/>
    <w:rsid w:val="00A364C3"/>
    <w:rsid w:val="00A41383"/>
    <w:rsid w:val="00A41E1B"/>
    <w:rsid w:val="00A42514"/>
    <w:rsid w:val="00A43FA7"/>
    <w:rsid w:val="00A505D6"/>
    <w:rsid w:val="00A5772D"/>
    <w:rsid w:val="00A57AEA"/>
    <w:rsid w:val="00A6120F"/>
    <w:rsid w:val="00A66C6A"/>
    <w:rsid w:val="00A66FFA"/>
    <w:rsid w:val="00A72675"/>
    <w:rsid w:val="00A729F3"/>
    <w:rsid w:val="00A72E2E"/>
    <w:rsid w:val="00A754F3"/>
    <w:rsid w:val="00A771B3"/>
    <w:rsid w:val="00A77661"/>
    <w:rsid w:val="00A83886"/>
    <w:rsid w:val="00A86A52"/>
    <w:rsid w:val="00A86A53"/>
    <w:rsid w:val="00A87CEE"/>
    <w:rsid w:val="00A91769"/>
    <w:rsid w:val="00A949BD"/>
    <w:rsid w:val="00A95CEF"/>
    <w:rsid w:val="00A96E20"/>
    <w:rsid w:val="00AA0CCF"/>
    <w:rsid w:val="00AA4067"/>
    <w:rsid w:val="00AA7222"/>
    <w:rsid w:val="00AB0997"/>
    <w:rsid w:val="00AB1732"/>
    <w:rsid w:val="00AB270B"/>
    <w:rsid w:val="00AB2BE8"/>
    <w:rsid w:val="00AB2E1E"/>
    <w:rsid w:val="00AB40E1"/>
    <w:rsid w:val="00AB5939"/>
    <w:rsid w:val="00AB60C9"/>
    <w:rsid w:val="00AC1005"/>
    <w:rsid w:val="00AC2171"/>
    <w:rsid w:val="00AC586C"/>
    <w:rsid w:val="00AC7ECA"/>
    <w:rsid w:val="00AD15B0"/>
    <w:rsid w:val="00AD4813"/>
    <w:rsid w:val="00AD4A9C"/>
    <w:rsid w:val="00AD4F52"/>
    <w:rsid w:val="00AD6CA0"/>
    <w:rsid w:val="00AE24E0"/>
    <w:rsid w:val="00AE37D8"/>
    <w:rsid w:val="00AE78B1"/>
    <w:rsid w:val="00AF066D"/>
    <w:rsid w:val="00AF0F86"/>
    <w:rsid w:val="00AF14C4"/>
    <w:rsid w:val="00AF6503"/>
    <w:rsid w:val="00B02383"/>
    <w:rsid w:val="00B03CB8"/>
    <w:rsid w:val="00B1044A"/>
    <w:rsid w:val="00B12373"/>
    <w:rsid w:val="00B13EE1"/>
    <w:rsid w:val="00B15982"/>
    <w:rsid w:val="00B1752C"/>
    <w:rsid w:val="00B17B1E"/>
    <w:rsid w:val="00B2308E"/>
    <w:rsid w:val="00B23855"/>
    <w:rsid w:val="00B2385C"/>
    <w:rsid w:val="00B3065C"/>
    <w:rsid w:val="00B31DEC"/>
    <w:rsid w:val="00B320AF"/>
    <w:rsid w:val="00B33593"/>
    <w:rsid w:val="00B36847"/>
    <w:rsid w:val="00B36EFD"/>
    <w:rsid w:val="00B40A24"/>
    <w:rsid w:val="00B42061"/>
    <w:rsid w:val="00B4455F"/>
    <w:rsid w:val="00B52C1B"/>
    <w:rsid w:val="00B63186"/>
    <w:rsid w:val="00B634E5"/>
    <w:rsid w:val="00B63C07"/>
    <w:rsid w:val="00B7670E"/>
    <w:rsid w:val="00B7777D"/>
    <w:rsid w:val="00B81230"/>
    <w:rsid w:val="00B81DEE"/>
    <w:rsid w:val="00B84226"/>
    <w:rsid w:val="00B864F6"/>
    <w:rsid w:val="00B868C1"/>
    <w:rsid w:val="00B938B5"/>
    <w:rsid w:val="00B93C0D"/>
    <w:rsid w:val="00B94A26"/>
    <w:rsid w:val="00B96D5E"/>
    <w:rsid w:val="00B97C42"/>
    <w:rsid w:val="00BA30F6"/>
    <w:rsid w:val="00BA46CE"/>
    <w:rsid w:val="00BA4A7E"/>
    <w:rsid w:val="00BA7EC7"/>
    <w:rsid w:val="00BB0132"/>
    <w:rsid w:val="00BB028E"/>
    <w:rsid w:val="00BB0302"/>
    <w:rsid w:val="00BB28F3"/>
    <w:rsid w:val="00BB3BC9"/>
    <w:rsid w:val="00BB61E7"/>
    <w:rsid w:val="00BB6DD0"/>
    <w:rsid w:val="00BB7D06"/>
    <w:rsid w:val="00BC0B5E"/>
    <w:rsid w:val="00BC11FE"/>
    <w:rsid w:val="00BC3976"/>
    <w:rsid w:val="00BC3A3E"/>
    <w:rsid w:val="00BC4631"/>
    <w:rsid w:val="00BD00A8"/>
    <w:rsid w:val="00BD1B5A"/>
    <w:rsid w:val="00BD2F52"/>
    <w:rsid w:val="00BD35AC"/>
    <w:rsid w:val="00BD4A08"/>
    <w:rsid w:val="00BD4DC2"/>
    <w:rsid w:val="00BE0420"/>
    <w:rsid w:val="00BE0616"/>
    <w:rsid w:val="00BE0BBA"/>
    <w:rsid w:val="00BE13E0"/>
    <w:rsid w:val="00BE4147"/>
    <w:rsid w:val="00BE5ED2"/>
    <w:rsid w:val="00BE66F6"/>
    <w:rsid w:val="00BE7BB6"/>
    <w:rsid w:val="00BE7EBD"/>
    <w:rsid w:val="00BF169A"/>
    <w:rsid w:val="00BF4324"/>
    <w:rsid w:val="00BF456B"/>
    <w:rsid w:val="00BF4BC8"/>
    <w:rsid w:val="00BF54FD"/>
    <w:rsid w:val="00BF6749"/>
    <w:rsid w:val="00BF7D7C"/>
    <w:rsid w:val="00C00E2F"/>
    <w:rsid w:val="00C02CFD"/>
    <w:rsid w:val="00C03C99"/>
    <w:rsid w:val="00C04CCD"/>
    <w:rsid w:val="00C05497"/>
    <w:rsid w:val="00C06850"/>
    <w:rsid w:val="00C07210"/>
    <w:rsid w:val="00C11412"/>
    <w:rsid w:val="00C1494E"/>
    <w:rsid w:val="00C17FC5"/>
    <w:rsid w:val="00C2061F"/>
    <w:rsid w:val="00C2066A"/>
    <w:rsid w:val="00C208E4"/>
    <w:rsid w:val="00C20A2C"/>
    <w:rsid w:val="00C23C44"/>
    <w:rsid w:val="00C244FD"/>
    <w:rsid w:val="00C302DC"/>
    <w:rsid w:val="00C32453"/>
    <w:rsid w:val="00C34BC3"/>
    <w:rsid w:val="00C4149F"/>
    <w:rsid w:val="00C416F4"/>
    <w:rsid w:val="00C4222B"/>
    <w:rsid w:val="00C46E45"/>
    <w:rsid w:val="00C47B06"/>
    <w:rsid w:val="00C500C9"/>
    <w:rsid w:val="00C516B2"/>
    <w:rsid w:val="00C52087"/>
    <w:rsid w:val="00C52A0A"/>
    <w:rsid w:val="00C541D8"/>
    <w:rsid w:val="00C54890"/>
    <w:rsid w:val="00C56545"/>
    <w:rsid w:val="00C57D0D"/>
    <w:rsid w:val="00C637D4"/>
    <w:rsid w:val="00C63BA9"/>
    <w:rsid w:val="00C63F0F"/>
    <w:rsid w:val="00C644C5"/>
    <w:rsid w:val="00C65149"/>
    <w:rsid w:val="00C65C4B"/>
    <w:rsid w:val="00C7413C"/>
    <w:rsid w:val="00C749D5"/>
    <w:rsid w:val="00C7675A"/>
    <w:rsid w:val="00C76BA8"/>
    <w:rsid w:val="00C82151"/>
    <w:rsid w:val="00C8224A"/>
    <w:rsid w:val="00C82C55"/>
    <w:rsid w:val="00C841DB"/>
    <w:rsid w:val="00C84AD4"/>
    <w:rsid w:val="00C851AA"/>
    <w:rsid w:val="00C86093"/>
    <w:rsid w:val="00C8681B"/>
    <w:rsid w:val="00C86870"/>
    <w:rsid w:val="00C905AC"/>
    <w:rsid w:val="00C92B51"/>
    <w:rsid w:val="00C94363"/>
    <w:rsid w:val="00C96FCE"/>
    <w:rsid w:val="00C97C6C"/>
    <w:rsid w:val="00CA0AA1"/>
    <w:rsid w:val="00CA1E19"/>
    <w:rsid w:val="00CA2DB9"/>
    <w:rsid w:val="00CA3B5B"/>
    <w:rsid w:val="00CA3C84"/>
    <w:rsid w:val="00CA5312"/>
    <w:rsid w:val="00CA5844"/>
    <w:rsid w:val="00CA61F8"/>
    <w:rsid w:val="00CA752E"/>
    <w:rsid w:val="00CA7D06"/>
    <w:rsid w:val="00CB1B45"/>
    <w:rsid w:val="00CB1B4E"/>
    <w:rsid w:val="00CB3E82"/>
    <w:rsid w:val="00CB6C77"/>
    <w:rsid w:val="00CB7555"/>
    <w:rsid w:val="00CC0E46"/>
    <w:rsid w:val="00CC2AA9"/>
    <w:rsid w:val="00CC4A29"/>
    <w:rsid w:val="00CC6350"/>
    <w:rsid w:val="00CC6CB9"/>
    <w:rsid w:val="00CC6D14"/>
    <w:rsid w:val="00CD0DF7"/>
    <w:rsid w:val="00CD1047"/>
    <w:rsid w:val="00CD183E"/>
    <w:rsid w:val="00CD7F8A"/>
    <w:rsid w:val="00CE26A1"/>
    <w:rsid w:val="00CE2E26"/>
    <w:rsid w:val="00CE5EE8"/>
    <w:rsid w:val="00CE5F08"/>
    <w:rsid w:val="00CE777F"/>
    <w:rsid w:val="00CE7F57"/>
    <w:rsid w:val="00CF0236"/>
    <w:rsid w:val="00CF14EF"/>
    <w:rsid w:val="00CF27CE"/>
    <w:rsid w:val="00CF2D82"/>
    <w:rsid w:val="00CF2F8B"/>
    <w:rsid w:val="00CF3C63"/>
    <w:rsid w:val="00CF46E2"/>
    <w:rsid w:val="00CF5BA3"/>
    <w:rsid w:val="00D01ACC"/>
    <w:rsid w:val="00D03B87"/>
    <w:rsid w:val="00D0412F"/>
    <w:rsid w:val="00D04179"/>
    <w:rsid w:val="00D0635A"/>
    <w:rsid w:val="00D12ED5"/>
    <w:rsid w:val="00D13264"/>
    <w:rsid w:val="00D162D2"/>
    <w:rsid w:val="00D1792B"/>
    <w:rsid w:val="00D2065C"/>
    <w:rsid w:val="00D2077B"/>
    <w:rsid w:val="00D20A1C"/>
    <w:rsid w:val="00D23C1C"/>
    <w:rsid w:val="00D248CF"/>
    <w:rsid w:val="00D32BF6"/>
    <w:rsid w:val="00D32C92"/>
    <w:rsid w:val="00D336AD"/>
    <w:rsid w:val="00D33DAB"/>
    <w:rsid w:val="00D3400C"/>
    <w:rsid w:val="00D34873"/>
    <w:rsid w:val="00D36AF7"/>
    <w:rsid w:val="00D42B7C"/>
    <w:rsid w:val="00D43CFF"/>
    <w:rsid w:val="00D44708"/>
    <w:rsid w:val="00D471AA"/>
    <w:rsid w:val="00D50907"/>
    <w:rsid w:val="00D50C50"/>
    <w:rsid w:val="00D52571"/>
    <w:rsid w:val="00D52FB5"/>
    <w:rsid w:val="00D531D4"/>
    <w:rsid w:val="00D537B9"/>
    <w:rsid w:val="00D53B64"/>
    <w:rsid w:val="00D53B8F"/>
    <w:rsid w:val="00D54241"/>
    <w:rsid w:val="00D54E8B"/>
    <w:rsid w:val="00D561E2"/>
    <w:rsid w:val="00D5764B"/>
    <w:rsid w:val="00D6032C"/>
    <w:rsid w:val="00D61B48"/>
    <w:rsid w:val="00D6394E"/>
    <w:rsid w:val="00D6448E"/>
    <w:rsid w:val="00D64715"/>
    <w:rsid w:val="00D6539C"/>
    <w:rsid w:val="00D71500"/>
    <w:rsid w:val="00D7183B"/>
    <w:rsid w:val="00D72A62"/>
    <w:rsid w:val="00D7351B"/>
    <w:rsid w:val="00D76C3D"/>
    <w:rsid w:val="00D76E9D"/>
    <w:rsid w:val="00D8089D"/>
    <w:rsid w:val="00D8124A"/>
    <w:rsid w:val="00D82545"/>
    <w:rsid w:val="00D85912"/>
    <w:rsid w:val="00D872C3"/>
    <w:rsid w:val="00D87BFC"/>
    <w:rsid w:val="00D90C43"/>
    <w:rsid w:val="00D91965"/>
    <w:rsid w:val="00D95C8A"/>
    <w:rsid w:val="00D95DC3"/>
    <w:rsid w:val="00D96381"/>
    <w:rsid w:val="00D9676C"/>
    <w:rsid w:val="00DA107B"/>
    <w:rsid w:val="00DA1300"/>
    <w:rsid w:val="00DA59A6"/>
    <w:rsid w:val="00DA5A12"/>
    <w:rsid w:val="00DA68AE"/>
    <w:rsid w:val="00DA6A6E"/>
    <w:rsid w:val="00DB082E"/>
    <w:rsid w:val="00DB0A0B"/>
    <w:rsid w:val="00DB281F"/>
    <w:rsid w:val="00DB3601"/>
    <w:rsid w:val="00DB768F"/>
    <w:rsid w:val="00DC300B"/>
    <w:rsid w:val="00DC3F23"/>
    <w:rsid w:val="00DC7380"/>
    <w:rsid w:val="00DD0191"/>
    <w:rsid w:val="00DD671C"/>
    <w:rsid w:val="00DD74F1"/>
    <w:rsid w:val="00DE4205"/>
    <w:rsid w:val="00DE4C85"/>
    <w:rsid w:val="00DE73FE"/>
    <w:rsid w:val="00DE755A"/>
    <w:rsid w:val="00DE7B2C"/>
    <w:rsid w:val="00DF190B"/>
    <w:rsid w:val="00DF4836"/>
    <w:rsid w:val="00DF57FE"/>
    <w:rsid w:val="00DF7AE5"/>
    <w:rsid w:val="00E00768"/>
    <w:rsid w:val="00E04B4A"/>
    <w:rsid w:val="00E0618C"/>
    <w:rsid w:val="00E06EBA"/>
    <w:rsid w:val="00E07253"/>
    <w:rsid w:val="00E13809"/>
    <w:rsid w:val="00E141F6"/>
    <w:rsid w:val="00E15A60"/>
    <w:rsid w:val="00E1716B"/>
    <w:rsid w:val="00E17FBD"/>
    <w:rsid w:val="00E204BD"/>
    <w:rsid w:val="00E34F07"/>
    <w:rsid w:val="00E34F85"/>
    <w:rsid w:val="00E36425"/>
    <w:rsid w:val="00E3734D"/>
    <w:rsid w:val="00E37743"/>
    <w:rsid w:val="00E408E2"/>
    <w:rsid w:val="00E427ED"/>
    <w:rsid w:val="00E47060"/>
    <w:rsid w:val="00E47A32"/>
    <w:rsid w:val="00E47C63"/>
    <w:rsid w:val="00E52EB2"/>
    <w:rsid w:val="00E62B9C"/>
    <w:rsid w:val="00E62EEF"/>
    <w:rsid w:val="00E63F87"/>
    <w:rsid w:val="00E65758"/>
    <w:rsid w:val="00E70099"/>
    <w:rsid w:val="00E7130E"/>
    <w:rsid w:val="00E741FE"/>
    <w:rsid w:val="00E758B2"/>
    <w:rsid w:val="00E80245"/>
    <w:rsid w:val="00E87665"/>
    <w:rsid w:val="00E907E5"/>
    <w:rsid w:val="00E9114C"/>
    <w:rsid w:val="00E927C6"/>
    <w:rsid w:val="00E92C69"/>
    <w:rsid w:val="00E947D6"/>
    <w:rsid w:val="00E961F7"/>
    <w:rsid w:val="00E96E85"/>
    <w:rsid w:val="00EA0832"/>
    <w:rsid w:val="00EA0F41"/>
    <w:rsid w:val="00EA6FB6"/>
    <w:rsid w:val="00EA7349"/>
    <w:rsid w:val="00EA7920"/>
    <w:rsid w:val="00EA7A75"/>
    <w:rsid w:val="00EB05C4"/>
    <w:rsid w:val="00EC159A"/>
    <w:rsid w:val="00EC1729"/>
    <w:rsid w:val="00EC4430"/>
    <w:rsid w:val="00EC604E"/>
    <w:rsid w:val="00EC7494"/>
    <w:rsid w:val="00ED2CB3"/>
    <w:rsid w:val="00ED6341"/>
    <w:rsid w:val="00ED6CD0"/>
    <w:rsid w:val="00ED78BB"/>
    <w:rsid w:val="00EE10B2"/>
    <w:rsid w:val="00EE209E"/>
    <w:rsid w:val="00EE36F9"/>
    <w:rsid w:val="00EE3ED0"/>
    <w:rsid w:val="00EE4610"/>
    <w:rsid w:val="00EE544B"/>
    <w:rsid w:val="00EE5FFB"/>
    <w:rsid w:val="00EE6520"/>
    <w:rsid w:val="00EE6B86"/>
    <w:rsid w:val="00EE6CA3"/>
    <w:rsid w:val="00EF161B"/>
    <w:rsid w:val="00EF2E4E"/>
    <w:rsid w:val="00EF3923"/>
    <w:rsid w:val="00EF4F69"/>
    <w:rsid w:val="00EF5B1A"/>
    <w:rsid w:val="00EF6207"/>
    <w:rsid w:val="00EF6905"/>
    <w:rsid w:val="00F03A27"/>
    <w:rsid w:val="00F0410F"/>
    <w:rsid w:val="00F05A2A"/>
    <w:rsid w:val="00F0614A"/>
    <w:rsid w:val="00F0684E"/>
    <w:rsid w:val="00F0689E"/>
    <w:rsid w:val="00F06E32"/>
    <w:rsid w:val="00F07B4F"/>
    <w:rsid w:val="00F103C0"/>
    <w:rsid w:val="00F12255"/>
    <w:rsid w:val="00F1297B"/>
    <w:rsid w:val="00F13B38"/>
    <w:rsid w:val="00F1450C"/>
    <w:rsid w:val="00F16DC9"/>
    <w:rsid w:val="00F16EB0"/>
    <w:rsid w:val="00F17064"/>
    <w:rsid w:val="00F20426"/>
    <w:rsid w:val="00F208E2"/>
    <w:rsid w:val="00F21FAB"/>
    <w:rsid w:val="00F2236B"/>
    <w:rsid w:val="00F243F7"/>
    <w:rsid w:val="00F32BB3"/>
    <w:rsid w:val="00F42DC3"/>
    <w:rsid w:val="00F43C0D"/>
    <w:rsid w:val="00F44B97"/>
    <w:rsid w:val="00F450C5"/>
    <w:rsid w:val="00F47D2E"/>
    <w:rsid w:val="00F54134"/>
    <w:rsid w:val="00F54750"/>
    <w:rsid w:val="00F575BF"/>
    <w:rsid w:val="00F57AAD"/>
    <w:rsid w:val="00F57D47"/>
    <w:rsid w:val="00F6049A"/>
    <w:rsid w:val="00F6128C"/>
    <w:rsid w:val="00F65C41"/>
    <w:rsid w:val="00F663D9"/>
    <w:rsid w:val="00F67711"/>
    <w:rsid w:val="00F73ADE"/>
    <w:rsid w:val="00F74C39"/>
    <w:rsid w:val="00F74DA1"/>
    <w:rsid w:val="00F77CE2"/>
    <w:rsid w:val="00F80A84"/>
    <w:rsid w:val="00F810BD"/>
    <w:rsid w:val="00F83E87"/>
    <w:rsid w:val="00F8534E"/>
    <w:rsid w:val="00F85743"/>
    <w:rsid w:val="00F90A48"/>
    <w:rsid w:val="00F91980"/>
    <w:rsid w:val="00F92554"/>
    <w:rsid w:val="00F92855"/>
    <w:rsid w:val="00F93B94"/>
    <w:rsid w:val="00F974EB"/>
    <w:rsid w:val="00FA15CB"/>
    <w:rsid w:val="00FA18B3"/>
    <w:rsid w:val="00FA3447"/>
    <w:rsid w:val="00FA46B2"/>
    <w:rsid w:val="00FA66B3"/>
    <w:rsid w:val="00FA7A7F"/>
    <w:rsid w:val="00FB1173"/>
    <w:rsid w:val="00FB1463"/>
    <w:rsid w:val="00FB211D"/>
    <w:rsid w:val="00FB2D03"/>
    <w:rsid w:val="00FB3F15"/>
    <w:rsid w:val="00FB4BE0"/>
    <w:rsid w:val="00FB6732"/>
    <w:rsid w:val="00FC2338"/>
    <w:rsid w:val="00FC3DEB"/>
    <w:rsid w:val="00FC5377"/>
    <w:rsid w:val="00FC5AF3"/>
    <w:rsid w:val="00FC6853"/>
    <w:rsid w:val="00FD3BBE"/>
    <w:rsid w:val="00FD41F9"/>
    <w:rsid w:val="00FD53E0"/>
    <w:rsid w:val="00FD5D20"/>
    <w:rsid w:val="00FD7731"/>
    <w:rsid w:val="00FE1BF2"/>
    <w:rsid w:val="00FE2752"/>
    <w:rsid w:val="00FE3061"/>
    <w:rsid w:val="00FE38AC"/>
    <w:rsid w:val="00FE59DD"/>
    <w:rsid w:val="00FF0C2A"/>
    <w:rsid w:val="00FF0FAE"/>
    <w:rsid w:val="00FF74EE"/>
    <w:rsid w:val="00FF79C3"/>
    <w:rsid w:val="012B7F84"/>
    <w:rsid w:val="01E5C33D"/>
    <w:rsid w:val="02700ACE"/>
    <w:rsid w:val="02D7988A"/>
    <w:rsid w:val="0496CBF7"/>
    <w:rsid w:val="05D6D3DE"/>
    <w:rsid w:val="07AD0901"/>
    <w:rsid w:val="07E69EC6"/>
    <w:rsid w:val="0854F3AE"/>
    <w:rsid w:val="09D8ED7A"/>
    <w:rsid w:val="0C7338A6"/>
    <w:rsid w:val="0CC1D96F"/>
    <w:rsid w:val="0EE3F6CD"/>
    <w:rsid w:val="0F0B352F"/>
    <w:rsid w:val="1004100B"/>
    <w:rsid w:val="1072356C"/>
    <w:rsid w:val="1083D38A"/>
    <w:rsid w:val="132300B3"/>
    <w:rsid w:val="140872F0"/>
    <w:rsid w:val="15814024"/>
    <w:rsid w:val="16BDA281"/>
    <w:rsid w:val="19E69607"/>
    <w:rsid w:val="1A11C22F"/>
    <w:rsid w:val="1A62C9EF"/>
    <w:rsid w:val="1CBF6473"/>
    <w:rsid w:val="1CC43A70"/>
    <w:rsid w:val="1E598E79"/>
    <w:rsid w:val="1EE6C4A2"/>
    <w:rsid w:val="2001793C"/>
    <w:rsid w:val="22211D3A"/>
    <w:rsid w:val="23112561"/>
    <w:rsid w:val="247B459E"/>
    <w:rsid w:val="25F7D52B"/>
    <w:rsid w:val="26A79117"/>
    <w:rsid w:val="276BBE87"/>
    <w:rsid w:val="27B123CA"/>
    <w:rsid w:val="27E9FB1D"/>
    <w:rsid w:val="2820F318"/>
    <w:rsid w:val="2968E470"/>
    <w:rsid w:val="296C2D19"/>
    <w:rsid w:val="2C7C35C4"/>
    <w:rsid w:val="2CF69433"/>
    <w:rsid w:val="2DFC7F75"/>
    <w:rsid w:val="2F597ED5"/>
    <w:rsid w:val="30A86552"/>
    <w:rsid w:val="31A1C54A"/>
    <w:rsid w:val="31EBA623"/>
    <w:rsid w:val="33AACC63"/>
    <w:rsid w:val="33BC1215"/>
    <w:rsid w:val="3622E55E"/>
    <w:rsid w:val="366DE3E6"/>
    <w:rsid w:val="36B5393B"/>
    <w:rsid w:val="37607A3D"/>
    <w:rsid w:val="38467F6A"/>
    <w:rsid w:val="39B8AF6C"/>
    <w:rsid w:val="3AF6DAA6"/>
    <w:rsid w:val="3B74D8B7"/>
    <w:rsid w:val="3C68526B"/>
    <w:rsid w:val="3D7CC6D8"/>
    <w:rsid w:val="3EC9BDC6"/>
    <w:rsid w:val="3EE47B79"/>
    <w:rsid w:val="3F577D1C"/>
    <w:rsid w:val="404BEBDA"/>
    <w:rsid w:val="413F79B7"/>
    <w:rsid w:val="4173D581"/>
    <w:rsid w:val="417FA40B"/>
    <w:rsid w:val="418BBDC2"/>
    <w:rsid w:val="43B59378"/>
    <w:rsid w:val="47E2BD39"/>
    <w:rsid w:val="48CD6455"/>
    <w:rsid w:val="4B27C928"/>
    <w:rsid w:val="4B7EFF53"/>
    <w:rsid w:val="4BDC8091"/>
    <w:rsid w:val="4C542DA5"/>
    <w:rsid w:val="5222B9CB"/>
    <w:rsid w:val="54B14C6E"/>
    <w:rsid w:val="54C48630"/>
    <w:rsid w:val="5561D9C2"/>
    <w:rsid w:val="5626FECD"/>
    <w:rsid w:val="563F2B0B"/>
    <w:rsid w:val="56FBB13D"/>
    <w:rsid w:val="570FE3A9"/>
    <w:rsid w:val="57B62D16"/>
    <w:rsid w:val="57CA7526"/>
    <w:rsid w:val="580820E2"/>
    <w:rsid w:val="58E74007"/>
    <w:rsid w:val="593ACBEC"/>
    <w:rsid w:val="59AB1FB7"/>
    <w:rsid w:val="59E3E949"/>
    <w:rsid w:val="5BDD5E08"/>
    <w:rsid w:val="5C5AE07E"/>
    <w:rsid w:val="5E7EE00E"/>
    <w:rsid w:val="5F1606E9"/>
    <w:rsid w:val="62D490DA"/>
    <w:rsid w:val="63782024"/>
    <w:rsid w:val="63B317A8"/>
    <w:rsid w:val="63D76D5F"/>
    <w:rsid w:val="64003B88"/>
    <w:rsid w:val="64015827"/>
    <w:rsid w:val="64151C79"/>
    <w:rsid w:val="6456BB01"/>
    <w:rsid w:val="6BFF2992"/>
    <w:rsid w:val="6DB834FE"/>
    <w:rsid w:val="73553ACC"/>
    <w:rsid w:val="74F35E2E"/>
    <w:rsid w:val="75540506"/>
    <w:rsid w:val="757A1461"/>
    <w:rsid w:val="7583DBC0"/>
    <w:rsid w:val="76A61F23"/>
    <w:rsid w:val="76B419A8"/>
    <w:rsid w:val="771C9ADB"/>
    <w:rsid w:val="79B183D1"/>
    <w:rsid w:val="7A4C85A4"/>
    <w:rsid w:val="7B3A3E03"/>
    <w:rsid w:val="7CF2AD90"/>
    <w:rsid w:val="7E131F1A"/>
    <w:rsid w:val="7E478DC9"/>
    <w:rsid w:val="7E52D363"/>
    <w:rsid w:val="7EC0201D"/>
    <w:rsid w:val="7EFAB6BB"/>
    <w:rsid w:val="7F6207CB"/>
    <w:rsid w:val="7F9733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98B4"/>
  <w15:docId w15:val="{0BE2B2D3-79A1-4D4D-88EF-C897A5F78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DA9"/>
    <w:rPr>
      <w:rFonts w:ascii="Times New Roman" w:eastAsia="Times New Roman" w:hAnsi="Times New Roman" w:cs="Times New Roman"/>
      <w:sz w:val="24"/>
      <w:lang w:bidi="en-US"/>
    </w:rPr>
  </w:style>
  <w:style w:type="paragraph" w:styleId="Heading1">
    <w:name w:val="heading 1"/>
    <w:basedOn w:val="Normal"/>
    <w:uiPriority w:val="9"/>
    <w:qFormat/>
    <w:pPr>
      <w:spacing w:before="221"/>
      <w:ind w:left="116"/>
      <w:outlineLvl w:val="0"/>
    </w:pPr>
    <w:rPr>
      <w:rFonts w:ascii="Arial" w:eastAsia="Arial" w:hAnsi="Arial" w:cs="Arial"/>
      <w:b/>
      <w:bCs/>
      <w:sz w:val="26"/>
      <w:szCs w:val="26"/>
    </w:rPr>
  </w:style>
  <w:style w:type="paragraph" w:styleId="Heading3">
    <w:name w:val="heading 3"/>
    <w:basedOn w:val="Normal"/>
    <w:next w:val="Normal"/>
    <w:link w:val="Heading3Char"/>
    <w:uiPriority w:val="9"/>
    <w:semiHidden/>
    <w:unhideWhenUsed/>
    <w:qFormat/>
    <w:rsid w:val="003123B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ListParagraph">
    <w:name w:val="List Paragraph"/>
    <w:basedOn w:val="Normal"/>
    <w:uiPriority w:val="34"/>
    <w:qFormat/>
    <w:pPr>
      <w:ind w:left="1052" w:right="134" w:hanging="21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90386"/>
    <w:rPr>
      <w:color w:val="0000FF" w:themeColor="hyperlink"/>
      <w:u w:val="single"/>
    </w:rPr>
  </w:style>
  <w:style w:type="character" w:styleId="FollowedHyperlink">
    <w:name w:val="FollowedHyperlink"/>
    <w:basedOn w:val="DefaultParagraphFont"/>
    <w:uiPriority w:val="99"/>
    <w:semiHidden/>
    <w:unhideWhenUsed/>
    <w:rsid w:val="00490386"/>
    <w:rPr>
      <w:color w:val="800080" w:themeColor="followedHyperlink"/>
      <w:u w:val="single"/>
    </w:rPr>
  </w:style>
  <w:style w:type="paragraph" w:styleId="BalloonText">
    <w:name w:val="Balloon Text"/>
    <w:basedOn w:val="Normal"/>
    <w:link w:val="BalloonTextChar"/>
    <w:uiPriority w:val="99"/>
    <w:semiHidden/>
    <w:unhideWhenUsed/>
    <w:rsid w:val="00CE5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EE8"/>
    <w:rPr>
      <w:rFonts w:ascii="Segoe UI" w:eastAsia="Times New Roman" w:hAnsi="Segoe UI" w:cs="Segoe UI"/>
      <w:sz w:val="18"/>
      <w:szCs w:val="18"/>
      <w:lang w:bidi="en-US"/>
    </w:rPr>
  </w:style>
  <w:style w:type="character" w:styleId="UnresolvedMention">
    <w:name w:val="Unresolved Mention"/>
    <w:basedOn w:val="DefaultParagraphFont"/>
    <w:uiPriority w:val="99"/>
    <w:unhideWhenUsed/>
    <w:rsid w:val="0059019E"/>
    <w:rPr>
      <w:color w:val="605E5C"/>
      <w:shd w:val="clear" w:color="auto" w:fill="E1DFDD"/>
    </w:rPr>
  </w:style>
  <w:style w:type="character" w:styleId="CommentReference">
    <w:name w:val="annotation reference"/>
    <w:basedOn w:val="DefaultParagraphFont"/>
    <w:uiPriority w:val="99"/>
    <w:semiHidden/>
    <w:unhideWhenUsed/>
    <w:rsid w:val="003D49DB"/>
    <w:rPr>
      <w:sz w:val="16"/>
      <w:szCs w:val="16"/>
    </w:rPr>
  </w:style>
  <w:style w:type="paragraph" w:styleId="CommentText">
    <w:name w:val="annotation text"/>
    <w:basedOn w:val="Normal"/>
    <w:link w:val="CommentTextChar"/>
    <w:uiPriority w:val="99"/>
    <w:semiHidden/>
    <w:unhideWhenUsed/>
    <w:rsid w:val="003D49DB"/>
    <w:rPr>
      <w:sz w:val="20"/>
      <w:szCs w:val="20"/>
    </w:rPr>
  </w:style>
  <w:style w:type="character" w:customStyle="1" w:styleId="CommentTextChar">
    <w:name w:val="Comment Text Char"/>
    <w:basedOn w:val="DefaultParagraphFont"/>
    <w:link w:val="CommentText"/>
    <w:uiPriority w:val="99"/>
    <w:semiHidden/>
    <w:rsid w:val="003D49D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D49DB"/>
    <w:rPr>
      <w:b/>
      <w:bCs/>
    </w:rPr>
  </w:style>
  <w:style w:type="character" w:customStyle="1" w:styleId="CommentSubjectChar">
    <w:name w:val="Comment Subject Char"/>
    <w:basedOn w:val="CommentTextChar"/>
    <w:link w:val="CommentSubject"/>
    <w:uiPriority w:val="99"/>
    <w:semiHidden/>
    <w:rsid w:val="003D49DB"/>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F03A27"/>
    <w:pPr>
      <w:tabs>
        <w:tab w:val="center" w:pos="4680"/>
        <w:tab w:val="right" w:pos="9360"/>
      </w:tabs>
    </w:pPr>
  </w:style>
  <w:style w:type="character" w:customStyle="1" w:styleId="HeaderChar">
    <w:name w:val="Header Char"/>
    <w:basedOn w:val="DefaultParagraphFont"/>
    <w:link w:val="Header"/>
    <w:uiPriority w:val="99"/>
    <w:rsid w:val="00F03A27"/>
    <w:rPr>
      <w:rFonts w:ascii="Times New Roman" w:eastAsia="Times New Roman" w:hAnsi="Times New Roman" w:cs="Times New Roman"/>
      <w:lang w:bidi="en-US"/>
    </w:rPr>
  </w:style>
  <w:style w:type="paragraph" w:styleId="Footer">
    <w:name w:val="footer"/>
    <w:basedOn w:val="Normal"/>
    <w:link w:val="FooterChar"/>
    <w:uiPriority w:val="99"/>
    <w:unhideWhenUsed/>
    <w:rsid w:val="00F03A27"/>
    <w:pPr>
      <w:tabs>
        <w:tab w:val="center" w:pos="4680"/>
        <w:tab w:val="right" w:pos="9360"/>
      </w:tabs>
    </w:pPr>
  </w:style>
  <w:style w:type="character" w:customStyle="1" w:styleId="FooterChar">
    <w:name w:val="Footer Char"/>
    <w:basedOn w:val="DefaultParagraphFont"/>
    <w:link w:val="Footer"/>
    <w:uiPriority w:val="99"/>
    <w:rsid w:val="00F03A27"/>
    <w:rPr>
      <w:rFonts w:ascii="Times New Roman" w:eastAsia="Times New Roman" w:hAnsi="Times New Roman" w:cs="Times New Roman"/>
      <w:lang w:bidi="en-US"/>
    </w:rPr>
  </w:style>
  <w:style w:type="paragraph" w:styleId="NormalWeb">
    <w:name w:val="Normal (Web)"/>
    <w:basedOn w:val="Normal"/>
    <w:rsid w:val="00907FB8"/>
    <w:pPr>
      <w:widowControl/>
      <w:autoSpaceDE/>
      <w:autoSpaceDN/>
      <w:spacing w:before="100" w:beforeAutospacing="1" w:after="100" w:afterAutospacing="1"/>
    </w:pPr>
    <w:rPr>
      <w:rFonts w:eastAsia="Calibri"/>
      <w:szCs w:val="24"/>
    </w:rPr>
  </w:style>
  <w:style w:type="character" w:styleId="Mention">
    <w:name w:val="Mention"/>
    <w:basedOn w:val="DefaultParagraphFont"/>
    <w:uiPriority w:val="99"/>
    <w:unhideWhenUsed/>
    <w:rsid w:val="00FC5AF3"/>
    <w:rPr>
      <w:color w:val="2B579A"/>
      <w:shd w:val="clear" w:color="auto" w:fill="E1DFDD"/>
    </w:rPr>
  </w:style>
  <w:style w:type="paragraph" w:styleId="Revision">
    <w:name w:val="Revision"/>
    <w:hidden/>
    <w:uiPriority w:val="99"/>
    <w:semiHidden/>
    <w:rsid w:val="00B15982"/>
    <w:pPr>
      <w:widowControl/>
      <w:autoSpaceDE/>
      <w:autoSpaceDN/>
    </w:pPr>
    <w:rPr>
      <w:rFonts w:ascii="Times New Roman" w:eastAsia="Times New Roman" w:hAnsi="Times New Roman" w:cs="Times New Roman"/>
      <w:sz w:val="24"/>
      <w:lang w:bidi="en-US"/>
    </w:rPr>
  </w:style>
  <w:style w:type="character" w:customStyle="1" w:styleId="Heading3Char">
    <w:name w:val="Heading 3 Char"/>
    <w:basedOn w:val="DefaultParagraphFont"/>
    <w:link w:val="Heading3"/>
    <w:uiPriority w:val="9"/>
    <w:semiHidden/>
    <w:rsid w:val="003123B0"/>
    <w:rPr>
      <w:rFonts w:asciiTheme="majorHAnsi" w:eastAsiaTheme="majorEastAsia" w:hAnsiTheme="majorHAnsi" w:cstheme="majorBidi"/>
      <w:color w:val="243F60"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106494">
      <w:bodyDiv w:val="1"/>
      <w:marLeft w:val="0"/>
      <w:marRight w:val="0"/>
      <w:marTop w:val="0"/>
      <w:marBottom w:val="0"/>
      <w:divBdr>
        <w:top w:val="none" w:sz="0" w:space="0" w:color="auto"/>
        <w:left w:val="none" w:sz="0" w:space="0" w:color="auto"/>
        <w:bottom w:val="none" w:sz="0" w:space="0" w:color="auto"/>
        <w:right w:val="none" w:sz="0" w:space="0" w:color="auto"/>
      </w:divBdr>
      <w:divsChild>
        <w:div w:id="58941978">
          <w:marLeft w:val="0"/>
          <w:marRight w:val="0"/>
          <w:marTop w:val="0"/>
          <w:marBottom w:val="0"/>
          <w:divBdr>
            <w:top w:val="none" w:sz="0" w:space="0" w:color="auto"/>
            <w:left w:val="none" w:sz="0" w:space="0" w:color="auto"/>
            <w:bottom w:val="none" w:sz="0" w:space="0" w:color="auto"/>
            <w:right w:val="none" w:sz="0" w:space="0" w:color="auto"/>
          </w:divBdr>
        </w:div>
        <w:div w:id="184172565">
          <w:marLeft w:val="0"/>
          <w:marRight w:val="0"/>
          <w:marTop w:val="0"/>
          <w:marBottom w:val="0"/>
          <w:divBdr>
            <w:top w:val="none" w:sz="0" w:space="0" w:color="auto"/>
            <w:left w:val="none" w:sz="0" w:space="0" w:color="auto"/>
            <w:bottom w:val="none" w:sz="0" w:space="0" w:color="auto"/>
            <w:right w:val="none" w:sz="0" w:space="0" w:color="auto"/>
          </w:divBdr>
        </w:div>
        <w:div w:id="186914814">
          <w:marLeft w:val="0"/>
          <w:marRight w:val="0"/>
          <w:marTop w:val="0"/>
          <w:marBottom w:val="0"/>
          <w:divBdr>
            <w:top w:val="none" w:sz="0" w:space="0" w:color="auto"/>
            <w:left w:val="none" w:sz="0" w:space="0" w:color="auto"/>
            <w:bottom w:val="none" w:sz="0" w:space="0" w:color="auto"/>
            <w:right w:val="none" w:sz="0" w:space="0" w:color="auto"/>
          </w:divBdr>
        </w:div>
        <w:div w:id="255135973">
          <w:marLeft w:val="0"/>
          <w:marRight w:val="0"/>
          <w:marTop w:val="0"/>
          <w:marBottom w:val="0"/>
          <w:divBdr>
            <w:top w:val="none" w:sz="0" w:space="0" w:color="auto"/>
            <w:left w:val="none" w:sz="0" w:space="0" w:color="auto"/>
            <w:bottom w:val="none" w:sz="0" w:space="0" w:color="auto"/>
            <w:right w:val="none" w:sz="0" w:space="0" w:color="auto"/>
          </w:divBdr>
        </w:div>
        <w:div w:id="270750524">
          <w:marLeft w:val="0"/>
          <w:marRight w:val="0"/>
          <w:marTop w:val="0"/>
          <w:marBottom w:val="0"/>
          <w:divBdr>
            <w:top w:val="none" w:sz="0" w:space="0" w:color="auto"/>
            <w:left w:val="none" w:sz="0" w:space="0" w:color="auto"/>
            <w:bottom w:val="none" w:sz="0" w:space="0" w:color="auto"/>
            <w:right w:val="none" w:sz="0" w:space="0" w:color="auto"/>
          </w:divBdr>
        </w:div>
        <w:div w:id="275448121">
          <w:marLeft w:val="0"/>
          <w:marRight w:val="0"/>
          <w:marTop w:val="0"/>
          <w:marBottom w:val="0"/>
          <w:divBdr>
            <w:top w:val="none" w:sz="0" w:space="0" w:color="auto"/>
            <w:left w:val="none" w:sz="0" w:space="0" w:color="auto"/>
            <w:bottom w:val="none" w:sz="0" w:space="0" w:color="auto"/>
            <w:right w:val="none" w:sz="0" w:space="0" w:color="auto"/>
          </w:divBdr>
        </w:div>
        <w:div w:id="336463479">
          <w:marLeft w:val="0"/>
          <w:marRight w:val="0"/>
          <w:marTop w:val="0"/>
          <w:marBottom w:val="0"/>
          <w:divBdr>
            <w:top w:val="none" w:sz="0" w:space="0" w:color="auto"/>
            <w:left w:val="none" w:sz="0" w:space="0" w:color="auto"/>
            <w:bottom w:val="none" w:sz="0" w:space="0" w:color="auto"/>
            <w:right w:val="none" w:sz="0" w:space="0" w:color="auto"/>
          </w:divBdr>
        </w:div>
        <w:div w:id="347802667">
          <w:marLeft w:val="0"/>
          <w:marRight w:val="0"/>
          <w:marTop w:val="0"/>
          <w:marBottom w:val="0"/>
          <w:divBdr>
            <w:top w:val="none" w:sz="0" w:space="0" w:color="auto"/>
            <w:left w:val="none" w:sz="0" w:space="0" w:color="auto"/>
            <w:bottom w:val="none" w:sz="0" w:space="0" w:color="auto"/>
            <w:right w:val="none" w:sz="0" w:space="0" w:color="auto"/>
          </w:divBdr>
        </w:div>
        <w:div w:id="375980052">
          <w:marLeft w:val="0"/>
          <w:marRight w:val="0"/>
          <w:marTop w:val="0"/>
          <w:marBottom w:val="0"/>
          <w:divBdr>
            <w:top w:val="none" w:sz="0" w:space="0" w:color="auto"/>
            <w:left w:val="none" w:sz="0" w:space="0" w:color="auto"/>
            <w:bottom w:val="none" w:sz="0" w:space="0" w:color="auto"/>
            <w:right w:val="none" w:sz="0" w:space="0" w:color="auto"/>
          </w:divBdr>
        </w:div>
        <w:div w:id="380518327">
          <w:marLeft w:val="0"/>
          <w:marRight w:val="0"/>
          <w:marTop w:val="0"/>
          <w:marBottom w:val="0"/>
          <w:divBdr>
            <w:top w:val="none" w:sz="0" w:space="0" w:color="auto"/>
            <w:left w:val="none" w:sz="0" w:space="0" w:color="auto"/>
            <w:bottom w:val="none" w:sz="0" w:space="0" w:color="auto"/>
            <w:right w:val="none" w:sz="0" w:space="0" w:color="auto"/>
          </w:divBdr>
        </w:div>
        <w:div w:id="491335296">
          <w:marLeft w:val="0"/>
          <w:marRight w:val="0"/>
          <w:marTop w:val="0"/>
          <w:marBottom w:val="0"/>
          <w:divBdr>
            <w:top w:val="none" w:sz="0" w:space="0" w:color="auto"/>
            <w:left w:val="none" w:sz="0" w:space="0" w:color="auto"/>
            <w:bottom w:val="none" w:sz="0" w:space="0" w:color="auto"/>
            <w:right w:val="none" w:sz="0" w:space="0" w:color="auto"/>
          </w:divBdr>
        </w:div>
        <w:div w:id="495268352">
          <w:marLeft w:val="0"/>
          <w:marRight w:val="0"/>
          <w:marTop w:val="0"/>
          <w:marBottom w:val="0"/>
          <w:divBdr>
            <w:top w:val="none" w:sz="0" w:space="0" w:color="auto"/>
            <w:left w:val="none" w:sz="0" w:space="0" w:color="auto"/>
            <w:bottom w:val="none" w:sz="0" w:space="0" w:color="auto"/>
            <w:right w:val="none" w:sz="0" w:space="0" w:color="auto"/>
          </w:divBdr>
        </w:div>
        <w:div w:id="554435397">
          <w:marLeft w:val="0"/>
          <w:marRight w:val="0"/>
          <w:marTop w:val="0"/>
          <w:marBottom w:val="0"/>
          <w:divBdr>
            <w:top w:val="none" w:sz="0" w:space="0" w:color="auto"/>
            <w:left w:val="none" w:sz="0" w:space="0" w:color="auto"/>
            <w:bottom w:val="none" w:sz="0" w:space="0" w:color="auto"/>
            <w:right w:val="none" w:sz="0" w:space="0" w:color="auto"/>
          </w:divBdr>
        </w:div>
        <w:div w:id="670789527">
          <w:marLeft w:val="0"/>
          <w:marRight w:val="0"/>
          <w:marTop w:val="0"/>
          <w:marBottom w:val="0"/>
          <w:divBdr>
            <w:top w:val="none" w:sz="0" w:space="0" w:color="auto"/>
            <w:left w:val="none" w:sz="0" w:space="0" w:color="auto"/>
            <w:bottom w:val="none" w:sz="0" w:space="0" w:color="auto"/>
            <w:right w:val="none" w:sz="0" w:space="0" w:color="auto"/>
          </w:divBdr>
        </w:div>
        <w:div w:id="825897797">
          <w:marLeft w:val="0"/>
          <w:marRight w:val="0"/>
          <w:marTop w:val="0"/>
          <w:marBottom w:val="0"/>
          <w:divBdr>
            <w:top w:val="none" w:sz="0" w:space="0" w:color="auto"/>
            <w:left w:val="none" w:sz="0" w:space="0" w:color="auto"/>
            <w:bottom w:val="none" w:sz="0" w:space="0" w:color="auto"/>
            <w:right w:val="none" w:sz="0" w:space="0" w:color="auto"/>
          </w:divBdr>
        </w:div>
        <w:div w:id="858814132">
          <w:marLeft w:val="0"/>
          <w:marRight w:val="0"/>
          <w:marTop w:val="0"/>
          <w:marBottom w:val="0"/>
          <w:divBdr>
            <w:top w:val="none" w:sz="0" w:space="0" w:color="auto"/>
            <w:left w:val="none" w:sz="0" w:space="0" w:color="auto"/>
            <w:bottom w:val="none" w:sz="0" w:space="0" w:color="auto"/>
            <w:right w:val="none" w:sz="0" w:space="0" w:color="auto"/>
          </w:divBdr>
        </w:div>
        <w:div w:id="899755440">
          <w:marLeft w:val="0"/>
          <w:marRight w:val="0"/>
          <w:marTop w:val="0"/>
          <w:marBottom w:val="0"/>
          <w:divBdr>
            <w:top w:val="none" w:sz="0" w:space="0" w:color="auto"/>
            <w:left w:val="none" w:sz="0" w:space="0" w:color="auto"/>
            <w:bottom w:val="none" w:sz="0" w:space="0" w:color="auto"/>
            <w:right w:val="none" w:sz="0" w:space="0" w:color="auto"/>
          </w:divBdr>
        </w:div>
        <w:div w:id="908076352">
          <w:marLeft w:val="0"/>
          <w:marRight w:val="0"/>
          <w:marTop w:val="0"/>
          <w:marBottom w:val="0"/>
          <w:divBdr>
            <w:top w:val="none" w:sz="0" w:space="0" w:color="auto"/>
            <w:left w:val="none" w:sz="0" w:space="0" w:color="auto"/>
            <w:bottom w:val="none" w:sz="0" w:space="0" w:color="auto"/>
            <w:right w:val="none" w:sz="0" w:space="0" w:color="auto"/>
          </w:divBdr>
        </w:div>
        <w:div w:id="1141118362">
          <w:marLeft w:val="0"/>
          <w:marRight w:val="0"/>
          <w:marTop w:val="0"/>
          <w:marBottom w:val="0"/>
          <w:divBdr>
            <w:top w:val="none" w:sz="0" w:space="0" w:color="auto"/>
            <w:left w:val="none" w:sz="0" w:space="0" w:color="auto"/>
            <w:bottom w:val="none" w:sz="0" w:space="0" w:color="auto"/>
            <w:right w:val="none" w:sz="0" w:space="0" w:color="auto"/>
          </w:divBdr>
        </w:div>
        <w:div w:id="1231504998">
          <w:marLeft w:val="0"/>
          <w:marRight w:val="0"/>
          <w:marTop w:val="0"/>
          <w:marBottom w:val="0"/>
          <w:divBdr>
            <w:top w:val="none" w:sz="0" w:space="0" w:color="auto"/>
            <w:left w:val="none" w:sz="0" w:space="0" w:color="auto"/>
            <w:bottom w:val="none" w:sz="0" w:space="0" w:color="auto"/>
            <w:right w:val="none" w:sz="0" w:space="0" w:color="auto"/>
          </w:divBdr>
        </w:div>
        <w:div w:id="1316422400">
          <w:marLeft w:val="0"/>
          <w:marRight w:val="0"/>
          <w:marTop w:val="0"/>
          <w:marBottom w:val="0"/>
          <w:divBdr>
            <w:top w:val="none" w:sz="0" w:space="0" w:color="auto"/>
            <w:left w:val="none" w:sz="0" w:space="0" w:color="auto"/>
            <w:bottom w:val="none" w:sz="0" w:space="0" w:color="auto"/>
            <w:right w:val="none" w:sz="0" w:space="0" w:color="auto"/>
          </w:divBdr>
        </w:div>
        <w:div w:id="1476872483">
          <w:marLeft w:val="0"/>
          <w:marRight w:val="0"/>
          <w:marTop w:val="0"/>
          <w:marBottom w:val="0"/>
          <w:divBdr>
            <w:top w:val="none" w:sz="0" w:space="0" w:color="auto"/>
            <w:left w:val="none" w:sz="0" w:space="0" w:color="auto"/>
            <w:bottom w:val="none" w:sz="0" w:space="0" w:color="auto"/>
            <w:right w:val="none" w:sz="0" w:space="0" w:color="auto"/>
          </w:divBdr>
        </w:div>
        <w:div w:id="1478065551">
          <w:marLeft w:val="0"/>
          <w:marRight w:val="0"/>
          <w:marTop w:val="0"/>
          <w:marBottom w:val="0"/>
          <w:divBdr>
            <w:top w:val="none" w:sz="0" w:space="0" w:color="auto"/>
            <w:left w:val="none" w:sz="0" w:space="0" w:color="auto"/>
            <w:bottom w:val="none" w:sz="0" w:space="0" w:color="auto"/>
            <w:right w:val="none" w:sz="0" w:space="0" w:color="auto"/>
          </w:divBdr>
        </w:div>
        <w:div w:id="1606377786">
          <w:marLeft w:val="0"/>
          <w:marRight w:val="0"/>
          <w:marTop w:val="0"/>
          <w:marBottom w:val="0"/>
          <w:divBdr>
            <w:top w:val="none" w:sz="0" w:space="0" w:color="auto"/>
            <w:left w:val="none" w:sz="0" w:space="0" w:color="auto"/>
            <w:bottom w:val="none" w:sz="0" w:space="0" w:color="auto"/>
            <w:right w:val="none" w:sz="0" w:space="0" w:color="auto"/>
          </w:divBdr>
        </w:div>
        <w:div w:id="1746148797">
          <w:marLeft w:val="0"/>
          <w:marRight w:val="0"/>
          <w:marTop w:val="0"/>
          <w:marBottom w:val="0"/>
          <w:divBdr>
            <w:top w:val="none" w:sz="0" w:space="0" w:color="auto"/>
            <w:left w:val="none" w:sz="0" w:space="0" w:color="auto"/>
            <w:bottom w:val="none" w:sz="0" w:space="0" w:color="auto"/>
            <w:right w:val="none" w:sz="0" w:space="0" w:color="auto"/>
          </w:divBdr>
        </w:div>
        <w:div w:id="1756705175">
          <w:marLeft w:val="0"/>
          <w:marRight w:val="0"/>
          <w:marTop w:val="0"/>
          <w:marBottom w:val="0"/>
          <w:divBdr>
            <w:top w:val="none" w:sz="0" w:space="0" w:color="auto"/>
            <w:left w:val="none" w:sz="0" w:space="0" w:color="auto"/>
            <w:bottom w:val="none" w:sz="0" w:space="0" w:color="auto"/>
            <w:right w:val="none" w:sz="0" w:space="0" w:color="auto"/>
          </w:divBdr>
        </w:div>
        <w:div w:id="1792355892">
          <w:marLeft w:val="0"/>
          <w:marRight w:val="0"/>
          <w:marTop w:val="0"/>
          <w:marBottom w:val="0"/>
          <w:divBdr>
            <w:top w:val="none" w:sz="0" w:space="0" w:color="auto"/>
            <w:left w:val="none" w:sz="0" w:space="0" w:color="auto"/>
            <w:bottom w:val="none" w:sz="0" w:space="0" w:color="auto"/>
            <w:right w:val="none" w:sz="0" w:space="0" w:color="auto"/>
          </w:divBdr>
        </w:div>
        <w:div w:id="1793937431">
          <w:marLeft w:val="0"/>
          <w:marRight w:val="0"/>
          <w:marTop w:val="0"/>
          <w:marBottom w:val="0"/>
          <w:divBdr>
            <w:top w:val="none" w:sz="0" w:space="0" w:color="auto"/>
            <w:left w:val="none" w:sz="0" w:space="0" w:color="auto"/>
            <w:bottom w:val="none" w:sz="0" w:space="0" w:color="auto"/>
            <w:right w:val="none" w:sz="0" w:space="0" w:color="auto"/>
          </w:divBdr>
        </w:div>
        <w:div w:id="1900243737">
          <w:marLeft w:val="0"/>
          <w:marRight w:val="0"/>
          <w:marTop w:val="0"/>
          <w:marBottom w:val="0"/>
          <w:divBdr>
            <w:top w:val="none" w:sz="0" w:space="0" w:color="auto"/>
            <w:left w:val="none" w:sz="0" w:space="0" w:color="auto"/>
            <w:bottom w:val="none" w:sz="0" w:space="0" w:color="auto"/>
            <w:right w:val="none" w:sz="0" w:space="0" w:color="auto"/>
          </w:divBdr>
        </w:div>
        <w:div w:id="1903058851">
          <w:marLeft w:val="0"/>
          <w:marRight w:val="0"/>
          <w:marTop w:val="0"/>
          <w:marBottom w:val="0"/>
          <w:divBdr>
            <w:top w:val="none" w:sz="0" w:space="0" w:color="auto"/>
            <w:left w:val="none" w:sz="0" w:space="0" w:color="auto"/>
            <w:bottom w:val="none" w:sz="0" w:space="0" w:color="auto"/>
            <w:right w:val="none" w:sz="0" w:space="0" w:color="auto"/>
          </w:divBdr>
        </w:div>
        <w:div w:id="1916084849">
          <w:marLeft w:val="0"/>
          <w:marRight w:val="0"/>
          <w:marTop w:val="0"/>
          <w:marBottom w:val="0"/>
          <w:divBdr>
            <w:top w:val="none" w:sz="0" w:space="0" w:color="auto"/>
            <w:left w:val="none" w:sz="0" w:space="0" w:color="auto"/>
            <w:bottom w:val="none" w:sz="0" w:space="0" w:color="auto"/>
            <w:right w:val="none" w:sz="0" w:space="0" w:color="auto"/>
          </w:divBdr>
        </w:div>
        <w:div w:id="1964572716">
          <w:marLeft w:val="0"/>
          <w:marRight w:val="0"/>
          <w:marTop w:val="0"/>
          <w:marBottom w:val="0"/>
          <w:divBdr>
            <w:top w:val="none" w:sz="0" w:space="0" w:color="auto"/>
            <w:left w:val="none" w:sz="0" w:space="0" w:color="auto"/>
            <w:bottom w:val="none" w:sz="0" w:space="0" w:color="auto"/>
            <w:right w:val="none" w:sz="0" w:space="0" w:color="auto"/>
          </w:divBdr>
        </w:div>
        <w:div w:id="2004356887">
          <w:marLeft w:val="0"/>
          <w:marRight w:val="0"/>
          <w:marTop w:val="0"/>
          <w:marBottom w:val="0"/>
          <w:divBdr>
            <w:top w:val="none" w:sz="0" w:space="0" w:color="auto"/>
            <w:left w:val="none" w:sz="0" w:space="0" w:color="auto"/>
            <w:bottom w:val="none" w:sz="0" w:space="0" w:color="auto"/>
            <w:right w:val="none" w:sz="0" w:space="0" w:color="auto"/>
          </w:divBdr>
        </w:div>
        <w:div w:id="2005349783">
          <w:marLeft w:val="0"/>
          <w:marRight w:val="0"/>
          <w:marTop w:val="0"/>
          <w:marBottom w:val="0"/>
          <w:divBdr>
            <w:top w:val="none" w:sz="0" w:space="0" w:color="auto"/>
            <w:left w:val="none" w:sz="0" w:space="0" w:color="auto"/>
            <w:bottom w:val="none" w:sz="0" w:space="0" w:color="auto"/>
            <w:right w:val="none" w:sz="0" w:space="0" w:color="auto"/>
          </w:divBdr>
        </w:div>
        <w:div w:id="2134277995">
          <w:marLeft w:val="0"/>
          <w:marRight w:val="0"/>
          <w:marTop w:val="0"/>
          <w:marBottom w:val="0"/>
          <w:divBdr>
            <w:top w:val="none" w:sz="0" w:space="0" w:color="auto"/>
            <w:left w:val="none" w:sz="0" w:space="0" w:color="auto"/>
            <w:bottom w:val="none" w:sz="0" w:space="0" w:color="auto"/>
            <w:right w:val="none" w:sz="0" w:space="0" w:color="auto"/>
          </w:divBdr>
        </w:div>
      </w:divsChild>
    </w:div>
    <w:div w:id="984771662">
      <w:bodyDiv w:val="1"/>
      <w:marLeft w:val="0"/>
      <w:marRight w:val="0"/>
      <w:marTop w:val="0"/>
      <w:marBottom w:val="0"/>
      <w:divBdr>
        <w:top w:val="none" w:sz="0" w:space="0" w:color="auto"/>
        <w:left w:val="none" w:sz="0" w:space="0" w:color="auto"/>
        <w:bottom w:val="none" w:sz="0" w:space="0" w:color="auto"/>
        <w:right w:val="none" w:sz="0" w:space="0" w:color="auto"/>
      </w:divBdr>
      <w:divsChild>
        <w:div w:id="91435995">
          <w:marLeft w:val="0"/>
          <w:marRight w:val="0"/>
          <w:marTop w:val="0"/>
          <w:marBottom w:val="0"/>
          <w:divBdr>
            <w:top w:val="none" w:sz="0" w:space="0" w:color="auto"/>
            <w:left w:val="none" w:sz="0" w:space="0" w:color="auto"/>
            <w:bottom w:val="none" w:sz="0" w:space="0" w:color="auto"/>
            <w:right w:val="none" w:sz="0" w:space="0" w:color="auto"/>
          </w:divBdr>
        </w:div>
        <w:div w:id="269241121">
          <w:marLeft w:val="0"/>
          <w:marRight w:val="0"/>
          <w:marTop w:val="0"/>
          <w:marBottom w:val="0"/>
          <w:divBdr>
            <w:top w:val="none" w:sz="0" w:space="0" w:color="auto"/>
            <w:left w:val="none" w:sz="0" w:space="0" w:color="auto"/>
            <w:bottom w:val="none" w:sz="0" w:space="0" w:color="auto"/>
            <w:right w:val="none" w:sz="0" w:space="0" w:color="auto"/>
          </w:divBdr>
        </w:div>
        <w:div w:id="319042971">
          <w:marLeft w:val="0"/>
          <w:marRight w:val="0"/>
          <w:marTop w:val="0"/>
          <w:marBottom w:val="0"/>
          <w:divBdr>
            <w:top w:val="none" w:sz="0" w:space="0" w:color="auto"/>
            <w:left w:val="none" w:sz="0" w:space="0" w:color="auto"/>
            <w:bottom w:val="none" w:sz="0" w:space="0" w:color="auto"/>
            <w:right w:val="none" w:sz="0" w:space="0" w:color="auto"/>
          </w:divBdr>
        </w:div>
        <w:div w:id="362941890">
          <w:marLeft w:val="0"/>
          <w:marRight w:val="0"/>
          <w:marTop w:val="0"/>
          <w:marBottom w:val="0"/>
          <w:divBdr>
            <w:top w:val="none" w:sz="0" w:space="0" w:color="auto"/>
            <w:left w:val="none" w:sz="0" w:space="0" w:color="auto"/>
            <w:bottom w:val="none" w:sz="0" w:space="0" w:color="auto"/>
            <w:right w:val="none" w:sz="0" w:space="0" w:color="auto"/>
          </w:divBdr>
        </w:div>
        <w:div w:id="402991322">
          <w:marLeft w:val="0"/>
          <w:marRight w:val="0"/>
          <w:marTop w:val="0"/>
          <w:marBottom w:val="0"/>
          <w:divBdr>
            <w:top w:val="none" w:sz="0" w:space="0" w:color="auto"/>
            <w:left w:val="none" w:sz="0" w:space="0" w:color="auto"/>
            <w:bottom w:val="none" w:sz="0" w:space="0" w:color="auto"/>
            <w:right w:val="none" w:sz="0" w:space="0" w:color="auto"/>
          </w:divBdr>
        </w:div>
        <w:div w:id="403769125">
          <w:marLeft w:val="0"/>
          <w:marRight w:val="0"/>
          <w:marTop w:val="0"/>
          <w:marBottom w:val="0"/>
          <w:divBdr>
            <w:top w:val="none" w:sz="0" w:space="0" w:color="auto"/>
            <w:left w:val="none" w:sz="0" w:space="0" w:color="auto"/>
            <w:bottom w:val="none" w:sz="0" w:space="0" w:color="auto"/>
            <w:right w:val="none" w:sz="0" w:space="0" w:color="auto"/>
          </w:divBdr>
        </w:div>
        <w:div w:id="420764790">
          <w:marLeft w:val="0"/>
          <w:marRight w:val="0"/>
          <w:marTop w:val="0"/>
          <w:marBottom w:val="0"/>
          <w:divBdr>
            <w:top w:val="none" w:sz="0" w:space="0" w:color="auto"/>
            <w:left w:val="none" w:sz="0" w:space="0" w:color="auto"/>
            <w:bottom w:val="none" w:sz="0" w:space="0" w:color="auto"/>
            <w:right w:val="none" w:sz="0" w:space="0" w:color="auto"/>
          </w:divBdr>
        </w:div>
        <w:div w:id="439567204">
          <w:marLeft w:val="0"/>
          <w:marRight w:val="0"/>
          <w:marTop w:val="0"/>
          <w:marBottom w:val="0"/>
          <w:divBdr>
            <w:top w:val="none" w:sz="0" w:space="0" w:color="auto"/>
            <w:left w:val="none" w:sz="0" w:space="0" w:color="auto"/>
            <w:bottom w:val="none" w:sz="0" w:space="0" w:color="auto"/>
            <w:right w:val="none" w:sz="0" w:space="0" w:color="auto"/>
          </w:divBdr>
        </w:div>
        <w:div w:id="452022212">
          <w:marLeft w:val="0"/>
          <w:marRight w:val="0"/>
          <w:marTop w:val="0"/>
          <w:marBottom w:val="0"/>
          <w:divBdr>
            <w:top w:val="none" w:sz="0" w:space="0" w:color="auto"/>
            <w:left w:val="none" w:sz="0" w:space="0" w:color="auto"/>
            <w:bottom w:val="none" w:sz="0" w:space="0" w:color="auto"/>
            <w:right w:val="none" w:sz="0" w:space="0" w:color="auto"/>
          </w:divBdr>
        </w:div>
        <w:div w:id="501966159">
          <w:marLeft w:val="0"/>
          <w:marRight w:val="0"/>
          <w:marTop w:val="0"/>
          <w:marBottom w:val="0"/>
          <w:divBdr>
            <w:top w:val="none" w:sz="0" w:space="0" w:color="auto"/>
            <w:left w:val="none" w:sz="0" w:space="0" w:color="auto"/>
            <w:bottom w:val="none" w:sz="0" w:space="0" w:color="auto"/>
            <w:right w:val="none" w:sz="0" w:space="0" w:color="auto"/>
          </w:divBdr>
        </w:div>
        <w:div w:id="589890278">
          <w:marLeft w:val="0"/>
          <w:marRight w:val="0"/>
          <w:marTop w:val="0"/>
          <w:marBottom w:val="0"/>
          <w:divBdr>
            <w:top w:val="none" w:sz="0" w:space="0" w:color="auto"/>
            <w:left w:val="none" w:sz="0" w:space="0" w:color="auto"/>
            <w:bottom w:val="none" w:sz="0" w:space="0" w:color="auto"/>
            <w:right w:val="none" w:sz="0" w:space="0" w:color="auto"/>
          </w:divBdr>
        </w:div>
        <w:div w:id="633829356">
          <w:marLeft w:val="0"/>
          <w:marRight w:val="0"/>
          <w:marTop w:val="0"/>
          <w:marBottom w:val="0"/>
          <w:divBdr>
            <w:top w:val="none" w:sz="0" w:space="0" w:color="auto"/>
            <w:left w:val="none" w:sz="0" w:space="0" w:color="auto"/>
            <w:bottom w:val="none" w:sz="0" w:space="0" w:color="auto"/>
            <w:right w:val="none" w:sz="0" w:space="0" w:color="auto"/>
          </w:divBdr>
        </w:div>
        <w:div w:id="834028410">
          <w:marLeft w:val="0"/>
          <w:marRight w:val="0"/>
          <w:marTop w:val="0"/>
          <w:marBottom w:val="0"/>
          <w:divBdr>
            <w:top w:val="none" w:sz="0" w:space="0" w:color="auto"/>
            <w:left w:val="none" w:sz="0" w:space="0" w:color="auto"/>
            <w:bottom w:val="none" w:sz="0" w:space="0" w:color="auto"/>
            <w:right w:val="none" w:sz="0" w:space="0" w:color="auto"/>
          </w:divBdr>
        </w:div>
        <w:div w:id="859196664">
          <w:marLeft w:val="0"/>
          <w:marRight w:val="0"/>
          <w:marTop w:val="0"/>
          <w:marBottom w:val="0"/>
          <w:divBdr>
            <w:top w:val="none" w:sz="0" w:space="0" w:color="auto"/>
            <w:left w:val="none" w:sz="0" w:space="0" w:color="auto"/>
            <w:bottom w:val="none" w:sz="0" w:space="0" w:color="auto"/>
            <w:right w:val="none" w:sz="0" w:space="0" w:color="auto"/>
          </w:divBdr>
        </w:div>
        <w:div w:id="874805252">
          <w:marLeft w:val="0"/>
          <w:marRight w:val="0"/>
          <w:marTop w:val="0"/>
          <w:marBottom w:val="0"/>
          <w:divBdr>
            <w:top w:val="none" w:sz="0" w:space="0" w:color="auto"/>
            <w:left w:val="none" w:sz="0" w:space="0" w:color="auto"/>
            <w:bottom w:val="none" w:sz="0" w:space="0" w:color="auto"/>
            <w:right w:val="none" w:sz="0" w:space="0" w:color="auto"/>
          </w:divBdr>
        </w:div>
        <w:div w:id="884218542">
          <w:marLeft w:val="0"/>
          <w:marRight w:val="0"/>
          <w:marTop w:val="0"/>
          <w:marBottom w:val="0"/>
          <w:divBdr>
            <w:top w:val="none" w:sz="0" w:space="0" w:color="auto"/>
            <w:left w:val="none" w:sz="0" w:space="0" w:color="auto"/>
            <w:bottom w:val="none" w:sz="0" w:space="0" w:color="auto"/>
            <w:right w:val="none" w:sz="0" w:space="0" w:color="auto"/>
          </w:divBdr>
        </w:div>
        <w:div w:id="962619093">
          <w:marLeft w:val="0"/>
          <w:marRight w:val="0"/>
          <w:marTop w:val="0"/>
          <w:marBottom w:val="0"/>
          <w:divBdr>
            <w:top w:val="none" w:sz="0" w:space="0" w:color="auto"/>
            <w:left w:val="none" w:sz="0" w:space="0" w:color="auto"/>
            <w:bottom w:val="none" w:sz="0" w:space="0" w:color="auto"/>
            <w:right w:val="none" w:sz="0" w:space="0" w:color="auto"/>
          </w:divBdr>
        </w:div>
        <w:div w:id="1043403532">
          <w:marLeft w:val="0"/>
          <w:marRight w:val="0"/>
          <w:marTop w:val="0"/>
          <w:marBottom w:val="0"/>
          <w:divBdr>
            <w:top w:val="none" w:sz="0" w:space="0" w:color="auto"/>
            <w:left w:val="none" w:sz="0" w:space="0" w:color="auto"/>
            <w:bottom w:val="none" w:sz="0" w:space="0" w:color="auto"/>
            <w:right w:val="none" w:sz="0" w:space="0" w:color="auto"/>
          </w:divBdr>
        </w:div>
        <w:div w:id="1048339667">
          <w:marLeft w:val="0"/>
          <w:marRight w:val="0"/>
          <w:marTop w:val="0"/>
          <w:marBottom w:val="0"/>
          <w:divBdr>
            <w:top w:val="none" w:sz="0" w:space="0" w:color="auto"/>
            <w:left w:val="none" w:sz="0" w:space="0" w:color="auto"/>
            <w:bottom w:val="none" w:sz="0" w:space="0" w:color="auto"/>
            <w:right w:val="none" w:sz="0" w:space="0" w:color="auto"/>
          </w:divBdr>
        </w:div>
        <w:div w:id="1121267561">
          <w:marLeft w:val="0"/>
          <w:marRight w:val="0"/>
          <w:marTop w:val="0"/>
          <w:marBottom w:val="0"/>
          <w:divBdr>
            <w:top w:val="none" w:sz="0" w:space="0" w:color="auto"/>
            <w:left w:val="none" w:sz="0" w:space="0" w:color="auto"/>
            <w:bottom w:val="none" w:sz="0" w:space="0" w:color="auto"/>
            <w:right w:val="none" w:sz="0" w:space="0" w:color="auto"/>
          </w:divBdr>
        </w:div>
        <w:div w:id="1145312422">
          <w:marLeft w:val="0"/>
          <w:marRight w:val="0"/>
          <w:marTop w:val="0"/>
          <w:marBottom w:val="0"/>
          <w:divBdr>
            <w:top w:val="none" w:sz="0" w:space="0" w:color="auto"/>
            <w:left w:val="none" w:sz="0" w:space="0" w:color="auto"/>
            <w:bottom w:val="none" w:sz="0" w:space="0" w:color="auto"/>
            <w:right w:val="none" w:sz="0" w:space="0" w:color="auto"/>
          </w:divBdr>
        </w:div>
        <w:div w:id="1185899869">
          <w:marLeft w:val="0"/>
          <w:marRight w:val="0"/>
          <w:marTop w:val="0"/>
          <w:marBottom w:val="0"/>
          <w:divBdr>
            <w:top w:val="none" w:sz="0" w:space="0" w:color="auto"/>
            <w:left w:val="none" w:sz="0" w:space="0" w:color="auto"/>
            <w:bottom w:val="none" w:sz="0" w:space="0" w:color="auto"/>
            <w:right w:val="none" w:sz="0" w:space="0" w:color="auto"/>
          </w:divBdr>
        </w:div>
        <w:div w:id="1274557710">
          <w:marLeft w:val="0"/>
          <w:marRight w:val="0"/>
          <w:marTop w:val="0"/>
          <w:marBottom w:val="0"/>
          <w:divBdr>
            <w:top w:val="none" w:sz="0" w:space="0" w:color="auto"/>
            <w:left w:val="none" w:sz="0" w:space="0" w:color="auto"/>
            <w:bottom w:val="none" w:sz="0" w:space="0" w:color="auto"/>
            <w:right w:val="none" w:sz="0" w:space="0" w:color="auto"/>
          </w:divBdr>
        </w:div>
        <w:div w:id="1314679984">
          <w:marLeft w:val="0"/>
          <w:marRight w:val="0"/>
          <w:marTop w:val="0"/>
          <w:marBottom w:val="0"/>
          <w:divBdr>
            <w:top w:val="none" w:sz="0" w:space="0" w:color="auto"/>
            <w:left w:val="none" w:sz="0" w:space="0" w:color="auto"/>
            <w:bottom w:val="none" w:sz="0" w:space="0" w:color="auto"/>
            <w:right w:val="none" w:sz="0" w:space="0" w:color="auto"/>
          </w:divBdr>
        </w:div>
        <w:div w:id="1375814547">
          <w:marLeft w:val="0"/>
          <w:marRight w:val="0"/>
          <w:marTop w:val="0"/>
          <w:marBottom w:val="0"/>
          <w:divBdr>
            <w:top w:val="none" w:sz="0" w:space="0" w:color="auto"/>
            <w:left w:val="none" w:sz="0" w:space="0" w:color="auto"/>
            <w:bottom w:val="none" w:sz="0" w:space="0" w:color="auto"/>
            <w:right w:val="none" w:sz="0" w:space="0" w:color="auto"/>
          </w:divBdr>
        </w:div>
        <w:div w:id="1404716547">
          <w:marLeft w:val="0"/>
          <w:marRight w:val="0"/>
          <w:marTop w:val="0"/>
          <w:marBottom w:val="0"/>
          <w:divBdr>
            <w:top w:val="none" w:sz="0" w:space="0" w:color="auto"/>
            <w:left w:val="none" w:sz="0" w:space="0" w:color="auto"/>
            <w:bottom w:val="none" w:sz="0" w:space="0" w:color="auto"/>
            <w:right w:val="none" w:sz="0" w:space="0" w:color="auto"/>
          </w:divBdr>
        </w:div>
        <w:div w:id="1448617028">
          <w:marLeft w:val="0"/>
          <w:marRight w:val="0"/>
          <w:marTop w:val="0"/>
          <w:marBottom w:val="0"/>
          <w:divBdr>
            <w:top w:val="none" w:sz="0" w:space="0" w:color="auto"/>
            <w:left w:val="none" w:sz="0" w:space="0" w:color="auto"/>
            <w:bottom w:val="none" w:sz="0" w:space="0" w:color="auto"/>
            <w:right w:val="none" w:sz="0" w:space="0" w:color="auto"/>
          </w:divBdr>
        </w:div>
        <w:div w:id="1557430098">
          <w:marLeft w:val="0"/>
          <w:marRight w:val="0"/>
          <w:marTop w:val="0"/>
          <w:marBottom w:val="0"/>
          <w:divBdr>
            <w:top w:val="none" w:sz="0" w:space="0" w:color="auto"/>
            <w:left w:val="none" w:sz="0" w:space="0" w:color="auto"/>
            <w:bottom w:val="none" w:sz="0" w:space="0" w:color="auto"/>
            <w:right w:val="none" w:sz="0" w:space="0" w:color="auto"/>
          </w:divBdr>
        </w:div>
        <w:div w:id="1643584688">
          <w:marLeft w:val="0"/>
          <w:marRight w:val="0"/>
          <w:marTop w:val="0"/>
          <w:marBottom w:val="0"/>
          <w:divBdr>
            <w:top w:val="none" w:sz="0" w:space="0" w:color="auto"/>
            <w:left w:val="none" w:sz="0" w:space="0" w:color="auto"/>
            <w:bottom w:val="none" w:sz="0" w:space="0" w:color="auto"/>
            <w:right w:val="none" w:sz="0" w:space="0" w:color="auto"/>
          </w:divBdr>
        </w:div>
        <w:div w:id="1651137267">
          <w:marLeft w:val="0"/>
          <w:marRight w:val="0"/>
          <w:marTop w:val="0"/>
          <w:marBottom w:val="0"/>
          <w:divBdr>
            <w:top w:val="none" w:sz="0" w:space="0" w:color="auto"/>
            <w:left w:val="none" w:sz="0" w:space="0" w:color="auto"/>
            <w:bottom w:val="none" w:sz="0" w:space="0" w:color="auto"/>
            <w:right w:val="none" w:sz="0" w:space="0" w:color="auto"/>
          </w:divBdr>
        </w:div>
        <w:div w:id="1780366274">
          <w:marLeft w:val="0"/>
          <w:marRight w:val="0"/>
          <w:marTop w:val="0"/>
          <w:marBottom w:val="0"/>
          <w:divBdr>
            <w:top w:val="none" w:sz="0" w:space="0" w:color="auto"/>
            <w:left w:val="none" w:sz="0" w:space="0" w:color="auto"/>
            <w:bottom w:val="none" w:sz="0" w:space="0" w:color="auto"/>
            <w:right w:val="none" w:sz="0" w:space="0" w:color="auto"/>
          </w:divBdr>
        </w:div>
        <w:div w:id="1819876628">
          <w:marLeft w:val="0"/>
          <w:marRight w:val="0"/>
          <w:marTop w:val="0"/>
          <w:marBottom w:val="0"/>
          <w:divBdr>
            <w:top w:val="none" w:sz="0" w:space="0" w:color="auto"/>
            <w:left w:val="none" w:sz="0" w:space="0" w:color="auto"/>
            <w:bottom w:val="none" w:sz="0" w:space="0" w:color="auto"/>
            <w:right w:val="none" w:sz="0" w:space="0" w:color="auto"/>
          </w:divBdr>
        </w:div>
        <w:div w:id="1934390814">
          <w:marLeft w:val="0"/>
          <w:marRight w:val="0"/>
          <w:marTop w:val="0"/>
          <w:marBottom w:val="0"/>
          <w:divBdr>
            <w:top w:val="none" w:sz="0" w:space="0" w:color="auto"/>
            <w:left w:val="none" w:sz="0" w:space="0" w:color="auto"/>
            <w:bottom w:val="none" w:sz="0" w:space="0" w:color="auto"/>
            <w:right w:val="none" w:sz="0" w:space="0" w:color="auto"/>
          </w:divBdr>
        </w:div>
        <w:div w:id="1959792361">
          <w:marLeft w:val="0"/>
          <w:marRight w:val="0"/>
          <w:marTop w:val="0"/>
          <w:marBottom w:val="0"/>
          <w:divBdr>
            <w:top w:val="none" w:sz="0" w:space="0" w:color="auto"/>
            <w:left w:val="none" w:sz="0" w:space="0" w:color="auto"/>
            <w:bottom w:val="none" w:sz="0" w:space="0" w:color="auto"/>
            <w:right w:val="none" w:sz="0" w:space="0" w:color="auto"/>
          </w:divBdr>
        </w:div>
        <w:div w:id="2114395483">
          <w:marLeft w:val="0"/>
          <w:marRight w:val="0"/>
          <w:marTop w:val="0"/>
          <w:marBottom w:val="0"/>
          <w:divBdr>
            <w:top w:val="none" w:sz="0" w:space="0" w:color="auto"/>
            <w:left w:val="none" w:sz="0" w:space="0" w:color="auto"/>
            <w:bottom w:val="none" w:sz="0" w:space="0" w:color="auto"/>
            <w:right w:val="none" w:sz="0" w:space="0" w:color="auto"/>
          </w:divBdr>
        </w:div>
      </w:divsChild>
    </w:div>
    <w:div w:id="1378119434">
      <w:bodyDiv w:val="1"/>
      <w:marLeft w:val="0"/>
      <w:marRight w:val="0"/>
      <w:marTop w:val="0"/>
      <w:marBottom w:val="0"/>
      <w:divBdr>
        <w:top w:val="none" w:sz="0" w:space="0" w:color="auto"/>
        <w:left w:val="none" w:sz="0" w:space="0" w:color="auto"/>
        <w:bottom w:val="none" w:sz="0" w:space="0" w:color="auto"/>
        <w:right w:val="none" w:sz="0" w:space="0" w:color="auto"/>
      </w:divBdr>
    </w:div>
    <w:div w:id="15906519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gsburgfortres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284</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2042</_dlc_DocId>
    <_dlc_DocIdUrl xmlns="443b974f-4cf2-4f2b-8081-287a5ea837dc">
      <Url>https://elcacwo.sharepoint.com/sites/ITStaff/_layouts/15/DocIdRedir.aspx?ID=4D3JZ2TK2AEZ-1706065743-62042</Url>
      <Description>4D3JZ2TK2AEZ-1706065743-6204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B5DE52-07FE-4AE1-A6F2-01EC49F21B6E}"/>
</file>

<file path=customXml/itemProps2.xml><?xml version="1.0" encoding="utf-8"?>
<ds:datastoreItem xmlns:ds="http://schemas.openxmlformats.org/officeDocument/2006/customXml" ds:itemID="{218F5CA1-385F-4B11-B4B8-2F8D479182C9}">
  <ds:schemaRefs>
    <ds:schemaRef ds:uri="http://schemas.openxmlformats.org/officeDocument/2006/bibliography"/>
  </ds:schemaRefs>
</ds:datastoreItem>
</file>

<file path=customXml/itemProps3.xml><?xml version="1.0" encoding="utf-8"?>
<ds:datastoreItem xmlns:ds="http://schemas.openxmlformats.org/officeDocument/2006/customXml" ds:itemID="{6F5DD99D-2705-492E-9403-475FE731B802}">
  <ds:schemaRefs>
    <ds:schemaRef ds:uri="http://schemas.microsoft.com/office/2006/metadata/properties"/>
    <ds:schemaRef ds:uri="http://schemas.microsoft.com/office/infopath/2007/PartnerControls"/>
    <ds:schemaRef ds:uri="0915a10e-8844-423a-b2aa-503789dc25a4"/>
  </ds:schemaRefs>
</ds:datastoreItem>
</file>

<file path=customXml/itemProps4.xml><?xml version="1.0" encoding="utf-8"?>
<ds:datastoreItem xmlns:ds="http://schemas.openxmlformats.org/officeDocument/2006/customXml" ds:itemID="{69507258-0B02-46B0-BFD0-6596FE8A5484}">
  <ds:schemaRefs>
    <ds:schemaRef ds:uri="http://schemas.microsoft.com/sharepoint/v3/contenttype/forms"/>
  </ds:schemaRefs>
</ds:datastoreItem>
</file>

<file path=customXml/itemProps5.xml><?xml version="1.0" encoding="utf-8"?>
<ds:datastoreItem xmlns:ds="http://schemas.openxmlformats.org/officeDocument/2006/customXml" ds:itemID="{F9EDF4B9-CFC1-464C-9768-D5E01C20FAAB}"/>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462</TotalTime>
  <Pages>12</Pages>
  <Words>2964</Words>
  <Characters>1690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ervice of the Word: Supplemental Materials for Thanksgiving</vt:lpstr>
    </vt:vector>
  </TitlesOfParts>
  <Company/>
  <LinksUpToDate>false</LinksUpToDate>
  <CharactersWithSpaces>19826</CharactersWithSpaces>
  <SharedDoc>false</SharedDoc>
  <HLinks>
    <vt:vector size="6" baseType="variant">
      <vt:variant>
        <vt:i4>5832735</vt:i4>
      </vt:variant>
      <vt:variant>
        <vt:i4>0</vt:i4>
      </vt:variant>
      <vt:variant>
        <vt:i4>0</vt:i4>
      </vt:variant>
      <vt:variant>
        <vt:i4>5</vt:i4>
      </vt:variant>
      <vt:variant>
        <vt:lpwstr>https://www.augsburgfortre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of the Word: Supplemental Materials for Thanksgiving</dc:title>
  <dc:subject/>
  <dc:creator>ELCA User</dc:creator>
  <cp:keywords/>
  <cp:lastModifiedBy>BethAnn Lynch</cp:lastModifiedBy>
  <cp:revision>282</cp:revision>
  <cp:lastPrinted>2020-03-04T04:56:00Z</cp:lastPrinted>
  <dcterms:created xsi:type="dcterms:W3CDTF">2020-08-25T20:12:00Z</dcterms:created>
  <dcterms:modified xsi:type="dcterms:W3CDTF">2021-03-1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18T00:00:00Z</vt:filetime>
  </property>
  <property fmtid="{D5CDD505-2E9C-101B-9397-08002B2CF9AE}" pid="3" name="Creator">
    <vt:lpwstr>Microsoft® Word 2010</vt:lpwstr>
  </property>
  <property fmtid="{D5CDD505-2E9C-101B-9397-08002B2CF9AE}" pid="4" name="LastSaved">
    <vt:filetime>2020-02-29T00:00:00Z</vt:filetime>
  </property>
  <property fmtid="{D5CDD505-2E9C-101B-9397-08002B2CF9AE}" pid="5" name="ContentTypeId">
    <vt:lpwstr>0x010100B534DF4E09249B449DB0A5AAD152C9A0</vt:lpwstr>
  </property>
  <property fmtid="{D5CDD505-2E9C-101B-9397-08002B2CF9AE}" pid="6" name="b8cf5103550044b6adff90de73dcc70d">
    <vt:lpwstr>Litergy|9e108104-e4d0-4dae-8010-41d9c354fc8d</vt:lpwstr>
  </property>
  <property fmtid="{D5CDD505-2E9C-101B-9397-08002B2CF9AE}" pid="7" name="pff9ff76d6d04245968fbeacd7773757">
    <vt:lpwstr>English|2a561fb9-8cee-4c70-9ce6-5f63a2094213</vt:lpwstr>
  </property>
  <property fmtid="{D5CDD505-2E9C-101B-9397-08002B2CF9AE}" pid="8" name="p0eec0248d09446db2b674e7726de702">
    <vt:lpwstr>Worship|c406088f-0711-4c66-87d0-ed15329cd850</vt:lpwstr>
  </property>
  <property fmtid="{D5CDD505-2E9C-101B-9397-08002B2CF9AE}" pid="9" name="_dlc_policyId">
    <vt:lpwstr/>
  </property>
  <property fmtid="{D5CDD505-2E9C-101B-9397-08002B2CF9AE}" pid="10" name="dbcb669f85a94c79882e4591e49db382">
    <vt:lpwstr>Worship|2e65a392-3a3c-497c-81f5-58c788953bf0</vt:lpwstr>
  </property>
  <property fmtid="{D5CDD505-2E9C-101B-9397-08002B2CF9AE}" pid="11" name="WorkflowChangePath">
    <vt:lpwstr>8b4633e0-e339-4ef2-8df3-a043f9012779,4;8b4633e0-e339-4ef2-8df3-a043f9012779,29;</vt:lpwstr>
  </property>
  <property fmtid="{D5CDD505-2E9C-101B-9397-08002B2CF9AE}" pid="12" name="f4e18a6ced514bde9eff9825603cfd24">
    <vt:lpwstr>Worship Leader|296ea370-978c-4df1-b995-9e56be70915a</vt:lpwstr>
  </property>
  <property fmtid="{D5CDD505-2E9C-101B-9397-08002B2CF9AE}" pid="13" name="Resource Category">
    <vt:lpwstr>240;#Worship|2e65a392-3a3c-497c-81f5-58c788953bf0</vt:lpwstr>
  </property>
  <property fmtid="{D5CDD505-2E9C-101B-9397-08002B2CF9AE}" pid="14" name="Resource Primary Audience">
    <vt:lpwstr>284;#Worship Leader|296ea370-978c-4df1-b995-9e56be70915a</vt:lpwstr>
  </property>
  <property fmtid="{D5CDD505-2E9C-101B-9397-08002B2CF9AE}" pid="15" name="Resource Language">
    <vt:lpwstr>5;#English|2a561fb9-8cee-4c70-9ce6-5f63a2094213</vt:lpwstr>
  </property>
  <property fmtid="{D5CDD505-2E9C-101B-9397-08002B2CF9AE}" pid="16" name="ItemRetentionFormula">
    <vt:lpwstr/>
  </property>
  <property fmtid="{D5CDD505-2E9C-101B-9397-08002B2CF9AE}" pid="17" name="Resource Interests">
    <vt:lpwstr>55;#Worship|c406088f-0711-4c66-87d0-ed15329cd850</vt:lpwstr>
  </property>
  <property fmtid="{D5CDD505-2E9C-101B-9397-08002B2CF9AE}" pid="18" name="Resource Subcategory">
    <vt:lpwstr>355;#Litergy|9e108104-e4d0-4dae-8010-41d9c354fc8d</vt:lpwstr>
  </property>
  <property fmtid="{D5CDD505-2E9C-101B-9397-08002B2CF9AE}" pid="19" name="Metrics File with Extension">
    <vt:lpwstr>1688</vt:lpwstr>
  </property>
  <property fmtid="{D5CDD505-2E9C-101B-9397-08002B2CF9AE}" pid="20" name="_dlc_DocIdItemGuid">
    <vt:lpwstr>e35eb4a8-10b7-4e99-8614-78c10cfb8471</vt:lpwstr>
  </property>
</Properties>
</file>